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80ACF6" w14:textId="77777777" w:rsidR="003F4506" w:rsidRDefault="003F4506" w:rsidP="00445B59">
      <w:pPr>
        <w:pStyle w:val="Heading1"/>
        <w:spacing w:before="0"/>
        <w:jc w:val="center"/>
        <w:rPr>
          <w:rFonts w:ascii="Calibri" w:hAnsi="Calibri" w:cs="Calibri"/>
          <w:b/>
          <w:color w:val="002060"/>
          <w:sz w:val="52"/>
          <w:szCs w:val="52"/>
        </w:rPr>
      </w:pPr>
      <w:bookmarkStart w:id="0" w:name="_Hlk161824089"/>
      <w:bookmarkStart w:id="1" w:name="_Toc30681202"/>
      <w:bookmarkEnd w:id="0"/>
      <w:r>
        <w:rPr>
          <w:rFonts w:ascii="Calibri" w:hAnsi="Calibri" w:cs="Calibri"/>
          <w:b/>
          <w:noProof/>
          <w:color w:val="002060"/>
          <w:sz w:val="52"/>
          <w:szCs w:val="52"/>
        </w:rPr>
        <w:drawing>
          <wp:inline distT="0" distB="0" distL="0" distR="0" wp14:anchorId="3EBD1697" wp14:editId="0DBB8B63">
            <wp:extent cx="4314825" cy="985956"/>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18952" cy="1009750"/>
                    </a:xfrm>
                    <a:prstGeom prst="rect">
                      <a:avLst/>
                    </a:prstGeom>
                  </pic:spPr>
                </pic:pic>
              </a:graphicData>
            </a:graphic>
          </wp:inline>
        </w:drawing>
      </w:r>
    </w:p>
    <w:p w14:paraId="2D782C17" w14:textId="77777777" w:rsidR="003D0DEF" w:rsidRPr="00725A64" w:rsidRDefault="00EF16B8" w:rsidP="00445B59">
      <w:pPr>
        <w:pStyle w:val="Heading1"/>
        <w:spacing w:before="0"/>
        <w:jc w:val="center"/>
        <w:rPr>
          <w:rFonts w:ascii="Calibri" w:hAnsi="Calibri" w:cs="Calibri"/>
          <w:sz w:val="52"/>
          <w:szCs w:val="52"/>
        </w:rPr>
      </w:pPr>
      <w:r w:rsidRPr="00725A64">
        <w:rPr>
          <w:rFonts w:ascii="Calibri" w:hAnsi="Calibri" w:cs="Calibri"/>
          <w:b/>
          <w:color w:val="002060"/>
          <w:sz w:val="52"/>
          <w:szCs w:val="52"/>
        </w:rPr>
        <w:t>Touch and Listen</w:t>
      </w:r>
      <w:bookmarkEnd w:id="1"/>
    </w:p>
    <w:p w14:paraId="76403635" w14:textId="77777777" w:rsidR="00D63B39" w:rsidRPr="00725A64" w:rsidRDefault="00BA4C61" w:rsidP="00445B59">
      <w:pPr>
        <w:pStyle w:val="NoSpacing"/>
        <w:jc w:val="center"/>
        <w:rPr>
          <w:rFonts w:ascii="Calibri" w:hAnsi="Calibri" w:cs="Calibri"/>
          <w:b/>
          <w:i/>
          <w:color w:val="00008A"/>
          <w:sz w:val="32"/>
          <w:szCs w:val="32"/>
        </w:rPr>
      </w:pPr>
      <w:r w:rsidRPr="00725A64">
        <w:rPr>
          <w:rFonts w:ascii="Calibri" w:hAnsi="Calibri" w:cs="Calibri"/>
          <w:b/>
          <w:i/>
          <w:color w:val="002060"/>
          <w:sz w:val="32"/>
          <w:szCs w:val="32"/>
        </w:rPr>
        <w:t xml:space="preserve">The </w:t>
      </w:r>
      <w:r w:rsidR="000567CB" w:rsidRPr="00725A64">
        <w:rPr>
          <w:rFonts w:ascii="Calibri" w:hAnsi="Calibri" w:cs="Calibri"/>
          <w:b/>
          <w:i/>
          <w:color w:val="002060"/>
          <w:sz w:val="32"/>
          <w:szCs w:val="32"/>
        </w:rPr>
        <w:t>N</w:t>
      </w:r>
      <w:r w:rsidR="00EF16B8" w:rsidRPr="00725A64">
        <w:rPr>
          <w:rFonts w:ascii="Calibri" w:hAnsi="Calibri" w:cs="Calibri"/>
          <w:b/>
          <w:i/>
          <w:color w:val="002060"/>
          <w:sz w:val="32"/>
          <w:szCs w:val="32"/>
        </w:rPr>
        <w:t>ewsletter of the Florida</w:t>
      </w:r>
      <w:r w:rsidR="00A85E54" w:rsidRPr="00725A64">
        <w:rPr>
          <w:rFonts w:ascii="Calibri" w:hAnsi="Calibri" w:cs="Calibri"/>
          <w:b/>
          <w:i/>
          <w:color w:val="002060"/>
          <w:sz w:val="32"/>
          <w:szCs w:val="32"/>
        </w:rPr>
        <w:t xml:space="preserve"> </w:t>
      </w:r>
      <w:r w:rsidR="00EF16B8" w:rsidRPr="00725A64">
        <w:rPr>
          <w:rFonts w:ascii="Calibri" w:hAnsi="Calibri" w:cs="Calibri"/>
          <w:b/>
          <w:i/>
          <w:color w:val="002060"/>
          <w:sz w:val="32"/>
          <w:szCs w:val="32"/>
        </w:rPr>
        <w:t>Braille and Talking Book Library</w:t>
      </w:r>
    </w:p>
    <w:p w14:paraId="186C96E0" w14:textId="77777777" w:rsidR="00750765" w:rsidRPr="00B071F3" w:rsidRDefault="00750765" w:rsidP="00445B59">
      <w:pPr>
        <w:pStyle w:val="NoSpacing"/>
        <w:jc w:val="center"/>
        <w:rPr>
          <w:rFonts w:ascii="Calibri" w:hAnsi="Calibri" w:cs="Calibri"/>
          <w:b/>
          <w:i/>
          <w:sz w:val="22"/>
        </w:rPr>
      </w:pPr>
    </w:p>
    <w:p w14:paraId="18E4E086" w14:textId="4676A605" w:rsidR="002C2F43" w:rsidRDefault="00491AEC" w:rsidP="00445B59">
      <w:pPr>
        <w:pStyle w:val="NoSpacing"/>
        <w:jc w:val="center"/>
        <w:rPr>
          <w:rFonts w:ascii="Calibri" w:hAnsi="Calibri" w:cs="Calibri"/>
          <w:b/>
          <w:i/>
          <w:sz w:val="48"/>
          <w:szCs w:val="48"/>
        </w:rPr>
      </w:pPr>
      <w:r>
        <w:rPr>
          <w:rFonts w:ascii="Calibri" w:hAnsi="Calibri" w:cs="Calibri"/>
          <w:b/>
          <w:i/>
          <w:sz w:val="48"/>
          <w:szCs w:val="48"/>
        </w:rPr>
        <w:t>Spring</w:t>
      </w:r>
      <w:r w:rsidR="008277A4">
        <w:rPr>
          <w:rFonts w:ascii="Calibri" w:hAnsi="Calibri" w:cs="Calibri"/>
          <w:b/>
          <w:i/>
          <w:sz w:val="48"/>
          <w:szCs w:val="48"/>
        </w:rPr>
        <w:t>/Summer</w:t>
      </w:r>
      <w:r w:rsidR="007E7677" w:rsidRPr="00725A64">
        <w:rPr>
          <w:rFonts w:ascii="Calibri" w:hAnsi="Calibri" w:cs="Calibri"/>
          <w:b/>
          <w:i/>
          <w:sz w:val="48"/>
          <w:szCs w:val="48"/>
        </w:rPr>
        <w:t xml:space="preserve"> </w:t>
      </w:r>
      <w:r w:rsidR="00C57C2E" w:rsidRPr="00725A64">
        <w:rPr>
          <w:rFonts w:ascii="Calibri" w:hAnsi="Calibri" w:cs="Calibri"/>
          <w:b/>
          <w:i/>
          <w:sz w:val="48"/>
          <w:szCs w:val="48"/>
        </w:rPr>
        <w:t>202</w:t>
      </w:r>
      <w:r>
        <w:rPr>
          <w:rFonts w:ascii="Calibri" w:hAnsi="Calibri" w:cs="Calibri"/>
          <w:b/>
          <w:i/>
          <w:sz w:val="48"/>
          <w:szCs w:val="48"/>
        </w:rPr>
        <w:t>4</w:t>
      </w:r>
    </w:p>
    <w:p w14:paraId="117B059C" w14:textId="77777777" w:rsidR="006F5806" w:rsidRPr="00445B59" w:rsidRDefault="006F5806" w:rsidP="006F5806">
      <w:pPr>
        <w:rPr>
          <w:sz w:val="28"/>
          <w:szCs w:val="28"/>
        </w:rPr>
      </w:pPr>
    </w:p>
    <w:p w14:paraId="6FD4BAAC" w14:textId="77777777" w:rsidR="00E97608" w:rsidRDefault="00E97608" w:rsidP="00E97608">
      <w:pPr>
        <w:pStyle w:val="Heading2"/>
        <w:spacing w:line="240" w:lineRule="auto"/>
      </w:pPr>
      <w:r w:rsidRPr="008B181B">
        <w:t>What’s Happening in Florida</w:t>
      </w:r>
    </w:p>
    <w:p w14:paraId="4F0A5CBB" w14:textId="77777777" w:rsidR="00E97608" w:rsidRPr="00445B59" w:rsidRDefault="00E97608" w:rsidP="00E97608"/>
    <w:p w14:paraId="5B9462B3" w14:textId="77777777" w:rsidR="00E97608" w:rsidRDefault="00E97608" w:rsidP="00E97608">
      <w:pPr>
        <w:pStyle w:val="Heading3"/>
      </w:pPr>
      <w:r>
        <w:t>From the Bureau Chief, Nicole Sanders</w:t>
      </w:r>
    </w:p>
    <w:p w14:paraId="6E43CECC" w14:textId="30C70478" w:rsidR="00575A41" w:rsidRPr="00575A41" w:rsidRDefault="00CD6216" w:rsidP="00575A41">
      <w:pPr>
        <w:rPr>
          <w:sz w:val="28"/>
          <w:szCs w:val="28"/>
        </w:rPr>
      </w:pPr>
      <w:r w:rsidRPr="00CD6216">
        <w:rPr>
          <w:sz w:val="28"/>
          <w:szCs w:val="28"/>
        </w:rPr>
        <w:t>Spring was magnificent, and the summer heat is sizzling!</w:t>
      </w:r>
      <w:r w:rsidRPr="00575A41">
        <w:rPr>
          <w:sz w:val="28"/>
          <w:szCs w:val="28"/>
        </w:rPr>
        <w:t xml:space="preserve"> It</w:t>
      </w:r>
      <w:r w:rsidR="00575A41" w:rsidRPr="00575A41">
        <w:rPr>
          <w:sz w:val="28"/>
          <w:szCs w:val="28"/>
        </w:rPr>
        <w:t xml:space="preserve"> seems like the year is flying by quickly.  We have been busy here at the library and are excited to be bringing new opportunities.  E-Readers are here!  If you are interested in receiving one, please c</w:t>
      </w:r>
      <w:r w:rsidR="008B20B1">
        <w:rPr>
          <w:sz w:val="28"/>
          <w:szCs w:val="28"/>
        </w:rPr>
        <w:t>ontact</w:t>
      </w:r>
      <w:r w:rsidR="00575A41" w:rsidRPr="00575A41">
        <w:rPr>
          <w:sz w:val="28"/>
          <w:szCs w:val="28"/>
        </w:rPr>
        <w:t xml:space="preserve"> your reader advisor </w:t>
      </w:r>
      <w:r w:rsidR="00D456B1">
        <w:rPr>
          <w:sz w:val="28"/>
          <w:szCs w:val="28"/>
        </w:rPr>
        <w:t>to request it</w:t>
      </w:r>
      <w:r w:rsidR="00575A41" w:rsidRPr="00575A41">
        <w:rPr>
          <w:sz w:val="28"/>
          <w:szCs w:val="28"/>
        </w:rPr>
        <w:t>.</w:t>
      </w:r>
    </w:p>
    <w:p w14:paraId="75172239" w14:textId="77777777" w:rsidR="00CF7324" w:rsidRPr="00223113" w:rsidRDefault="00CF7324" w:rsidP="00575A41">
      <w:pPr>
        <w:rPr>
          <w:sz w:val="20"/>
          <w:szCs w:val="20"/>
        </w:rPr>
      </w:pPr>
    </w:p>
    <w:p w14:paraId="410C0EF0" w14:textId="33418EFC" w:rsidR="00575A41" w:rsidRPr="00575A41" w:rsidRDefault="00575A41" w:rsidP="00575A41">
      <w:pPr>
        <w:rPr>
          <w:sz w:val="28"/>
          <w:szCs w:val="28"/>
        </w:rPr>
      </w:pPr>
      <w:r w:rsidRPr="00575A41">
        <w:rPr>
          <w:sz w:val="28"/>
          <w:szCs w:val="28"/>
        </w:rPr>
        <w:t>Programming is here!  We are offering some engaging and fun options for all patrons.  We are working very hard to meet your needs.  Please join us if you see something that interests you. It is going to be fantastic!</w:t>
      </w:r>
    </w:p>
    <w:p w14:paraId="63AE5D63" w14:textId="77777777" w:rsidR="00CF7324" w:rsidRPr="00223113" w:rsidRDefault="00CF7324" w:rsidP="00575A41">
      <w:pPr>
        <w:rPr>
          <w:sz w:val="20"/>
          <w:szCs w:val="20"/>
        </w:rPr>
      </w:pPr>
    </w:p>
    <w:p w14:paraId="2469370E" w14:textId="715EFA1F" w:rsidR="00575A41" w:rsidRPr="00575A41" w:rsidRDefault="00575A41" w:rsidP="00575A41">
      <w:pPr>
        <w:rPr>
          <w:sz w:val="28"/>
          <w:szCs w:val="28"/>
        </w:rPr>
      </w:pPr>
      <w:r w:rsidRPr="00575A41">
        <w:rPr>
          <w:sz w:val="28"/>
          <w:szCs w:val="28"/>
        </w:rPr>
        <w:t xml:space="preserve">In this edition of the newsletter, </w:t>
      </w:r>
      <w:r w:rsidR="005C5D81">
        <w:rPr>
          <w:sz w:val="28"/>
          <w:szCs w:val="28"/>
        </w:rPr>
        <w:t>we included</w:t>
      </w:r>
      <w:r w:rsidRPr="00575A41">
        <w:rPr>
          <w:sz w:val="28"/>
          <w:szCs w:val="28"/>
        </w:rPr>
        <w:t xml:space="preserve"> the patron survey</w:t>
      </w:r>
      <w:r w:rsidR="00E37194">
        <w:rPr>
          <w:sz w:val="28"/>
          <w:szCs w:val="28"/>
        </w:rPr>
        <w:t>.</w:t>
      </w:r>
      <w:r w:rsidRPr="00575A41">
        <w:rPr>
          <w:sz w:val="28"/>
          <w:szCs w:val="28"/>
        </w:rPr>
        <w:t xml:space="preserve">  Please take a moment to give us your feedback.  Your input is </w:t>
      </w:r>
      <w:r w:rsidR="00D456B1" w:rsidRPr="00575A41">
        <w:rPr>
          <w:sz w:val="28"/>
          <w:szCs w:val="28"/>
        </w:rPr>
        <w:t>valuable</w:t>
      </w:r>
      <w:r w:rsidRPr="00575A41">
        <w:rPr>
          <w:sz w:val="28"/>
          <w:szCs w:val="28"/>
        </w:rPr>
        <w:t xml:space="preserve"> to us, and we look forward to hearing from you.</w:t>
      </w:r>
    </w:p>
    <w:p w14:paraId="5C17499D" w14:textId="77777777" w:rsidR="008C2C9D" w:rsidRPr="00223113" w:rsidRDefault="008C2C9D" w:rsidP="00575A41"/>
    <w:p w14:paraId="69591A4E" w14:textId="46BD028A" w:rsidR="00046652" w:rsidRDefault="00575A41" w:rsidP="00575A41">
      <w:pPr>
        <w:rPr>
          <w:sz w:val="28"/>
          <w:szCs w:val="28"/>
        </w:rPr>
      </w:pPr>
      <w:r w:rsidRPr="00575A41">
        <w:rPr>
          <w:sz w:val="28"/>
          <w:szCs w:val="28"/>
        </w:rPr>
        <w:t>Thank you and happy reading!</w:t>
      </w:r>
    </w:p>
    <w:p w14:paraId="0E15B5CE" w14:textId="77777777" w:rsidR="00B85A14" w:rsidRDefault="00B85A14" w:rsidP="00575A41">
      <w:pPr>
        <w:rPr>
          <w:sz w:val="28"/>
          <w:szCs w:val="28"/>
        </w:rPr>
      </w:pPr>
    </w:p>
    <w:p w14:paraId="3792DB8F" w14:textId="4B4F8F45" w:rsidR="006F5806" w:rsidRPr="000C792B" w:rsidRDefault="00B104BA" w:rsidP="00466372">
      <w:pPr>
        <w:pStyle w:val="Heading3"/>
        <w:spacing w:line="276" w:lineRule="auto"/>
      </w:pPr>
      <w:r>
        <w:t xml:space="preserve">Patron </w:t>
      </w:r>
      <w:r w:rsidR="00576A68">
        <w:t xml:space="preserve">Satisfaction </w:t>
      </w:r>
      <w:r>
        <w:t xml:space="preserve">Survey </w:t>
      </w:r>
    </w:p>
    <w:p w14:paraId="689E4BE8" w14:textId="6047D047" w:rsidR="00C60ECC" w:rsidRPr="00401AF5" w:rsidRDefault="00576A68" w:rsidP="00C60ECC">
      <w:pPr>
        <w:rPr>
          <w:b/>
          <w:bCs/>
          <w:sz w:val="28"/>
          <w:szCs w:val="28"/>
        </w:rPr>
      </w:pPr>
      <w:r w:rsidRPr="00401AF5">
        <w:rPr>
          <w:sz w:val="28"/>
          <w:szCs w:val="28"/>
        </w:rPr>
        <w:t>The Florida Division of Blind Services is grateful to have you as a patron of the Braille and Talking Book Library!</w:t>
      </w:r>
      <w:r w:rsidR="00402759">
        <w:rPr>
          <w:sz w:val="28"/>
          <w:szCs w:val="28"/>
        </w:rPr>
        <w:t xml:space="preserve"> </w:t>
      </w:r>
      <w:r w:rsidRPr="00401AF5">
        <w:rPr>
          <w:sz w:val="28"/>
          <w:szCs w:val="28"/>
        </w:rPr>
        <w:t>We appreciate the opportunity to provide you with quality, entertaining, and enriching audio and braille materials. With every service we provide, we aim to meet and exceed your expectations.</w:t>
      </w:r>
    </w:p>
    <w:p w14:paraId="69398A60" w14:textId="77777777" w:rsidR="00B2750C" w:rsidRPr="00401AF5" w:rsidRDefault="00576A68" w:rsidP="00C60ECC">
      <w:pPr>
        <w:rPr>
          <w:sz w:val="28"/>
          <w:szCs w:val="28"/>
        </w:rPr>
      </w:pPr>
      <w:r w:rsidRPr="00401AF5">
        <w:rPr>
          <w:sz w:val="28"/>
          <w:szCs w:val="28"/>
        </w:rPr>
        <w:t xml:space="preserve">Here’s your chance to tell us how we’re doing. We’d love your feedback! </w:t>
      </w:r>
      <w:r w:rsidR="00B2750C" w:rsidRPr="00401AF5">
        <w:rPr>
          <w:sz w:val="28"/>
          <w:szCs w:val="28"/>
        </w:rPr>
        <w:t xml:space="preserve">You will not be asked or required to provide your name or any identifying information. </w:t>
      </w:r>
    </w:p>
    <w:p w14:paraId="3688A5A1" w14:textId="773D688F" w:rsidR="00C60ECC" w:rsidRDefault="00C60ECC" w:rsidP="00C60ECC">
      <w:pPr>
        <w:rPr>
          <w:sz w:val="28"/>
          <w:szCs w:val="28"/>
        </w:rPr>
      </w:pPr>
      <w:r w:rsidRPr="00401AF5">
        <w:rPr>
          <w:sz w:val="28"/>
          <w:szCs w:val="28"/>
        </w:rPr>
        <w:t xml:space="preserve">There are </w:t>
      </w:r>
      <w:r w:rsidR="00C56E95" w:rsidRPr="00C9085D">
        <w:rPr>
          <w:b/>
          <w:bCs/>
          <w:sz w:val="28"/>
          <w:szCs w:val="28"/>
        </w:rPr>
        <w:t>two ways</w:t>
      </w:r>
      <w:r w:rsidR="00C56E95" w:rsidRPr="00401AF5">
        <w:rPr>
          <w:sz w:val="28"/>
          <w:szCs w:val="28"/>
        </w:rPr>
        <w:t xml:space="preserve"> you can choose from to</w:t>
      </w:r>
      <w:r w:rsidRPr="00401AF5">
        <w:rPr>
          <w:sz w:val="28"/>
          <w:szCs w:val="28"/>
        </w:rPr>
        <w:t xml:space="preserve"> complete the </w:t>
      </w:r>
      <w:r w:rsidR="00BF1BF5" w:rsidRPr="00401AF5">
        <w:rPr>
          <w:sz w:val="28"/>
          <w:szCs w:val="28"/>
        </w:rPr>
        <w:t xml:space="preserve">brief </w:t>
      </w:r>
      <w:r w:rsidRPr="00401AF5">
        <w:rPr>
          <w:sz w:val="28"/>
          <w:szCs w:val="28"/>
        </w:rPr>
        <w:t xml:space="preserve">survey. </w:t>
      </w:r>
    </w:p>
    <w:p w14:paraId="55A15F39" w14:textId="77777777" w:rsidR="008C2C9D" w:rsidRPr="00401AF5" w:rsidRDefault="008C2C9D" w:rsidP="00C60ECC">
      <w:pPr>
        <w:rPr>
          <w:sz w:val="28"/>
          <w:szCs w:val="28"/>
        </w:rPr>
      </w:pPr>
    </w:p>
    <w:p w14:paraId="768CC248" w14:textId="38D3A5CC" w:rsidR="008A2F2B" w:rsidRPr="00D35916" w:rsidRDefault="00C60ECC" w:rsidP="009D0802">
      <w:pPr>
        <w:pStyle w:val="ListParagraph"/>
        <w:numPr>
          <w:ilvl w:val="0"/>
          <w:numId w:val="18"/>
        </w:numPr>
        <w:spacing w:line="276" w:lineRule="auto"/>
        <w:rPr>
          <w:b/>
          <w:bCs/>
          <w:sz w:val="28"/>
          <w:szCs w:val="28"/>
        </w:rPr>
      </w:pPr>
      <w:r w:rsidRPr="00401AF5">
        <w:rPr>
          <w:b/>
          <w:bCs/>
          <w:sz w:val="28"/>
          <w:szCs w:val="28"/>
        </w:rPr>
        <w:lastRenderedPageBreak/>
        <w:t>Online:</w:t>
      </w:r>
      <w:r w:rsidRPr="00401AF5">
        <w:rPr>
          <w:sz w:val="28"/>
          <w:szCs w:val="28"/>
        </w:rPr>
        <w:t xml:space="preserve"> </w:t>
      </w:r>
      <w:r w:rsidR="00191802" w:rsidRPr="00401AF5">
        <w:rPr>
          <w:sz w:val="28"/>
          <w:szCs w:val="28"/>
        </w:rPr>
        <w:t xml:space="preserve">Use your computer and go to this </w:t>
      </w:r>
      <w:r w:rsidR="00A1397C" w:rsidRPr="00401AF5">
        <w:rPr>
          <w:sz w:val="28"/>
          <w:szCs w:val="28"/>
        </w:rPr>
        <w:t>SurveyMonkey</w:t>
      </w:r>
      <w:r w:rsidR="00BF1BF5" w:rsidRPr="00401AF5">
        <w:rPr>
          <w:sz w:val="28"/>
          <w:szCs w:val="28"/>
        </w:rPr>
        <w:t xml:space="preserve"> form</w:t>
      </w:r>
      <w:r w:rsidR="00D35916">
        <w:rPr>
          <w:sz w:val="28"/>
          <w:szCs w:val="28"/>
        </w:rPr>
        <w:t xml:space="preserve">: </w:t>
      </w:r>
      <w:hyperlink r:id="rId12" w:history="1">
        <w:r w:rsidR="00D35916" w:rsidRPr="00D35916">
          <w:rPr>
            <w:rStyle w:val="Hyperlink"/>
            <w:b/>
            <w:bCs/>
            <w:sz w:val="28"/>
            <w:szCs w:val="28"/>
          </w:rPr>
          <w:t>https://www.surveymonkey.com/r/VB53G2S</w:t>
        </w:r>
      </w:hyperlink>
      <w:r w:rsidR="00D35916" w:rsidRPr="00D35916">
        <w:rPr>
          <w:b/>
          <w:bCs/>
          <w:sz w:val="28"/>
          <w:szCs w:val="28"/>
        </w:rPr>
        <w:t xml:space="preserve"> </w:t>
      </w:r>
      <w:r w:rsidR="008A2F2B" w:rsidRPr="00D35916">
        <w:rPr>
          <w:b/>
          <w:bCs/>
          <w:sz w:val="28"/>
          <w:szCs w:val="28"/>
        </w:rPr>
        <w:t xml:space="preserve"> </w:t>
      </w:r>
    </w:p>
    <w:p w14:paraId="1BDC7679" w14:textId="28969D81" w:rsidR="00C56E95" w:rsidRPr="00D35916" w:rsidRDefault="00401AF5" w:rsidP="009D0802">
      <w:pPr>
        <w:pStyle w:val="ListParagraph"/>
        <w:spacing w:line="276" w:lineRule="auto"/>
        <w:rPr>
          <w:b/>
          <w:bCs/>
          <w:sz w:val="28"/>
          <w:szCs w:val="28"/>
        </w:rPr>
      </w:pPr>
      <w:r w:rsidRPr="00D35916">
        <w:rPr>
          <w:b/>
          <w:bCs/>
          <w:sz w:val="28"/>
          <w:szCs w:val="28"/>
        </w:rPr>
        <w:t>-OR-</w:t>
      </w:r>
    </w:p>
    <w:p w14:paraId="243E4F9C" w14:textId="5FB13745" w:rsidR="00F5632F" w:rsidRDefault="00401AF5" w:rsidP="009D0802">
      <w:pPr>
        <w:pStyle w:val="ListParagraph"/>
        <w:numPr>
          <w:ilvl w:val="0"/>
          <w:numId w:val="18"/>
        </w:numPr>
        <w:spacing w:line="276" w:lineRule="auto"/>
        <w:rPr>
          <w:sz w:val="28"/>
          <w:szCs w:val="28"/>
        </w:rPr>
      </w:pPr>
      <w:r w:rsidRPr="00401AF5">
        <w:rPr>
          <w:b/>
          <w:bCs/>
          <w:sz w:val="28"/>
          <w:szCs w:val="28"/>
        </w:rPr>
        <w:t>By Mail</w:t>
      </w:r>
      <w:r w:rsidR="00191802" w:rsidRPr="00401AF5">
        <w:rPr>
          <w:b/>
          <w:bCs/>
          <w:sz w:val="28"/>
          <w:szCs w:val="28"/>
        </w:rPr>
        <w:t>:</w:t>
      </w:r>
      <w:r w:rsidR="00191802" w:rsidRPr="00401AF5">
        <w:rPr>
          <w:sz w:val="28"/>
          <w:szCs w:val="28"/>
        </w:rPr>
        <w:t xml:space="preserve"> </w:t>
      </w:r>
      <w:r w:rsidR="000F6482">
        <w:rPr>
          <w:sz w:val="28"/>
          <w:szCs w:val="28"/>
        </w:rPr>
        <w:t xml:space="preserve">Remove and fold the pre-addressed </w:t>
      </w:r>
      <w:r w:rsidR="00590BCD">
        <w:rPr>
          <w:sz w:val="28"/>
          <w:szCs w:val="28"/>
        </w:rPr>
        <w:t>section in the middle of this newsletter.</w:t>
      </w:r>
    </w:p>
    <w:p w14:paraId="4AE298FB" w14:textId="440F84E4" w:rsidR="000F1A96" w:rsidRDefault="000F1A96" w:rsidP="000F1A96">
      <w:pPr>
        <w:rPr>
          <w:b/>
          <w:bCs/>
          <w:sz w:val="28"/>
          <w:szCs w:val="28"/>
        </w:rPr>
      </w:pPr>
      <w:r w:rsidRPr="00401AF5">
        <w:rPr>
          <w:b/>
          <w:bCs/>
          <w:sz w:val="28"/>
          <w:szCs w:val="28"/>
        </w:rPr>
        <w:t xml:space="preserve">Please complete either method by </w:t>
      </w:r>
      <w:r w:rsidR="00DA7ABD">
        <w:rPr>
          <w:b/>
          <w:bCs/>
          <w:sz w:val="28"/>
          <w:szCs w:val="28"/>
        </w:rPr>
        <w:t>August</w:t>
      </w:r>
      <w:r w:rsidRPr="00401AF5">
        <w:rPr>
          <w:b/>
          <w:bCs/>
          <w:sz w:val="28"/>
          <w:szCs w:val="28"/>
        </w:rPr>
        <w:t xml:space="preserve"> 31, 2024</w:t>
      </w:r>
      <w:r w:rsidR="00046652">
        <w:rPr>
          <w:b/>
          <w:bCs/>
          <w:sz w:val="28"/>
          <w:szCs w:val="28"/>
        </w:rPr>
        <w:t xml:space="preserve">, </w:t>
      </w:r>
      <w:proofErr w:type="gramStart"/>
      <w:r w:rsidR="00046652">
        <w:rPr>
          <w:b/>
          <w:bCs/>
          <w:sz w:val="28"/>
          <w:szCs w:val="28"/>
        </w:rPr>
        <w:t>and</w:t>
      </w:r>
      <w:proofErr w:type="gramEnd"/>
      <w:r w:rsidR="00046652">
        <w:rPr>
          <w:b/>
          <w:bCs/>
          <w:sz w:val="28"/>
          <w:szCs w:val="28"/>
        </w:rPr>
        <w:t xml:space="preserve"> thank you</w:t>
      </w:r>
      <w:r w:rsidR="008E73BB">
        <w:rPr>
          <w:b/>
          <w:bCs/>
          <w:sz w:val="28"/>
          <w:szCs w:val="28"/>
        </w:rPr>
        <w:t xml:space="preserve"> for your help</w:t>
      </w:r>
      <w:r w:rsidR="00046652">
        <w:rPr>
          <w:b/>
          <w:bCs/>
          <w:sz w:val="28"/>
          <w:szCs w:val="28"/>
        </w:rPr>
        <w:t>!</w:t>
      </w:r>
    </w:p>
    <w:p w14:paraId="646CD599" w14:textId="77777777" w:rsidR="00590BCD" w:rsidRDefault="00590BCD" w:rsidP="000F1A96">
      <w:pPr>
        <w:rPr>
          <w:b/>
          <w:bCs/>
          <w:sz w:val="28"/>
          <w:szCs w:val="28"/>
        </w:rPr>
      </w:pPr>
    </w:p>
    <w:p w14:paraId="31C60AF4" w14:textId="77777777" w:rsidR="00902B20" w:rsidRDefault="00902B20" w:rsidP="00902B20">
      <w:pPr>
        <w:pStyle w:val="Heading3"/>
      </w:pPr>
      <w:r>
        <w:t>Tech Talk</w:t>
      </w:r>
    </w:p>
    <w:bookmarkStart w:id="2" w:name="_Hlk161842335"/>
    <w:p w14:paraId="159F0C2F" w14:textId="77777777" w:rsidR="00902B20" w:rsidRPr="00E53295" w:rsidRDefault="00902B20" w:rsidP="00902B20">
      <w:pPr>
        <w:rPr>
          <w:rFonts w:cstheme="minorHAnsi"/>
          <w:sz w:val="28"/>
          <w:szCs w:val="28"/>
        </w:rPr>
      </w:pPr>
      <w:r w:rsidRPr="00E53295">
        <w:rPr>
          <w:rFonts w:cstheme="minorHAnsi"/>
          <w:color w:val="000000"/>
          <w:sz w:val="28"/>
          <w:szCs w:val="28"/>
        </w:rPr>
        <w:fldChar w:fldCharType="begin"/>
      </w:r>
      <w:r w:rsidRPr="00E53295">
        <w:rPr>
          <w:rFonts w:cstheme="minorHAnsi"/>
          <w:color w:val="000000"/>
          <w:sz w:val="28"/>
          <w:szCs w:val="28"/>
        </w:rPr>
        <w:instrText>HYPERLINK "https://www.bing.com/ck/a?!&amp;&amp;p=d6c7749080c85c3fJmltdHM9MTcwNDc1ODQwMCZpZ3VpZD0yNTdmZDQ0MS0xMDc4LTZhMWEtMjA2ZC1jNTJlMTE1NDZiOTAmaW5zaWQ9NTc5MQ&amp;ptn=3&amp;ver=2&amp;hsh=3&amp;fclid=257fd441-1078-6a1a-206d-c52e11546b90&amp;psq=google+chrome+how+to+make+text+larger&amp;u=a1aHR0cHM6Ly93d3cuaG93dG9nZWVrLmNvbS82ODAyNTcvaG93LXRvLW1ha2UtdGV4dC1iaWdnZXItb3Itc21hbGxlci1pbi1nb29nbGUtY2hyb21lLw&amp;ntb=1" \t "_blank"</w:instrText>
      </w:r>
      <w:r w:rsidRPr="00E53295">
        <w:rPr>
          <w:rFonts w:cstheme="minorHAnsi"/>
          <w:color w:val="000000"/>
          <w:sz w:val="28"/>
          <w:szCs w:val="28"/>
        </w:rPr>
      </w:r>
      <w:r w:rsidRPr="00E53295">
        <w:rPr>
          <w:rFonts w:cstheme="minorHAnsi"/>
          <w:color w:val="000000"/>
          <w:sz w:val="28"/>
          <w:szCs w:val="28"/>
        </w:rPr>
        <w:fldChar w:fldCharType="separate"/>
      </w:r>
      <w:r w:rsidRPr="00E53295">
        <w:rPr>
          <w:rStyle w:val="Strong"/>
          <w:rFonts w:cstheme="minorHAnsi"/>
          <w:color w:val="000000"/>
          <w:sz w:val="28"/>
          <w:szCs w:val="28"/>
          <w:shd w:val="clear" w:color="auto" w:fill="FFFFFF"/>
        </w:rPr>
        <w:t>To make text larger in Google Chrome or Microsoft Edge you can</w:t>
      </w:r>
      <w:r w:rsidRPr="00E53295">
        <w:rPr>
          <w:rFonts w:cstheme="minorHAnsi"/>
          <w:color w:val="000000"/>
          <w:sz w:val="28"/>
          <w:szCs w:val="28"/>
        </w:rPr>
        <w:fldChar w:fldCharType="end"/>
      </w:r>
      <w:r w:rsidRPr="00E53295">
        <w:rPr>
          <w:rFonts w:cstheme="minorHAnsi"/>
          <w:color w:val="000000"/>
          <w:sz w:val="28"/>
          <w:szCs w:val="28"/>
        </w:rPr>
        <w:t>:</w:t>
      </w:r>
    </w:p>
    <w:p w14:paraId="11A31CE0" w14:textId="77777777" w:rsidR="00902B20" w:rsidRPr="00E53295" w:rsidRDefault="00902B20" w:rsidP="00902B20">
      <w:pPr>
        <w:numPr>
          <w:ilvl w:val="0"/>
          <w:numId w:val="24"/>
        </w:numPr>
        <w:shd w:val="clear" w:color="auto" w:fill="FFFFFF"/>
        <w:spacing w:after="0" w:line="276" w:lineRule="auto"/>
        <w:ind w:left="1020"/>
        <w:rPr>
          <w:rFonts w:cstheme="minorHAnsi"/>
          <w:color w:val="111111"/>
          <w:sz w:val="28"/>
          <w:szCs w:val="28"/>
        </w:rPr>
      </w:pPr>
      <w:r w:rsidRPr="00E53295">
        <w:rPr>
          <w:rFonts w:cstheme="minorHAnsi"/>
          <w:color w:val="111111"/>
          <w:sz w:val="28"/>
          <w:szCs w:val="28"/>
        </w:rPr>
        <w:t>Launch the web browser.</w:t>
      </w:r>
    </w:p>
    <w:p w14:paraId="399780E3" w14:textId="77777777" w:rsidR="00902B20" w:rsidRPr="00E53295" w:rsidRDefault="00902B20" w:rsidP="00902B20">
      <w:pPr>
        <w:numPr>
          <w:ilvl w:val="0"/>
          <w:numId w:val="24"/>
        </w:numPr>
        <w:shd w:val="clear" w:color="auto" w:fill="FFFFFF"/>
        <w:spacing w:after="0" w:line="276" w:lineRule="auto"/>
        <w:ind w:left="1020"/>
        <w:rPr>
          <w:rFonts w:cstheme="minorHAnsi"/>
          <w:color w:val="111111"/>
          <w:sz w:val="28"/>
          <w:szCs w:val="28"/>
        </w:rPr>
      </w:pPr>
      <w:r w:rsidRPr="00E53295">
        <w:rPr>
          <w:rFonts w:cstheme="minorHAnsi"/>
          <w:color w:val="111111"/>
          <w:sz w:val="28"/>
          <w:szCs w:val="28"/>
        </w:rPr>
        <w:t>On a Windows or Chromebook machine, hold down the C</w:t>
      </w:r>
      <w:r>
        <w:rPr>
          <w:rFonts w:cstheme="minorHAnsi"/>
          <w:color w:val="111111"/>
          <w:sz w:val="28"/>
          <w:szCs w:val="28"/>
        </w:rPr>
        <w:t>ontrol</w:t>
      </w:r>
      <w:r w:rsidRPr="00E53295">
        <w:rPr>
          <w:rFonts w:cstheme="minorHAnsi"/>
          <w:color w:val="111111"/>
          <w:sz w:val="28"/>
          <w:szCs w:val="28"/>
        </w:rPr>
        <w:t xml:space="preserve"> key and rotate the scroll wheel on your mouse. Depending on which direction you spin the wheel, the text will become larger or smaller.</w:t>
      </w:r>
    </w:p>
    <w:p w14:paraId="04385132" w14:textId="77777777" w:rsidR="00902B20" w:rsidRPr="00E53295" w:rsidRDefault="00902B20" w:rsidP="00902B20">
      <w:pPr>
        <w:shd w:val="clear" w:color="auto" w:fill="FFFFFF"/>
        <w:spacing w:line="276" w:lineRule="auto"/>
        <w:ind w:left="1020"/>
        <w:rPr>
          <w:rFonts w:cstheme="minorHAnsi"/>
          <w:b/>
          <w:bCs/>
          <w:color w:val="111111"/>
          <w:sz w:val="28"/>
          <w:szCs w:val="28"/>
          <w:u w:val="single"/>
        </w:rPr>
      </w:pPr>
      <w:r w:rsidRPr="00E53295">
        <w:rPr>
          <w:rFonts w:cstheme="minorHAnsi"/>
          <w:b/>
          <w:bCs/>
          <w:color w:val="111111"/>
          <w:sz w:val="28"/>
          <w:szCs w:val="28"/>
          <w:u w:val="single"/>
        </w:rPr>
        <w:t>OR</w:t>
      </w:r>
    </w:p>
    <w:p w14:paraId="7F8F9EA3" w14:textId="77777777" w:rsidR="00902B20" w:rsidRPr="00E53295" w:rsidRDefault="00902B20" w:rsidP="00902B20">
      <w:pPr>
        <w:numPr>
          <w:ilvl w:val="0"/>
          <w:numId w:val="24"/>
        </w:numPr>
        <w:shd w:val="clear" w:color="auto" w:fill="FFFFFF"/>
        <w:spacing w:after="0" w:line="276" w:lineRule="auto"/>
        <w:ind w:left="1020"/>
        <w:rPr>
          <w:rFonts w:cstheme="minorHAnsi"/>
          <w:color w:val="111111"/>
          <w:sz w:val="28"/>
          <w:szCs w:val="28"/>
        </w:rPr>
      </w:pPr>
      <w:r w:rsidRPr="00E53295">
        <w:rPr>
          <w:rFonts w:cstheme="minorHAnsi"/>
          <w:color w:val="111111"/>
          <w:sz w:val="28"/>
          <w:szCs w:val="28"/>
        </w:rPr>
        <w:t>Launch the web browser</w:t>
      </w:r>
      <w:r>
        <w:rPr>
          <w:rFonts w:cstheme="minorHAnsi"/>
          <w:color w:val="111111"/>
          <w:sz w:val="28"/>
          <w:szCs w:val="28"/>
        </w:rPr>
        <w:t>.</w:t>
      </w:r>
    </w:p>
    <w:p w14:paraId="43C5CB40" w14:textId="77777777" w:rsidR="00902B20" w:rsidRDefault="00902B20" w:rsidP="00902B20">
      <w:pPr>
        <w:numPr>
          <w:ilvl w:val="0"/>
          <w:numId w:val="25"/>
        </w:numPr>
        <w:shd w:val="clear" w:color="auto" w:fill="FFFFFF"/>
        <w:spacing w:after="0" w:line="276" w:lineRule="auto"/>
        <w:ind w:left="1020"/>
        <w:rPr>
          <w:rFonts w:cstheme="minorHAnsi"/>
          <w:color w:val="111111"/>
          <w:sz w:val="28"/>
          <w:szCs w:val="28"/>
        </w:rPr>
      </w:pPr>
      <w:r w:rsidRPr="00E53295">
        <w:rPr>
          <w:rFonts w:cstheme="minorHAnsi"/>
          <w:color w:val="111111"/>
          <w:sz w:val="28"/>
          <w:szCs w:val="28"/>
        </w:rPr>
        <w:t xml:space="preserve">Press </w:t>
      </w:r>
      <w:r>
        <w:rPr>
          <w:rFonts w:cstheme="minorHAnsi"/>
          <w:color w:val="111111"/>
          <w:sz w:val="28"/>
          <w:szCs w:val="28"/>
        </w:rPr>
        <w:t xml:space="preserve">the Control key and the plus sign key at the same time </w:t>
      </w:r>
      <w:r w:rsidRPr="00E53295">
        <w:rPr>
          <w:rFonts w:cstheme="minorHAnsi"/>
          <w:color w:val="111111"/>
          <w:sz w:val="28"/>
          <w:szCs w:val="28"/>
        </w:rPr>
        <w:t xml:space="preserve">to increase the text size, or </w:t>
      </w:r>
      <w:r>
        <w:rPr>
          <w:rFonts w:cstheme="minorHAnsi"/>
          <w:color w:val="111111"/>
          <w:sz w:val="28"/>
          <w:szCs w:val="28"/>
        </w:rPr>
        <w:t xml:space="preserve">the Control key and the minus sign key at the same time </w:t>
      </w:r>
      <w:r w:rsidRPr="00E53295">
        <w:rPr>
          <w:rFonts w:cstheme="minorHAnsi"/>
          <w:color w:val="111111"/>
          <w:sz w:val="28"/>
          <w:szCs w:val="28"/>
        </w:rPr>
        <w:t xml:space="preserve">to decrease the text size. </w:t>
      </w:r>
      <w:r>
        <w:rPr>
          <w:rFonts w:cstheme="minorHAnsi"/>
          <w:color w:val="111111"/>
          <w:sz w:val="28"/>
          <w:szCs w:val="28"/>
        </w:rPr>
        <w:t>Repeat both as needed.</w:t>
      </w:r>
    </w:p>
    <w:p w14:paraId="16132FCB" w14:textId="77777777" w:rsidR="00902B20" w:rsidRDefault="00902B20" w:rsidP="00902B20">
      <w:pPr>
        <w:numPr>
          <w:ilvl w:val="0"/>
          <w:numId w:val="25"/>
        </w:numPr>
        <w:shd w:val="clear" w:color="auto" w:fill="FFFFFF"/>
        <w:spacing w:after="0" w:line="276" w:lineRule="auto"/>
        <w:ind w:left="1020"/>
        <w:rPr>
          <w:rFonts w:cstheme="minorHAnsi"/>
          <w:color w:val="111111"/>
          <w:sz w:val="28"/>
          <w:szCs w:val="28"/>
        </w:rPr>
      </w:pPr>
      <w:r w:rsidRPr="00E53295">
        <w:rPr>
          <w:rFonts w:cstheme="minorHAnsi"/>
          <w:color w:val="111111"/>
          <w:sz w:val="28"/>
          <w:szCs w:val="28"/>
        </w:rPr>
        <w:t xml:space="preserve">Press </w:t>
      </w:r>
      <w:r>
        <w:rPr>
          <w:rFonts w:cstheme="minorHAnsi"/>
          <w:color w:val="111111"/>
          <w:sz w:val="28"/>
          <w:szCs w:val="28"/>
        </w:rPr>
        <w:t>the Control key and zero</w:t>
      </w:r>
      <w:r w:rsidRPr="00E53295">
        <w:rPr>
          <w:rFonts w:cstheme="minorHAnsi"/>
          <w:color w:val="111111"/>
          <w:sz w:val="28"/>
          <w:szCs w:val="28"/>
        </w:rPr>
        <w:t xml:space="preserve"> to reset the text size to the default.</w:t>
      </w:r>
    </w:p>
    <w:bookmarkEnd w:id="2"/>
    <w:p w14:paraId="7ECC1C50" w14:textId="77777777" w:rsidR="00902B20" w:rsidRDefault="00902B20" w:rsidP="00902B20">
      <w:pPr>
        <w:pStyle w:val="Heading2"/>
      </w:pPr>
      <w:r w:rsidRPr="00AF5E8C">
        <w:t>Programming at your Florida Braille and Talking Book Library 2024</w:t>
      </w:r>
    </w:p>
    <w:p w14:paraId="4A1199C2" w14:textId="5CA39335" w:rsidR="00902B20" w:rsidRDefault="00902B20" w:rsidP="00902B20">
      <w:pPr>
        <w:pStyle w:val="Heading3"/>
      </w:pPr>
      <w:r w:rsidRPr="00F21774">
        <w:t>Reading Challenge:</w:t>
      </w:r>
      <w:r>
        <w:t xml:space="preserve"> </w:t>
      </w:r>
      <w:r w:rsidRPr="00746C78">
        <w:t xml:space="preserve">Spring Into </w:t>
      </w:r>
      <w:r w:rsidR="00CD6216">
        <w:t xml:space="preserve">Summer </w:t>
      </w:r>
      <w:r w:rsidRPr="00746C78">
        <w:t>Reading Bingo</w:t>
      </w:r>
    </w:p>
    <w:p w14:paraId="20449480" w14:textId="0A533385" w:rsidR="00902B20" w:rsidRDefault="00902B20" w:rsidP="00902B20">
      <w:pPr>
        <w:rPr>
          <w:rFonts w:cstheme="minorHAnsi"/>
          <w:sz w:val="28"/>
          <w:szCs w:val="28"/>
        </w:rPr>
      </w:pPr>
      <w:r w:rsidRPr="001E648E">
        <w:rPr>
          <w:rFonts w:cstheme="minorHAnsi"/>
          <w:sz w:val="28"/>
          <w:szCs w:val="28"/>
        </w:rPr>
        <w:t xml:space="preserve">Take this opportunity to read something different! </w:t>
      </w:r>
      <w:r>
        <w:rPr>
          <w:rFonts w:cstheme="minorHAnsi"/>
          <w:sz w:val="28"/>
          <w:szCs w:val="28"/>
        </w:rPr>
        <w:t>Try new genres!</w:t>
      </w:r>
    </w:p>
    <w:p w14:paraId="0201B0FF" w14:textId="77777777" w:rsidR="00902B20" w:rsidRPr="001E648E" w:rsidRDefault="00902B20" w:rsidP="00902B20">
      <w:pPr>
        <w:rPr>
          <w:rFonts w:cstheme="minorHAnsi"/>
          <w:b/>
          <w:bCs/>
          <w:sz w:val="28"/>
          <w:szCs w:val="28"/>
        </w:rPr>
      </w:pPr>
      <w:r w:rsidRPr="001E648E">
        <w:rPr>
          <w:rFonts w:cstheme="minorHAnsi"/>
          <w:sz w:val="28"/>
          <w:szCs w:val="28"/>
        </w:rPr>
        <w:t>Read three</w:t>
      </w:r>
      <w:r>
        <w:rPr>
          <w:rFonts w:cstheme="minorHAnsi"/>
          <w:sz w:val="28"/>
          <w:szCs w:val="28"/>
        </w:rPr>
        <w:t xml:space="preserve"> types of books </w:t>
      </w:r>
      <w:r w:rsidRPr="001E648E">
        <w:rPr>
          <w:rFonts w:cstheme="minorHAnsi"/>
          <w:sz w:val="28"/>
          <w:szCs w:val="28"/>
        </w:rPr>
        <w:t xml:space="preserve">in a row (across, up and down, or diagonal) of each category and get </w:t>
      </w:r>
      <w:r>
        <w:rPr>
          <w:rFonts w:cstheme="minorHAnsi"/>
          <w:sz w:val="28"/>
          <w:szCs w:val="28"/>
        </w:rPr>
        <w:t>a prize!</w:t>
      </w:r>
    </w:p>
    <w:tbl>
      <w:tblPr>
        <w:tblStyle w:val="TableGrid"/>
        <w:tblW w:w="0" w:type="auto"/>
        <w:tblInd w:w="607" w:type="dxa"/>
        <w:tblLayout w:type="fixed"/>
        <w:tblLook w:val="04A0" w:firstRow="1" w:lastRow="0" w:firstColumn="1" w:lastColumn="0" w:noHBand="0" w:noVBand="1"/>
      </w:tblPr>
      <w:tblGrid>
        <w:gridCol w:w="3116"/>
        <w:gridCol w:w="3117"/>
        <w:gridCol w:w="3117"/>
      </w:tblGrid>
      <w:tr w:rsidR="00902B20" w:rsidRPr="001E648E" w14:paraId="6B828956" w14:textId="77777777" w:rsidTr="00840D49">
        <w:trPr>
          <w:trHeight w:val="644"/>
        </w:trPr>
        <w:tc>
          <w:tcPr>
            <w:tcW w:w="3116" w:type="dxa"/>
          </w:tcPr>
          <w:p w14:paraId="15EFC67C" w14:textId="77777777" w:rsidR="00902B20" w:rsidRPr="001E648E" w:rsidRDefault="00902B20" w:rsidP="00840D49">
            <w:pPr>
              <w:rPr>
                <w:rFonts w:cstheme="minorHAnsi"/>
                <w:sz w:val="28"/>
                <w:szCs w:val="28"/>
              </w:rPr>
            </w:pPr>
            <w:r w:rsidRPr="001E648E">
              <w:rPr>
                <w:rFonts w:cstheme="minorHAnsi"/>
                <w:sz w:val="28"/>
                <w:szCs w:val="28"/>
              </w:rPr>
              <w:t>Mystery</w:t>
            </w:r>
          </w:p>
        </w:tc>
        <w:tc>
          <w:tcPr>
            <w:tcW w:w="3117" w:type="dxa"/>
          </w:tcPr>
          <w:p w14:paraId="2A9E3E18" w14:textId="77777777" w:rsidR="00902B20" w:rsidRPr="001E648E" w:rsidRDefault="00902B20" w:rsidP="00840D49">
            <w:pPr>
              <w:rPr>
                <w:rFonts w:cstheme="minorHAnsi"/>
                <w:sz w:val="28"/>
                <w:szCs w:val="28"/>
              </w:rPr>
            </w:pPr>
            <w:r w:rsidRPr="001E648E">
              <w:rPr>
                <w:rFonts w:cstheme="minorHAnsi"/>
                <w:sz w:val="28"/>
                <w:szCs w:val="28"/>
              </w:rPr>
              <w:t>Cookbook</w:t>
            </w:r>
          </w:p>
        </w:tc>
        <w:tc>
          <w:tcPr>
            <w:tcW w:w="3117" w:type="dxa"/>
          </w:tcPr>
          <w:p w14:paraId="13C0EE4C" w14:textId="77777777" w:rsidR="00902B20" w:rsidRPr="001E648E" w:rsidRDefault="00902B20" w:rsidP="00840D49">
            <w:pPr>
              <w:rPr>
                <w:rFonts w:cstheme="minorHAnsi"/>
                <w:sz w:val="28"/>
                <w:szCs w:val="28"/>
              </w:rPr>
            </w:pPr>
            <w:r w:rsidRPr="001E648E">
              <w:rPr>
                <w:rFonts w:cstheme="minorHAnsi"/>
                <w:sz w:val="28"/>
                <w:szCs w:val="28"/>
              </w:rPr>
              <w:t>Bestseller</w:t>
            </w:r>
          </w:p>
        </w:tc>
      </w:tr>
      <w:tr w:rsidR="00902B20" w:rsidRPr="001E648E" w14:paraId="5F034735" w14:textId="77777777" w:rsidTr="00840D49">
        <w:trPr>
          <w:trHeight w:val="644"/>
        </w:trPr>
        <w:tc>
          <w:tcPr>
            <w:tcW w:w="3116" w:type="dxa"/>
          </w:tcPr>
          <w:p w14:paraId="09DB9D22" w14:textId="77777777" w:rsidR="00902B20" w:rsidRPr="001E648E" w:rsidRDefault="00902B20" w:rsidP="00840D49">
            <w:pPr>
              <w:rPr>
                <w:rFonts w:cstheme="minorHAnsi"/>
                <w:sz w:val="28"/>
                <w:szCs w:val="28"/>
              </w:rPr>
            </w:pPr>
            <w:r w:rsidRPr="001E648E">
              <w:rPr>
                <w:rFonts w:cstheme="minorHAnsi"/>
                <w:sz w:val="28"/>
                <w:szCs w:val="28"/>
              </w:rPr>
              <w:t>Historical Fiction</w:t>
            </w:r>
          </w:p>
        </w:tc>
        <w:tc>
          <w:tcPr>
            <w:tcW w:w="3117" w:type="dxa"/>
          </w:tcPr>
          <w:p w14:paraId="4927E29D" w14:textId="77777777" w:rsidR="00902B20" w:rsidRPr="001E648E" w:rsidRDefault="00902B20" w:rsidP="00840D49">
            <w:pPr>
              <w:rPr>
                <w:rFonts w:cstheme="minorHAnsi"/>
                <w:sz w:val="28"/>
                <w:szCs w:val="28"/>
              </w:rPr>
            </w:pPr>
            <w:r w:rsidRPr="001E648E">
              <w:rPr>
                <w:rFonts w:cstheme="minorHAnsi"/>
                <w:sz w:val="28"/>
                <w:szCs w:val="28"/>
              </w:rPr>
              <w:t>Science Fiction</w:t>
            </w:r>
          </w:p>
        </w:tc>
        <w:tc>
          <w:tcPr>
            <w:tcW w:w="3117" w:type="dxa"/>
          </w:tcPr>
          <w:p w14:paraId="1A2D82E5" w14:textId="77777777" w:rsidR="00902B20" w:rsidRPr="001E648E" w:rsidRDefault="00902B20" w:rsidP="00840D49">
            <w:pPr>
              <w:rPr>
                <w:rFonts w:cstheme="minorHAnsi"/>
                <w:sz w:val="28"/>
                <w:szCs w:val="28"/>
              </w:rPr>
            </w:pPr>
            <w:r w:rsidRPr="001E648E">
              <w:rPr>
                <w:rFonts w:cstheme="minorHAnsi"/>
                <w:sz w:val="28"/>
                <w:szCs w:val="28"/>
              </w:rPr>
              <w:t>Classic</w:t>
            </w:r>
          </w:p>
        </w:tc>
      </w:tr>
      <w:tr w:rsidR="00902B20" w:rsidRPr="001E648E" w14:paraId="762658A5" w14:textId="77777777" w:rsidTr="00840D49">
        <w:trPr>
          <w:trHeight w:val="644"/>
        </w:trPr>
        <w:tc>
          <w:tcPr>
            <w:tcW w:w="3116" w:type="dxa"/>
          </w:tcPr>
          <w:p w14:paraId="1BCFA90D" w14:textId="77777777" w:rsidR="00902B20" w:rsidRPr="001E648E" w:rsidRDefault="00902B20" w:rsidP="00840D49">
            <w:pPr>
              <w:rPr>
                <w:rFonts w:cstheme="minorHAnsi"/>
                <w:sz w:val="28"/>
                <w:szCs w:val="28"/>
              </w:rPr>
            </w:pPr>
            <w:r w:rsidRPr="001E648E">
              <w:rPr>
                <w:rFonts w:cstheme="minorHAnsi"/>
                <w:sz w:val="28"/>
                <w:szCs w:val="28"/>
              </w:rPr>
              <w:t>Adventure</w:t>
            </w:r>
          </w:p>
        </w:tc>
        <w:tc>
          <w:tcPr>
            <w:tcW w:w="3117" w:type="dxa"/>
          </w:tcPr>
          <w:p w14:paraId="089527AD" w14:textId="77777777" w:rsidR="00902B20" w:rsidRPr="001E648E" w:rsidRDefault="00902B20" w:rsidP="00840D49">
            <w:pPr>
              <w:rPr>
                <w:rFonts w:cstheme="minorHAnsi"/>
                <w:sz w:val="28"/>
                <w:szCs w:val="28"/>
              </w:rPr>
            </w:pPr>
            <w:r w:rsidRPr="001E648E">
              <w:rPr>
                <w:rFonts w:cstheme="minorHAnsi"/>
                <w:sz w:val="28"/>
                <w:szCs w:val="28"/>
              </w:rPr>
              <w:t>Biography/</w:t>
            </w:r>
          </w:p>
          <w:p w14:paraId="5D1FC40E" w14:textId="77777777" w:rsidR="00902B20" w:rsidRPr="001E648E" w:rsidRDefault="00902B20" w:rsidP="00840D49">
            <w:pPr>
              <w:rPr>
                <w:rFonts w:cstheme="minorHAnsi"/>
                <w:sz w:val="28"/>
                <w:szCs w:val="28"/>
              </w:rPr>
            </w:pPr>
            <w:r w:rsidRPr="001E648E">
              <w:rPr>
                <w:rFonts w:cstheme="minorHAnsi"/>
                <w:sz w:val="28"/>
                <w:szCs w:val="28"/>
              </w:rPr>
              <w:t>Autobiography</w:t>
            </w:r>
          </w:p>
        </w:tc>
        <w:tc>
          <w:tcPr>
            <w:tcW w:w="3117" w:type="dxa"/>
          </w:tcPr>
          <w:p w14:paraId="26B12D5F" w14:textId="77777777" w:rsidR="00902B20" w:rsidRPr="001E648E" w:rsidRDefault="00902B20" w:rsidP="00840D49">
            <w:pPr>
              <w:rPr>
                <w:rFonts w:cstheme="minorHAnsi"/>
                <w:sz w:val="28"/>
                <w:szCs w:val="28"/>
              </w:rPr>
            </w:pPr>
            <w:r w:rsidRPr="001E648E">
              <w:rPr>
                <w:rFonts w:cstheme="minorHAnsi"/>
                <w:sz w:val="28"/>
                <w:szCs w:val="28"/>
              </w:rPr>
              <w:t>Fantasy</w:t>
            </w:r>
          </w:p>
        </w:tc>
      </w:tr>
    </w:tbl>
    <w:p w14:paraId="3823A88E" w14:textId="77777777" w:rsidR="00902B20" w:rsidRPr="001E648E" w:rsidRDefault="00902B20" w:rsidP="00902B20">
      <w:pPr>
        <w:rPr>
          <w:rFonts w:cstheme="minorHAnsi"/>
          <w:sz w:val="28"/>
          <w:szCs w:val="28"/>
        </w:rPr>
      </w:pPr>
    </w:p>
    <w:p w14:paraId="4B0617BE" w14:textId="77777777" w:rsidR="00902B20" w:rsidRDefault="00902B20" w:rsidP="00902B20">
      <w:pPr>
        <w:rPr>
          <w:rFonts w:cstheme="minorHAnsi"/>
          <w:sz w:val="28"/>
          <w:szCs w:val="28"/>
        </w:rPr>
      </w:pPr>
      <w:r w:rsidRPr="001E648E">
        <w:rPr>
          <w:rFonts w:cstheme="minorHAnsi"/>
          <w:sz w:val="28"/>
          <w:szCs w:val="28"/>
        </w:rPr>
        <w:t xml:space="preserve">We can email you this Bingo card, or you </w:t>
      </w:r>
      <w:r>
        <w:rPr>
          <w:rFonts w:cstheme="minorHAnsi"/>
          <w:sz w:val="28"/>
          <w:szCs w:val="28"/>
        </w:rPr>
        <w:t>may</w:t>
      </w:r>
      <w:r w:rsidRPr="001E648E">
        <w:rPr>
          <w:rFonts w:cstheme="minorHAnsi"/>
          <w:sz w:val="28"/>
          <w:szCs w:val="28"/>
        </w:rPr>
        <w:t xml:space="preserve"> </w:t>
      </w:r>
      <w:r>
        <w:rPr>
          <w:rFonts w:cstheme="minorHAnsi"/>
          <w:sz w:val="28"/>
          <w:szCs w:val="28"/>
        </w:rPr>
        <w:t>have</w:t>
      </w:r>
      <w:r w:rsidRPr="001E648E">
        <w:rPr>
          <w:rFonts w:cstheme="minorHAnsi"/>
          <w:sz w:val="28"/>
          <w:szCs w:val="28"/>
        </w:rPr>
        <w:t xml:space="preserve"> one mailed to you in braille. Contact us at </w:t>
      </w:r>
      <w:hyperlink r:id="rId13" w:history="1">
        <w:r w:rsidRPr="001E648E">
          <w:rPr>
            <w:rStyle w:val="Hyperlink"/>
            <w:rFonts w:cstheme="minorHAnsi"/>
            <w:sz w:val="28"/>
            <w:szCs w:val="28"/>
          </w:rPr>
          <w:t>reading@dbs.fldoe.org</w:t>
        </w:r>
      </w:hyperlink>
      <w:r w:rsidRPr="001E648E">
        <w:rPr>
          <w:rFonts w:cstheme="minorHAnsi"/>
          <w:sz w:val="28"/>
          <w:szCs w:val="28"/>
        </w:rPr>
        <w:t xml:space="preserve"> for help with the card, and to let us know when you are finished! </w:t>
      </w:r>
    </w:p>
    <w:p w14:paraId="122C1602" w14:textId="41E283F0" w:rsidR="00B85A14" w:rsidRDefault="00902B20" w:rsidP="000F1A96">
      <w:pPr>
        <w:rPr>
          <w:rFonts w:cstheme="minorHAnsi"/>
          <w:b/>
          <w:bCs/>
          <w:sz w:val="28"/>
          <w:szCs w:val="28"/>
        </w:rPr>
      </w:pPr>
      <w:r w:rsidRPr="001E648E">
        <w:rPr>
          <w:rFonts w:cstheme="minorHAnsi"/>
          <w:b/>
          <w:bCs/>
          <w:sz w:val="28"/>
          <w:szCs w:val="28"/>
        </w:rPr>
        <w:t xml:space="preserve">The challenge runs from now until </w:t>
      </w:r>
      <w:r w:rsidR="00DA7ABD">
        <w:rPr>
          <w:rFonts w:cstheme="minorHAnsi"/>
          <w:b/>
          <w:bCs/>
          <w:sz w:val="28"/>
          <w:szCs w:val="28"/>
        </w:rPr>
        <w:t>August</w:t>
      </w:r>
      <w:r w:rsidRPr="001E648E">
        <w:rPr>
          <w:rFonts w:cstheme="minorHAnsi"/>
          <w:b/>
          <w:bCs/>
          <w:sz w:val="28"/>
          <w:szCs w:val="28"/>
        </w:rPr>
        <w:t xml:space="preserve"> 31.</w:t>
      </w:r>
    </w:p>
    <w:p w14:paraId="1D6DAC42" w14:textId="77777777" w:rsidR="00590BCD" w:rsidRDefault="00590BCD" w:rsidP="000F1A96">
      <w:pPr>
        <w:rPr>
          <w:b/>
          <w:bCs/>
          <w:sz w:val="28"/>
          <w:szCs w:val="28"/>
        </w:rPr>
      </w:pPr>
    </w:p>
    <w:p w14:paraId="7FAF66C1" w14:textId="77777777" w:rsidR="00D456B1" w:rsidRDefault="00D456B1" w:rsidP="00364936">
      <w:pPr>
        <w:spacing w:line="360" w:lineRule="auto"/>
        <w:rPr>
          <w:rFonts w:ascii="Arial" w:hAnsi="Arial" w:cs="Arial"/>
          <w:b/>
          <w:sz w:val="36"/>
          <w:szCs w:val="36"/>
        </w:rPr>
      </w:pPr>
      <w:bookmarkStart w:id="3" w:name="_Hlk161298426"/>
      <w:bookmarkEnd w:id="3"/>
    </w:p>
    <w:p w14:paraId="527162C2" w14:textId="3F64236A" w:rsidR="00364936" w:rsidRPr="005C4419" w:rsidRDefault="00364936" w:rsidP="00364936">
      <w:pPr>
        <w:spacing w:line="360" w:lineRule="auto"/>
        <w:rPr>
          <w:rFonts w:ascii="Arial" w:hAnsi="Arial" w:cs="Arial"/>
          <w:b/>
          <w:sz w:val="36"/>
          <w:szCs w:val="36"/>
        </w:rPr>
      </w:pPr>
      <w:r w:rsidRPr="005C4419">
        <w:rPr>
          <w:rFonts w:ascii="Arial" w:hAnsi="Arial" w:cs="Arial"/>
          <w:b/>
          <w:sz w:val="36"/>
          <w:szCs w:val="36"/>
        </w:rPr>
        <w:t>Patron Satisfaction Survey, 2024</w:t>
      </w:r>
    </w:p>
    <w:p w14:paraId="62E68976" w14:textId="77777777" w:rsidR="00364936" w:rsidRDefault="00364936" w:rsidP="00364936">
      <w:pPr>
        <w:spacing w:line="360" w:lineRule="auto"/>
        <w:rPr>
          <w:rFonts w:ascii="Arial" w:hAnsi="Arial" w:cs="Arial"/>
          <w:b/>
          <w:sz w:val="32"/>
          <w:szCs w:val="32"/>
        </w:rPr>
      </w:pPr>
      <w:r w:rsidRPr="00075A91">
        <w:rPr>
          <w:rFonts w:ascii="Arial" w:hAnsi="Arial" w:cs="Arial"/>
          <w:b/>
          <w:sz w:val="32"/>
          <w:szCs w:val="32"/>
        </w:rPr>
        <w:t xml:space="preserve">Please remove </w:t>
      </w:r>
      <w:r>
        <w:rPr>
          <w:rFonts w:ascii="Arial" w:hAnsi="Arial" w:cs="Arial"/>
          <w:b/>
          <w:sz w:val="32"/>
          <w:szCs w:val="32"/>
        </w:rPr>
        <w:t>this section</w:t>
      </w:r>
      <w:r w:rsidRPr="00075A91">
        <w:rPr>
          <w:rFonts w:ascii="Arial" w:hAnsi="Arial" w:cs="Arial"/>
          <w:b/>
          <w:sz w:val="32"/>
          <w:szCs w:val="32"/>
        </w:rPr>
        <w:t xml:space="preserve">, answer the questions by circling, highlighting, or marking your choice. </w:t>
      </w:r>
    </w:p>
    <w:p w14:paraId="41345DAB" w14:textId="77777777" w:rsidR="00364936" w:rsidRPr="00075A91" w:rsidRDefault="00364936" w:rsidP="00364936">
      <w:pPr>
        <w:spacing w:line="360" w:lineRule="auto"/>
        <w:rPr>
          <w:rFonts w:ascii="Arial" w:hAnsi="Arial" w:cs="Arial"/>
          <w:b/>
          <w:sz w:val="32"/>
          <w:szCs w:val="32"/>
        </w:rPr>
      </w:pPr>
      <w:r>
        <w:rPr>
          <w:rFonts w:ascii="Arial" w:hAnsi="Arial" w:cs="Arial"/>
          <w:b/>
          <w:sz w:val="32"/>
          <w:szCs w:val="32"/>
        </w:rPr>
        <w:t>F</w:t>
      </w:r>
      <w:r w:rsidRPr="00075A91">
        <w:rPr>
          <w:rFonts w:ascii="Arial" w:hAnsi="Arial" w:cs="Arial"/>
          <w:b/>
          <w:sz w:val="32"/>
          <w:szCs w:val="32"/>
        </w:rPr>
        <w:t>old the pages in half so our address and the Free Matter postage portion is on the outside. Tape or staple it closed and mail back to us.</w:t>
      </w:r>
    </w:p>
    <w:p w14:paraId="10FA2EE2" w14:textId="668F0547" w:rsidR="00364936" w:rsidRDefault="00364936" w:rsidP="00364936">
      <w:pPr>
        <w:spacing w:line="360" w:lineRule="auto"/>
        <w:rPr>
          <w:rFonts w:ascii="Arial" w:hAnsi="Arial" w:cs="Arial"/>
          <w:b/>
          <w:sz w:val="32"/>
          <w:szCs w:val="32"/>
        </w:rPr>
      </w:pPr>
      <w:r w:rsidRPr="00075A91">
        <w:rPr>
          <w:rFonts w:ascii="Arial" w:hAnsi="Arial" w:cs="Arial"/>
          <w:b/>
          <w:sz w:val="32"/>
          <w:szCs w:val="32"/>
        </w:rPr>
        <w:t xml:space="preserve">Please complete by </w:t>
      </w:r>
      <w:r w:rsidR="00DA7ABD">
        <w:rPr>
          <w:rFonts w:ascii="Arial" w:hAnsi="Arial" w:cs="Arial"/>
          <w:b/>
          <w:sz w:val="32"/>
          <w:szCs w:val="32"/>
        </w:rPr>
        <w:t>August</w:t>
      </w:r>
      <w:r w:rsidRPr="00075A91">
        <w:rPr>
          <w:rFonts w:ascii="Arial" w:hAnsi="Arial" w:cs="Arial"/>
          <w:b/>
          <w:sz w:val="32"/>
          <w:szCs w:val="32"/>
        </w:rPr>
        <w:t xml:space="preserve"> 31, 2024.</w:t>
      </w:r>
    </w:p>
    <w:p w14:paraId="68E54BB2" w14:textId="77777777" w:rsidR="00364936" w:rsidRPr="00D11A60" w:rsidRDefault="00364936" w:rsidP="00364936">
      <w:pPr>
        <w:spacing w:line="360" w:lineRule="auto"/>
        <w:rPr>
          <w:rFonts w:ascii="Arial" w:hAnsi="Arial" w:cs="Arial"/>
          <w:b/>
          <w:sz w:val="32"/>
          <w:szCs w:val="32"/>
          <w:u w:val="single"/>
        </w:rPr>
      </w:pPr>
      <w:r w:rsidRPr="00D11A60">
        <w:rPr>
          <w:rFonts w:ascii="Arial" w:hAnsi="Arial" w:cs="Arial"/>
          <w:b/>
          <w:sz w:val="32"/>
          <w:szCs w:val="32"/>
          <w:u w:val="single"/>
        </w:rPr>
        <w:t>Please circle or mark one answer for each of the following:</w:t>
      </w:r>
    </w:p>
    <w:p w14:paraId="3F95E353" w14:textId="77777777" w:rsidR="00364936" w:rsidRPr="000D45EA" w:rsidRDefault="00364936" w:rsidP="00364936">
      <w:pPr>
        <w:pStyle w:val="ListParagraph"/>
        <w:numPr>
          <w:ilvl w:val="0"/>
          <w:numId w:val="21"/>
        </w:numPr>
        <w:spacing w:after="160" w:line="360" w:lineRule="auto"/>
        <w:rPr>
          <w:rFonts w:ascii="Arial" w:hAnsi="Arial" w:cs="Arial"/>
          <w:b/>
          <w:sz w:val="32"/>
          <w:szCs w:val="32"/>
        </w:rPr>
      </w:pPr>
      <w:r w:rsidRPr="000D45EA">
        <w:rPr>
          <w:rFonts w:ascii="Arial" w:hAnsi="Arial" w:cs="Arial"/>
          <w:b/>
          <w:sz w:val="32"/>
          <w:szCs w:val="32"/>
        </w:rPr>
        <w:t xml:space="preserve">How satisfied are you with the library services? </w:t>
      </w:r>
    </w:p>
    <w:p w14:paraId="743EC410"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Very Satisfied</w:t>
      </w:r>
    </w:p>
    <w:p w14:paraId="26F47CA5"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Satisfied</w:t>
      </w:r>
    </w:p>
    <w:p w14:paraId="0C5E8FE6"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Neutral, Not Satisfied or Unsatisfied</w:t>
      </w:r>
    </w:p>
    <w:p w14:paraId="22C328BF"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 xml:space="preserve">Unsatisfied </w:t>
      </w:r>
    </w:p>
    <w:p w14:paraId="33FEF816"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Very Unsatisfied</w:t>
      </w:r>
    </w:p>
    <w:p w14:paraId="57802F85" w14:textId="77777777" w:rsidR="00364936" w:rsidRPr="000D45EA" w:rsidRDefault="00364936" w:rsidP="00364936">
      <w:pPr>
        <w:pStyle w:val="ListParagraph"/>
        <w:spacing w:after="0" w:line="360" w:lineRule="auto"/>
        <w:ind w:left="1440"/>
        <w:rPr>
          <w:rFonts w:ascii="Arial" w:eastAsia="Times New Roman" w:hAnsi="Arial" w:cs="Arial"/>
          <w:b/>
          <w:sz w:val="32"/>
          <w:szCs w:val="32"/>
        </w:rPr>
      </w:pPr>
    </w:p>
    <w:p w14:paraId="6BABDEC0" w14:textId="77777777" w:rsidR="00364936" w:rsidRPr="000D45EA" w:rsidRDefault="00364936" w:rsidP="00364936">
      <w:pPr>
        <w:pStyle w:val="ListParagraph"/>
        <w:numPr>
          <w:ilvl w:val="0"/>
          <w:numId w:val="21"/>
        </w:numPr>
        <w:spacing w:after="160" w:line="360" w:lineRule="auto"/>
        <w:rPr>
          <w:rFonts w:ascii="Arial" w:hAnsi="Arial" w:cs="Arial"/>
          <w:b/>
          <w:sz w:val="32"/>
          <w:szCs w:val="32"/>
        </w:rPr>
      </w:pPr>
      <w:r w:rsidRPr="000D45EA">
        <w:rPr>
          <w:rFonts w:ascii="Arial" w:hAnsi="Arial" w:cs="Arial"/>
          <w:b/>
          <w:sz w:val="32"/>
          <w:szCs w:val="32"/>
        </w:rPr>
        <w:t>How would you rate the quality of library services?</w:t>
      </w:r>
    </w:p>
    <w:p w14:paraId="3B8D58FF"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Very Satisfied</w:t>
      </w:r>
    </w:p>
    <w:p w14:paraId="389C022F"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Satisfied</w:t>
      </w:r>
    </w:p>
    <w:p w14:paraId="540C8CDB"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Neutral, Not Satisfied or Unsatisfied</w:t>
      </w:r>
    </w:p>
    <w:p w14:paraId="008487DA"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 xml:space="preserve">Unsatisfied </w:t>
      </w:r>
    </w:p>
    <w:p w14:paraId="775C64F3"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Very Unsatisfied</w:t>
      </w:r>
    </w:p>
    <w:p w14:paraId="57677D6C" w14:textId="77777777" w:rsidR="00364936" w:rsidRPr="000D45EA" w:rsidRDefault="00364936" w:rsidP="00364936">
      <w:pPr>
        <w:pStyle w:val="ListParagraph"/>
        <w:numPr>
          <w:ilvl w:val="0"/>
          <w:numId w:val="21"/>
        </w:numPr>
        <w:spacing w:after="160" w:line="360" w:lineRule="auto"/>
        <w:rPr>
          <w:rFonts w:ascii="Arial" w:hAnsi="Arial" w:cs="Arial"/>
          <w:b/>
          <w:sz w:val="32"/>
          <w:szCs w:val="32"/>
        </w:rPr>
      </w:pPr>
      <w:r w:rsidRPr="000D45EA">
        <w:rPr>
          <w:rFonts w:ascii="Arial" w:hAnsi="Arial" w:cs="Arial"/>
          <w:b/>
          <w:sz w:val="32"/>
          <w:szCs w:val="32"/>
        </w:rPr>
        <w:lastRenderedPageBreak/>
        <w:t>How satisfied are you with the speed of library material delivery?</w:t>
      </w:r>
    </w:p>
    <w:p w14:paraId="38437B24"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Very Satisfied</w:t>
      </w:r>
    </w:p>
    <w:p w14:paraId="0FD7E4EE"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Satisfied</w:t>
      </w:r>
    </w:p>
    <w:p w14:paraId="6876318F"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Neutral, Not Satisfied or Unsatisfied</w:t>
      </w:r>
    </w:p>
    <w:p w14:paraId="19583682"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 xml:space="preserve">Unsatisfied </w:t>
      </w:r>
    </w:p>
    <w:p w14:paraId="682FE0DB"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Very Unsatisfied</w:t>
      </w:r>
    </w:p>
    <w:p w14:paraId="0FD22447" w14:textId="77777777" w:rsidR="00364936" w:rsidRPr="00FF0CFC" w:rsidRDefault="00364936" w:rsidP="00364936">
      <w:pPr>
        <w:spacing w:after="0" w:line="360" w:lineRule="auto"/>
        <w:rPr>
          <w:rFonts w:ascii="Arial" w:hAnsi="Arial" w:cs="Arial"/>
          <w:b/>
          <w:sz w:val="8"/>
          <w:szCs w:val="8"/>
        </w:rPr>
      </w:pPr>
    </w:p>
    <w:p w14:paraId="0BC66ECB" w14:textId="77777777" w:rsidR="00364936" w:rsidRPr="000D45EA" w:rsidRDefault="00364936" w:rsidP="00364936">
      <w:pPr>
        <w:pStyle w:val="ListParagraph"/>
        <w:numPr>
          <w:ilvl w:val="0"/>
          <w:numId w:val="21"/>
        </w:numPr>
        <w:spacing w:after="160" w:line="360" w:lineRule="auto"/>
        <w:rPr>
          <w:rFonts w:ascii="Arial" w:hAnsi="Arial" w:cs="Arial"/>
          <w:b/>
          <w:sz w:val="32"/>
          <w:szCs w:val="32"/>
        </w:rPr>
      </w:pPr>
      <w:r w:rsidRPr="000D45EA">
        <w:rPr>
          <w:rFonts w:ascii="Arial" w:hAnsi="Arial" w:cs="Arial"/>
          <w:b/>
          <w:sz w:val="32"/>
          <w:szCs w:val="32"/>
        </w:rPr>
        <w:t>How satisfied are you with Reader Services’ response time to your inquiries?</w:t>
      </w:r>
    </w:p>
    <w:p w14:paraId="569521A9"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Very Satisfied</w:t>
      </w:r>
    </w:p>
    <w:p w14:paraId="323927E9"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Satisfied</w:t>
      </w:r>
    </w:p>
    <w:p w14:paraId="55BCF57A"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Neutral, Not Satisfied or Unsatisfied</w:t>
      </w:r>
    </w:p>
    <w:p w14:paraId="4D222F5F"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 xml:space="preserve">Unsatisfied </w:t>
      </w:r>
    </w:p>
    <w:p w14:paraId="3380387D" w14:textId="39F2DF04" w:rsidR="00364936"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Very Unsatisfied</w:t>
      </w:r>
    </w:p>
    <w:p w14:paraId="1DF38653" w14:textId="77777777" w:rsidR="00FF0CFC" w:rsidRPr="00FF0CFC" w:rsidRDefault="00FF0CFC" w:rsidP="00FF0CFC">
      <w:pPr>
        <w:pStyle w:val="ListParagraph"/>
        <w:spacing w:after="0" w:line="480" w:lineRule="auto"/>
        <w:ind w:left="1440"/>
        <w:rPr>
          <w:rFonts w:ascii="Arial" w:eastAsia="Times New Roman" w:hAnsi="Arial" w:cs="Arial"/>
          <w:b/>
          <w:sz w:val="16"/>
          <w:szCs w:val="16"/>
        </w:rPr>
      </w:pPr>
    </w:p>
    <w:p w14:paraId="216393D1" w14:textId="77777777" w:rsidR="00D33E7C" w:rsidRPr="00D33E7C" w:rsidRDefault="00D33E7C" w:rsidP="00D33E7C">
      <w:pPr>
        <w:pStyle w:val="ListParagraph"/>
        <w:numPr>
          <w:ilvl w:val="0"/>
          <w:numId w:val="21"/>
        </w:numPr>
        <w:spacing w:after="160" w:line="360" w:lineRule="auto"/>
        <w:rPr>
          <w:rFonts w:ascii="Arial" w:hAnsi="Arial" w:cs="Arial"/>
          <w:b/>
          <w:sz w:val="32"/>
          <w:szCs w:val="32"/>
          <w:u w:val="single"/>
        </w:rPr>
      </w:pPr>
      <w:r w:rsidRPr="00D33E7C">
        <w:rPr>
          <w:rFonts w:ascii="Arial" w:hAnsi="Arial" w:cs="Arial"/>
          <w:b/>
          <w:sz w:val="32"/>
          <w:szCs w:val="32"/>
        </w:rPr>
        <w:t xml:space="preserve">What types of library events would you like to be offered? These include online, in person, or both. </w:t>
      </w:r>
      <w:r w:rsidRPr="00D33E7C">
        <w:rPr>
          <w:rFonts w:ascii="Arial" w:hAnsi="Arial" w:cs="Arial"/>
          <w:b/>
          <w:sz w:val="32"/>
          <w:szCs w:val="32"/>
          <w:u w:val="single"/>
        </w:rPr>
        <w:t>Please mark as many as you like.</w:t>
      </w:r>
    </w:p>
    <w:p w14:paraId="042A6B0F" w14:textId="77777777" w:rsidR="00D33E7C" w:rsidRPr="00D33E7C" w:rsidRDefault="00D33E7C" w:rsidP="00D33E7C">
      <w:pPr>
        <w:pStyle w:val="ListParagraph"/>
        <w:spacing w:after="160" w:line="360" w:lineRule="auto"/>
        <w:ind w:left="630"/>
        <w:rPr>
          <w:rFonts w:ascii="Arial" w:hAnsi="Arial" w:cs="Arial"/>
          <w:b/>
          <w:sz w:val="32"/>
          <w:szCs w:val="32"/>
        </w:rPr>
      </w:pPr>
      <w:r w:rsidRPr="00D33E7C">
        <w:rPr>
          <w:rFonts w:ascii="Arial" w:hAnsi="Arial" w:cs="Arial"/>
          <w:b/>
          <w:sz w:val="32"/>
          <w:szCs w:val="32"/>
        </w:rPr>
        <w:t xml:space="preserve">a. Book clubs and discussions </w:t>
      </w:r>
    </w:p>
    <w:p w14:paraId="6A59BF6A" w14:textId="77777777" w:rsidR="00D33E7C" w:rsidRPr="00D33E7C" w:rsidRDefault="00D33E7C" w:rsidP="00D33E7C">
      <w:pPr>
        <w:pStyle w:val="ListParagraph"/>
        <w:spacing w:after="160" w:line="360" w:lineRule="auto"/>
        <w:ind w:left="630"/>
        <w:rPr>
          <w:rFonts w:ascii="Arial" w:hAnsi="Arial" w:cs="Arial"/>
          <w:b/>
          <w:sz w:val="32"/>
          <w:szCs w:val="32"/>
        </w:rPr>
      </w:pPr>
      <w:r w:rsidRPr="00D33E7C">
        <w:rPr>
          <w:rFonts w:ascii="Arial" w:hAnsi="Arial" w:cs="Arial"/>
          <w:b/>
          <w:sz w:val="32"/>
          <w:szCs w:val="32"/>
        </w:rPr>
        <w:t>b. Craft classes (adult or children/teen)</w:t>
      </w:r>
    </w:p>
    <w:p w14:paraId="101142B7" w14:textId="77777777" w:rsidR="00D33E7C" w:rsidRPr="00D33E7C" w:rsidRDefault="00D33E7C" w:rsidP="00D33E7C">
      <w:pPr>
        <w:pStyle w:val="ListParagraph"/>
        <w:spacing w:after="160" w:line="360" w:lineRule="auto"/>
        <w:ind w:left="630"/>
        <w:rPr>
          <w:rFonts w:ascii="Arial" w:hAnsi="Arial" w:cs="Arial"/>
          <w:b/>
          <w:sz w:val="32"/>
          <w:szCs w:val="32"/>
        </w:rPr>
      </w:pPr>
      <w:r w:rsidRPr="00D33E7C">
        <w:rPr>
          <w:rFonts w:ascii="Arial" w:hAnsi="Arial" w:cs="Arial"/>
          <w:b/>
          <w:sz w:val="32"/>
          <w:szCs w:val="32"/>
        </w:rPr>
        <w:t>c. Author talks</w:t>
      </w:r>
    </w:p>
    <w:p w14:paraId="01392DF7" w14:textId="77777777" w:rsidR="00D33E7C" w:rsidRPr="00D33E7C" w:rsidRDefault="00D33E7C" w:rsidP="00D33E7C">
      <w:pPr>
        <w:pStyle w:val="ListParagraph"/>
        <w:spacing w:after="160" w:line="360" w:lineRule="auto"/>
        <w:ind w:left="630"/>
        <w:rPr>
          <w:rFonts w:ascii="Arial" w:hAnsi="Arial" w:cs="Arial"/>
          <w:b/>
          <w:sz w:val="32"/>
          <w:szCs w:val="32"/>
        </w:rPr>
      </w:pPr>
      <w:r w:rsidRPr="00D33E7C">
        <w:rPr>
          <w:rFonts w:ascii="Arial" w:hAnsi="Arial" w:cs="Arial"/>
          <w:b/>
          <w:sz w:val="32"/>
          <w:szCs w:val="32"/>
        </w:rPr>
        <w:t>d. Technology classes (how to use BARD, eReaders, etc.)</w:t>
      </w:r>
    </w:p>
    <w:p w14:paraId="09A51B26" w14:textId="77777777" w:rsidR="00D33E7C" w:rsidRPr="00D33E7C" w:rsidRDefault="00D33E7C" w:rsidP="00D33E7C">
      <w:pPr>
        <w:pStyle w:val="ListParagraph"/>
        <w:spacing w:after="160" w:line="360" w:lineRule="auto"/>
        <w:ind w:left="630"/>
        <w:rPr>
          <w:rFonts w:ascii="Arial" w:hAnsi="Arial" w:cs="Arial"/>
          <w:b/>
          <w:sz w:val="32"/>
          <w:szCs w:val="32"/>
        </w:rPr>
      </w:pPr>
      <w:r w:rsidRPr="00D33E7C">
        <w:rPr>
          <w:rFonts w:ascii="Arial" w:hAnsi="Arial" w:cs="Arial"/>
          <w:b/>
          <w:sz w:val="32"/>
          <w:szCs w:val="32"/>
        </w:rPr>
        <w:t>e. Children and Teen programs</w:t>
      </w:r>
    </w:p>
    <w:p w14:paraId="1E0F400C" w14:textId="77777777" w:rsidR="00D33E7C" w:rsidRPr="00D33E7C" w:rsidRDefault="00D33E7C" w:rsidP="00D33E7C">
      <w:pPr>
        <w:pStyle w:val="ListParagraph"/>
        <w:spacing w:after="160" w:line="360" w:lineRule="auto"/>
        <w:ind w:left="630"/>
        <w:rPr>
          <w:rFonts w:ascii="Arial" w:hAnsi="Arial" w:cs="Arial"/>
          <w:b/>
          <w:sz w:val="32"/>
          <w:szCs w:val="32"/>
        </w:rPr>
      </w:pPr>
      <w:r w:rsidRPr="00D33E7C">
        <w:rPr>
          <w:rFonts w:ascii="Arial" w:hAnsi="Arial" w:cs="Arial"/>
          <w:b/>
          <w:sz w:val="32"/>
          <w:szCs w:val="32"/>
        </w:rPr>
        <w:lastRenderedPageBreak/>
        <w:t>f. Special interests like gardening or cooking programs</w:t>
      </w:r>
    </w:p>
    <w:p w14:paraId="4A18D706" w14:textId="77777777" w:rsidR="00D33E7C" w:rsidRPr="00D33E7C" w:rsidRDefault="00D33E7C" w:rsidP="00D33E7C">
      <w:pPr>
        <w:pStyle w:val="ListParagraph"/>
        <w:spacing w:after="160" w:line="360" w:lineRule="auto"/>
        <w:ind w:left="630"/>
        <w:rPr>
          <w:rFonts w:ascii="Arial" w:hAnsi="Arial" w:cs="Arial"/>
          <w:b/>
          <w:sz w:val="32"/>
          <w:szCs w:val="32"/>
        </w:rPr>
      </w:pPr>
      <w:r w:rsidRPr="00D33E7C">
        <w:rPr>
          <w:rFonts w:ascii="Arial" w:hAnsi="Arial" w:cs="Arial"/>
          <w:b/>
          <w:sz w:val="32"/>
          <w:szCs w:val="32"/>
        </w:rPr>
        <w:t>g. All Ages Reading Programs (Summer, Winter, etc.)</w:t>
      </w:r>
    </w:p>
    <w:p w14:paraId="35FDEE63" w14:textId="77777777" w:rsidR="00D33E7C" w:rsidRPr="00D33E7C" w:rsidRDefault="00D33E7C" w:rsidP="00D33E7C">
      <w:pPr>
        <w:pStyle w:val="ListParagraph"/>
        <w:spacing w:after="160" w:line="360" w:lineRule="auto"/>
        <w:ind w:left="630"/>
        <w:rPr>
          <w:rFonts w:ascii="Arial" w:hAnsi="Arial" w:cs="Arial"/>
          <w:b/>
          <w:sz w:val="32"/>
          <w:szCs w:val="32"/>
        </w:rPr>
      </w:pPr>
      <w:r w:rsidRPr="00D33E7C">
        <w:rPr>
          <w:rFonts w:ascii="Arial" w:hAnsi="Arial" w:cs="Arial"/>
          <w:b/>
          <w:sz w:val="32"/>
          <w:szCs w:val="32"/>
        </w:rPr>
        <w:t>h. Preschool storytimes and crafts</w:t>
      </w:r>
    </w:p>
    <w:p w14:paraId="69AF2F05" w14:textId="77777777" w:rsidR="00D33E7C" w:rsidRPr="00D33E7C" w:rsidRDefault="00D33E7C" w:rsidP="00D33E7C">
      <w:pPr>
        <w:pStyle w:val="ListParagraph"/>
        <w:spacing w:after="160" w:line="360" w:lineRule="auto"/>
        <w:ind w:left="630"/>
        <w:rPr>
          <w:rFonts w:ascii="Arial" w:hAnsi="Arial" w:cs="Arial"/>
          <w:b/>
          <w:sz w:val="32"/>
          <w:szCs w:val="32"/>
        </w:rPr>
      </w:pPr>
      <w:r w:rsidRPr="00D33E7C">
        <w:rPr>
          <w:rFonts w:ascii="Arial" w:hAnsi="Arial" w:cs="Arial"/>
          <w:b/>
          <w:sz w:val="32"/>
          <w:szCs w:val="32"/>
        </w:rPr>
        <w:t>i. Reading Challenges with incentives</w:t>
      </w:r>
    </w:p>
    <w:p w14:paraId="00ABB19B" w14:textId="77777777" w:rsidR="00D33E7C" w:rsidRPr="00D33E7C" w:rsidRDefault="00D33E7C" w:rsidP="00D33E7C">
      <w:pPr>
        <w:pStyle w:val="ListParagraph"/>
        <w:spacing w:after="160" w:line="360" w:lineRule="auto"/>
        <w:ind w:left="630"/>
        <w:rPr>
          <w:rFonts w:ascii="Arial" w:hAnsi="Arial" w:cs="Arial"/>
          <w:b/>
          <w:sz w:val="32"/>
          <w:szCs w:val="32"/>
        </w:rPr>
      </w:pPr>
      <w:r w:rsidRPr="00D33E7C">
        <w:rPr>
          <w:rFonts w:ascii="Arial" w:hAnsi="Arial" w:cs="Arial"/>
          <w:b/>
          <w:sz w:val="32"/>
          <w:szCs w:val="32"/>
        </w:rPr>
        <w:t>j. Writing clubs</w:t>
      </w:r>
    </w:p>
    <w:p w14:paraId="55C9322B" w14:textId="77777777" w:rsidR="00D33E7C" w:rsidRPr="00D33E7C" w:rsidRDefault="00D33E7C" w:rsidP="00D33E7C">
      <w:pPr>
        <w:pStyle w:val="ListParagraph"/>
        <w:spacing w:after="160" w:line="360" w:lineRule="auto"/>
        <w:ind w:left="630"/>
        <w:rPr>
          <w:rFonts w:ascii="Arial" w:hAnsi="Arial" w:cs="Arial"/>
          <w:b/>
          <w:sz w:val="32"/>
          <w:szCs w:val="32"/>
        </w:rPr>
      </w:pPr>
      <w:r w:rsidRPr="00D33E7C">
        <w:rPr>
          <w:rFonts w:ascii="Arial" w:hAnsi="Arial" w:cs="Arial"/>
          <w:b/>
          <w:sz w:val="32"/>
          <w:szCs w:val="32"/>
        </w:rPr>
        <w:t>k. Support groups</w:t>
      </w:r>
    </w:p>
    <w:p w14:paraId="79A360C5" w14:textId="77777777" w:rsidR="00D33E7C" w:rsidRPr="007E0025" w:rsidRDefault="00D33E7C" w:rsidP="0036503C">
      <w:pPr>
        <w:pStyle w:val="ListParagraph"/>
        <w:spacing w:after="160" w:line="360" w:lineRule="auto"/>
        <w:ind w:left="630"/>
        <w:rPr>
          <w:rFonts w:ascii="Arial" w:hAnsi="Arial" w:cs="Arial"/>
          <w:b/>
        </w:rPr>
      </w:pPr>
    </w:p>
    <w:p w14:paraId="62E70C93" w14:textId="2022D197" w:rsidR="00364936" w:rsidRPr="00C1021D" w:rsidRDefault="00364936" w:rsidP="00364936">
      <w:pPr>
        <w:pStyle w:val="ListParagraph"/>
        <w:numPr>
          <w:ilvl w:val="0"/>
          <w:numId w:val="21"/>
        </w:numPr>
        <w:spacing w:after="160" w:line="360" w:lineRule="auto"/>
        <w:rPr>
          <w:rFonts w:ascii="Arial" w:hAnsi="Arial" w:cs="Arial"/>
          <w:b/>
          <w:sz w:val="32"/>
          <w:szCs w:val="32"/>
          <w:u w:val="single"/>
        </w:rPr>
      </w:pPr>
      <w:r w:rsidRPr="000D45EA">
        <w:rPr>
          <w:rFonts w:ascii="Arial" w:hAnsi="Arial" w:cs="Arial"/>
          <w:b/>
          <w:sz w:val="32"/>
          <w:szCs w:val="32"/>
        </w:rPr>
        <w:t xml:space="preserve">If you receive the bureau wide newsletter, are you satisfied with the content? </w:t>
      </w:r>
      <w:r w:rsidR="00C1021D">
        <w:rPr>
          <w:rFonts w:ascii="Arial" w:hAnsi="Arial" w:cs="Arial"/>
          <w:b/>
          <w:sz w:val="32"/>
          <w:szCs w:val="32"/>
        </w:rPr>
        <w:t xml:space="preserve"> </w:t>
      </w:r>
      <w:r w:rsidR="00C1021D">
        <w:rPr>
          <w:rFonts w:ascii="Arial" w:hAnsi="Arial" w:cs="Arial"/>
          <w:b/>
          <w:sz w:val="32"/>
          <w:szCs w:val="32"/>
          <w:u w:val="single"/>
        </w:rPr>
        <w:t>Please s</w:t>
      </w:r>
      <w:r w:rsidR="00C1021D" w:rsidRPr="00C1021D">
        <w:rPr>
          <w:rFonts w:ascii="Arial" w:hAnsi="Arial" w:cs="Arial"/>
          <w:b/>
          <w:sz w:val="32"/>
          <w:szCs w:val="32"/>
          <w:u w:val="single"/>
        </w:rPr>
        <w:t>elect one answer.</w:t>
      </w:r>
    </w:p>
    <w:p w14:paraId="54DA48C8"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Very Satisfied</w:t>
      </w:r>
    </w:p>
    <w:p w14:paraId="5526F147"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Satisfied</w:t>
      </w:r>
    </w:p>
    <w:p w14:paraId="52031BB7"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Neutral, Not Satisfied or Unsatisfied</w:t>
      </w:r>
    </w:p>
    <w:p w14:paraId="5C4B1D09"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 xml:space="preserve">Unsatisfied </w:t>
      </w:r>
    </w:p>
    <w:p w14:paraId="48A5CF24" w14:textId="77777777" w:rsidR="00364936" w:rsidRPr="000D45EA" w:rsidRDefault="00364936" w:rsidP="00364936">
      <w:pPr>
        <w:pStyle w:val="ListParagraph"/>
        <w:numPr>
          <w:ilvl w:val="1"/>
          <w:numId w:val="21"/>
        </w:numPr>
        <w:spacing w:after="0" w:line="480" w:lineRule="auto"/>
        <w:rPr>
          <w:rFonts w:ascii="Arial" w:eastAsia="Times New Roman" w:hAnsi="Arial" w:cs="Arial"/>
          <w:b/>
          <w:sz w:val="32"/>
          <w:szCs w:val="32"/>
        </w:rPr>
      </w:pPr>
      <w:r w:rsidRPr="000D45EA">
        <w:rPr>
          <w:rFonts w:ascii="Arial" w:eastAsia="Times New Roman" w:hAnsi="Arial" w:cs="Arial"/>
          <w:b/>
          <w:sz w:val="32"/>
          <w:szCs w:val="32"/>
        </w:rPr>
        <w:t>Very Unsatisfied</w:t>
      </w:r>
    </w:p>
    <w:p w14:paraId="2CC369D0" w14:textId="41691E82" w:rsidR="00FF0CFC" w:rsidRPr="00FF0CFC" w:rsidRDefault="00364936" w:rsidP="00FF0CFC">
      <w:pPr>
        <w:pStyle w:val="ListParagraph"/>
        <w:numPr>
          <w:ilvl w:val="0"/>
          <w:numId w:val="21"/>
        </w:numPr>
        <w:spacing w:after="160" w:line="360" w:lineRule="auto"/>
        <w:rPr>
          <w:rFonts w:ascii="Arial" w:hAnsi="Arial" w:cs="Arial"/>
          <w:b/>
          <w:sz w:val="32"/>
          <w:szCs w:val="32"/>
          <w:u w:val="single"/>
        </w:rPr>
      </w:pPr>
      <w:r w:rsidRPr="000D45EA">
        <w:rPr>
          <w:rFonts w:ascii="Arial" w:hAnsi="Arial" w:cs="Arial"/>
          <w:b/>
          <w:sz w:val="32"/>
          <w:szCs w:val="32"/>
        </w:rPr>
        <w:t>What types of newsletter content would you like to have?</w:t>
      </w:r>
      <w:r w:rsidR="00FF0CFC" w:rsidRPr="00FF0CFC">
        <w:rPr>
          <w:rFonts w:ascii="Arial" w:hAnsi="Arial" w:cs="Arial"/>
          <w:b/>
          <w:sz w:val="32"/>
          <w:szCs w:val="32"/>
          <w:u w:val="single"/>
        </w:rPr>
        <w:t xml:space="preserve"> Please mark as many as you like.</w:t>
      </w:r>
    </w:p>
    <w:p w14:paraId="5D2B5BA6" w14:textId="77777777" w:rsidR="00364936" w:rsidRPr="000D45EA" w:rsidRDefault="00364936" w:rsidP="00364936">
      <w:pPr>
        <w:pStyle w:val="ListParagraph"/>
        <w:numPr>
          <w:ilvl w:val="0"/>
          <w:numId w:val="22"/>
        </w:numPr>
        <w:spacing w:after="160" w:line="360" w:lineRule="auto"/>
        <w:rPr>
          <w:rFonts w:ascii="Arial" w:hAnsi="Arial" w:cs="Arial"/>
          <w:b/>
          <w:sz w:val="32"/>
          <w:szCs w:val="32"/>
        </w:rPr>
      </w:pPr>
      <w:r w:rsidRPr="000D45EA">
        <w:rPr>
          <w:rFonts w:ascii="Arial" w:hAnsi="Arial" w:cs="Arial"/>
          <w:b/>
          <w:sz w:val="32"/>
          <w:szCs w:val="32"/>
        </w:rPr>
        <w:t>How to use the services like book ordering</w:t>
      </w:r>
    </w:p>
    <w:p w14:paraId="6367D548" w14:textId="77777777" w:rsidR="00364936" w:rsidRDefault="00364936" w:rsidP="00364936">
      <w:pPr>
        <w:pStyle w:val="ListParagraph"/>
        <w:numPr>
          <w:ilvl w:val="0"/>
          <w:numId w:val="22"/>
        </w:numPr>
        <w:spacing w:after="160" w:line="360" w:lineRule="auto"/>
        <w:rPr>
          <w:rFonts w:ascii="Arial" w:hAnsi="Arial" w:cs="Arial"/>
          <w:b/>
          <w:sz w:val="32"/>
          <w:szCs w:val="32"/>
        </w:rPr>
      </w:pPr>
      <w:r w:rsidRPr="000D45EA">
        <w:rPr>
          <w:rFonts w:ascii="Arial" w:hAnsi="Arial" w:cs="Arial"/>
          <w:b/>
          <w:sz w:val="32"/>
          <w:szCs w:val="32"/>
        </w:rPr>
        <w:t>Book recommendations by subject</w:t>
      </w:r>
    </w:p>
    <w:p w14:paraId="216E0D2A" w14:textId="77777777" w:rsidR="00364936" w:rsidRPr="000D45EA" w:rsidRDefault="00364936" w:rsidP="00364936">
      <w:pPr>
        <w:pStyle w:val="ListParagraph"/>
        <w:numPr>
          <w:ilvl w:val="0"/>
          <w:numId w:val="22"/>
        </w:numPr>
        <w:spacing w:after="160" w:line="360" w:lineRule="auto"/>
        <w:rPr>
          <w:rFonts w:ascii="Arial" w:hAnsi="Arial" w:cs="Arial"/>
          <w:b/>
          <w:sz w:val="32"/>
          <w:szCs w:val="32"/>
        </w:rPr>
      </w:pPr>
      <w:r w:rsidRPr="000D45EA">
        <w:rPr>
          <w:rFonts w:ascii="Arial" w:hAnsi="Arial" w:cs="Arial"/>
          <w:b/>
          <w:sz w:val="32"/>
          <w:szCs w:val="32"/>
        </w:rPr>
        <w:t>Current Subject Headings for automatic book selections</w:t>
      </w:r>
    </w:p>
    <w:p w14:paraId="15FBCE37" w14:textId="77777777" w:rsidR="00364936" w:rsidRPr="000D45EA" w:rsidRDefault="00364936" w:rsidP="00364936">
      <w:pPr>
        <w:pStyle w:val="ListParagraph"/>
        <w:numPr>
          <w:ilvl w:val="0"/>
          <w:numId w:val="22"/>
        </w:numPr>
        <w:spacing w:after="160" w:line="360" w:lineRule="auto"/>
        <w:rPr>
          <w:rFonts w:ascii="Arial" w:hAnsi="Arial" w:cs="Arial"/>
          <w:b/>
          <w:sz w:val="32"/>
          <w:szCs w:val="32"/>
        </w:rPr>
      </w:pPr>
      <w:r w:rsidRPr="000D45EA">
        <w:rPr>
          <w:rFonts w:ascii="Arial" w:hAnsi="Arial" w:cs="Arial"/>
          <w:b/>
          <w:sz w:val="32"/>
          <w:szCs w:val="32"/>
        </w:rPr>
        <w:t>National Bestseller lists</w:t>
      </w:r>
    </w:p>
    <w:p w14:paraId="7822D22B" w14:textId="77777777" w:rsidR="00364936" w:rsidRPr="000D45EA" w:rsidRDefault="00364936" w:rsidP="00364936">
      <w:pPr>
        <w:pStyle w:val="ListParagraph"/>
        <w:numPr>
          <w:ilvl w:val="0"/>
          <w:numId w:val="22"/>
        </w:numPr>
        <w:spacing w:after="160" w:line="360" w:lineRule="auto"/>
        <w:rPr>
          <w:rFonts w:ascii="Arial" w:hAnsi="Arial" w:cs="Arial"/>
          <w:b/>
          <w:sz w:val="32"/>
          <w:szCs w:val="32"/>
        </w:rPr>
      </w:pPr>
      <w:r w:rsidRPr="000D45EA">
        <w:rPr>
          <w:rFonts w:ascii="Arial" w:hAnsi="Arial" w:cs="Arial"/>
          <w:b/>
          <w:sz w:val="32"/>
          <w:szCs w:val="32"/>
        </w:rPr>
        <w:t>Book Reviews</w:t>
      </w:r>
    </w:p>
    <w:p w14:paraId="6AE5B2AE" w14:textId="77777777" w:rsidR="00364936" w:rsidRPr="000D45EA" w:rsidRDefault="00364936" w:rsidP="00364936">
      <w:pPr>
        <w:pStyle w:val="ListParagraph"/>
        <w:numPr>
          <w:ilvl w:val="0"/>
          <w:numId w:val="22"/>
        </w:numPr>
        <w:spacing w:after="160" w:line="360" w:lineRule="auto"/>
        <w:rPr>
          <w:rFonts w:ascii="Arial" w:hAnsi="Arial" w:cs="Arial"/>
          <w:b/>
          <w:sz w:val="32"/>
          <w:szCs w:val="32"/>
        </w:rPr>
      </w:pPr>
      <w:r>
        <w:rPr>
          <w:rFonts w:ascii="Arial" w:hAnsi="Arial" w:cs="Arial"/>
          <w:b/>
          <w:sz w:val="32"/>
          <w:szCs w:val="32"/>
        </w:rPr>
        <w:t xml:space="preserve">Popular </w:t>
      </w:r>
      <w:r w:rsidRPr="000D45EA">
        <w:rPr>
          <w:rFonts w:ascii="Arial" w:hAnsi="Arial" w:cs="Arial"/>
          <w:b/>
          <w:sz w:val="32"/>
          <w:szCs w:val="32"/>
        </w:rPr>
        <w:t>Book Awards finalist/nomination lists</w:t>
      </w:r>
      <w:r>
        <w:rPr>
          <w:rFonts w:ascii="Arial" w:hAnsi="Arial" w:cs="Arial"/>
          <w:b/>
          <w:sz w:val="32"/>
          <w:szCs w:val="32"/>
        </w:rPr>
        <w:t xml:space="preserve">, like </w:t>
      </w:r>
      <w:r w:rsidRPr="000D45EA">
        <w:rPr>
          <w:rFonts w:ascii="Arial" w:hAnsi="Arial" w:cs="Arial"/>
          <w:b/>
          <w:sz w:val="32"/>
          <w:szCs w:val="32"/>
        </w:rPr>
        <w:t>Pulitzer, mystery, RITA (romance), Hugo (all Science Fiction/Fantasy)</w:t>
      </w:r>
    </w:p>
    <w:p w14:paraId="03BDD1F2" w14:textId="2DC7351B" w:rsidR="007650C3" w:rsidRPr="00D33E7C" w:rsidRDefault="00364936" w:rsidP="00D33E7C">
      <w:pPr>
        <w:pStyle w:val="ListParagraph"/>
        <w:numPr>
          <w:ilvl w:val="0"/>
          <w:numId w:val="22"/>
        </w:numPr>
        <w:spacing w:after="160" w:line="360" w:lineRule="auto"/>
        <w:rPr>
          <w:rFonts w:ascii="Arial" w:hAnsi="Arial" w:cs="Arial"/>
          <w:b/>
          <w:sz w:val="32"/>
          <w:szCs w:val="32"/>
        </w:rPr>
      </w:pPr>
      <w:r>
        <w:rPr>
          <w:rFonts w:ascii="Arial" w:hAnsi="Arial" w:cs="Arial"/>
          <w:b/>
          <w:sz w:val="32"/>
          <w:szCs w:val="32"/>
        </w:rPr>
        <w:t xml:space="preserve">Popular </w:t>
      </w:r>
      <w:r w:rsidRPr="000D45EA">
        <w:rPr>
          <w:rFonts w:ascii="Arial" w:hAnsi="Arial" w:cs="Arial"/>
          <w:b/>
          <w:sz w:val="32"/>
          <w:szCs w:val="32"/>
        </w:rPr>
        <w:t xml:space="preserve">Book Club picks </w:t>
      </w:r>
    </w:p>
    <w:p w14:paraId="13C135D4" w14:textId="28E827AF" w:rsidR="00364936" w:rsidRPr="0036503C" w:rsidRDefault="00364936" w:rsidP="0036503C">
      <w:pPr>
        <w:pStyle w:val="ListParagraph"/>
        <w:numPr>
          <w:ilvl w:val="0"/>
          <w:numId w:val="21"/>
        </w:numPr>
        <w:spacing w:after="160" w:line="360" w:lineRule="auto"/>
        <w:rPr>
          <w:rFonts w:ascii="Arial" w:hAnsi="Arial" w:cs="Arial"/>
          <w:b/>
          <w:sz w:val="32"/>
          <w:szCs w:val="32"/>
        </w:rPr>
      </w:pPr>
      <w:r w:rsidRPr="0036503C">
        <w:rPr>
          <w:rFonts w:ascii="Arial" w:hAnsi="Arial" w:cs="Arial"/>
          <w:b/>
          <w:sz w:val="32"/>
          <w:szCs w:val="32"/>
        </w:rPr>
        <w:lastRenderedPageBreak/>
        <w:t>Are there materials or events not currently being offered by the library that you’d like to have access to?</w:t>
      </w:r>
    </w:p>
    <w:p w14:paraId="763ACFBE" w14:textId="77777777" w:rsidR="00364936" w:rsidRDefault="00364936" w:rsidP="00364936">
      <w:pPr>
        <w:pStyle w:val="ListParagraph"/>
        <w:spacing w:line="360" w:lineRule="auto"/>
        <w:ind w:left="630"/>
        <w:rPr>
          <w:rFonts w:ascii="Arial" w:hAnsi="Arial" w:cs="Arial"/>
          <w:b/>
          <w:sz w:val="32"/>
          <w:szCs w:val="32"/>
        </w:rPr>
      </w:pPr>
    </w:p>
    <w:p w14:paraId="4940A209" w14:textId="77777777" w:rsidR="00364936" w:rsidRDefault="00364936" w:rsidP="00364936">
      <w:pPr>
        <w:pStyle w:val="ListParagraph"/>
        <w:spacing w:line="360" w:lineRule="auto"/>
        <w:ind w:left="630"/>
        <w:rPr>
          <w:rFonts w:ascii="Arial" w:hAnsi="Arial" w:cs="Arial"/>
          <w:b/>
          <w:sz w:val="32"/>
          <w:szCs w:val="32"/>
        </w:rPr>
      </w:pPr>
    </w:p>
    <w:p w14:paraId="4F951068" w14:textId="77777777" w:rsidR="00364936" w:rsidRDefault="00364936" w:rsidP="00364936">
      <w:pPr>
        <w:pStyle w:val="ListParagraph"/>
        <w:spacing w:line="360" w:lineRule="auto"/>
        <w:ind w:left="630"/>
        <w:rPr>
          <w:rFonts w:ascii="Arial" w:hAnsi="Arial" w:cs="Arial"/>
          <w:b/>
          <w:sz w:val="32"/>
          <w:szCs w:val="32"/>
        </w:rPr>
      </w:pPr>
    </w:p>
    <w:p w14:paraId="24A33728" w14:textId="77777777" w:rsidR="00364936" w:rsidRPr="000D45EA" w:rsidRDefault="00364936" w:rsidP="00364936">
      <w:pPr>
        <w:pStyle w:val="ListParagraph"/>
        <w:spacing w:line="360" w:lineRule="auto"/>
        <w:ind w:left="630"/>
        <w:rPr>
          <w:rFonts w:ascii="Arial" w:hAnsi="Arial" w:cs="Arial"/>
          <w:b/>
          <w:sz w:val="32"/>
          <w:szCs w:val="32"/>
        </w:rPr>
      </w:pPr>
    </w:p>
    <w:p w14:paraId="2487B70D" w14:textId="77777777" w:rsidR="00364936" w:rsidRPr="00D11A60" w:rsidRDefault="00364936" w:rsidP="00364936">
      <w:pPr>
        <w:pStyle w:val="ListParagraph"/>
        <w:numPr>
          <w:ilvl w:val="0"/>
          <w:numId w:val="21"/>
        </w:numPr>
        <w:spacing w:after="160" w:line="360" w:lineRule="auto"/>
        <w:rPr>
          <w:rFonts w:ascii="Arial" w:hAnsi="Arial" w:cs="Arial"/>
          <w:b/>
          <w:sz w:val="32"/>
          <w:szCs w:val="32"/>
        </w:rPr>
      </w:pPr>
      <w:r w:rsidRPr="00D11A60">
        <w:rPr>
          <w:rFonts w:ascii="Arial" w:hAnsi="Arial" w:cs="Arial"/>
          <w:b/>
          <w:sz w:val="32"/>
          <w:szCs w:val="32"/>
        </w:rPr>
        <w:t>How can we make your library experience better,</w:t>
      </w:r>
      <w:r>
        <w:rPr>
          <w:rFonts w:ascii="Arial" w:hAnsi="Arial" w:cs="Arial"/>
          <w:b/>
          <w:sz w:val="32"/>
          <w:szCs w:val="32"/>
        </w:rPr>
        <w:t xml:space="preserve"> or is</w:t>
      </w:r>
      <w:r w:rsidRPr="00D11A60">
        <w:rPr>
          <w:rFonts w:ascii="Arial" w:hAnsi="Arial" w:cs="Arial"/>
          <w:b/>
          <w:sz w:val="32"/>
          <w:szCs w:val="32"/>
        </w:rPr>
        <w:t xml:space="preserve"> there anything else not covered here you would like to share?</w:t>
      </w:r>
    </w:p>
    <w:p w14:paraId="05862613" w14:textId="77777777" w:rsidR="00364936" w:rsidRPr="00D11A60" w:rsidRDefault="00364936" w:rsidP="00364936">
      <w:pPr>
        <w:pStyle w:val="ListParagraph"/>
        <w:rPr>
          <w:rFonts w:ascii="Arial" w:hAnsi="Arial" w:cs="Arial"/>
          <w:b/>
          <w:sz w:val="32"/>
          <w:szCs w:val="32"/>
        </w:rPr>
      </w:pPr>
    </w:p>
    <w:p w14:paraId="066F4ACC" w14:textId="77777777" w:rsidR="00364936" w:rsidRDefault="00364936" w:rsidP="00364936">
      <w:pPr>
        <w:pStyle w:val="ListParagraph"/>
        <w:spacing w:line="360" w:lineRule="auto"/>
        <w:ind w:left="630"/>
        <w:rPr>
          <w:rFonts w:ascii="Arial" w:hAnsi="Arial" w:cs="Arial"/>
          <w:b/>
          <w:sz w:val="32"/>
          <w:szCs w:val="32"/>
        </w:rPr>
      </w:pPr>
    </w:p>
    <w:p w14:paraId="532516C6" w14:textId="77777777" w:rsidR="00364936" w:rsidRDefault="00364936" w:rsidP="00364936">
      <w:pPr>
        <w:pStyle w:val="ListParagraph"/>
        <w:spacing w:line="360" w:lineRule="auto"/>
        <w:ind w:left="630"/>
        <w:rPr>
          <w:rFonts w:ascii="Arial" w:hAnsi="Arial" w:cs="Arial"/>
          <w:b/>
          <w:sz w:val="32"/>
          <w:szCs w:val="32"/>
        </w:rPr>
      </w:pPr>
    </w:p>
    <w:p w14:paraId="3DB49091" w14:textId="77777777" w:rsidR="00C1021D" w:rsidRDefault="00C1021D" w:rsidP="00364936">
      <w:pPr>
        <w:pStyle w:val="ListParagraph"/>
        <w:spacing w:line="360" w:lineRule="auto"/>
        <w:ind w:left="630"/>
        <w:rPr>
          <w:rFonts w:ascii="Arial" w:hAnsi="Arial" w:cs="Arial"/>
          <w:b/>
          <w:sz w:val="32"/>
          <w:szCs w:val="32"/>
        </w:rPr>
      </w:pPr>
    </w:p>
    <w:p w14:paraId="42EFEA28" w14:textId="48FAD5D5" w:rsidR="00364936" w:rsidRDefault="00364936" w:rsidP="00364936">
      <w:pPr>
        <w:rPr>
          <w:rFonts w:ascii="Arial" w:hAnsi="Arial" w:cs="Arial"/>
          <w:b/>
          <w:bCs/>
          <w:sz w:val="24"/>
          <w:szCs w:val="24"/>
        </w:rPr>
      </w:pPr>
      <w:r w:rsidRPr="007A346F">
        <w:rPr>
          <w:rFonts w:ascii="Arial" w:hAnsi="Arial" w:cs="Arial"/>
          <w:b/>
          <w:bCs/>
          <w:sz w:val="24"/>
          <w:szCs w:val="24"/>
        </w:rPr>
        <w:t>______________ fold here, this side out, tape closed, no postage required________________</w:t>
      </w:r>
    </w:p>
    <w:p w14:paraId="16B8D92A" w14:textId="6443991E" w:rsidR="00C1021D" w:rsidRDefault="00C1021D" w:rsidP="00364936">
      <w:pPr>
        <w:rPr>
          <w:rFonts w:ascii="Arial" w:hAnsi="Arial" w:cs="Arial"/>
          <w:b/>
          <w:bCs/>
          <w:sz w:val="24"/>
          <w:szCs w:val="24"/>
        </w:rPr>
      </w:pPr>
    </w:p>
    <w:p w14:paraId="3944C23A" w14:textId="77777777" w:rsidR="001409BB" w:rsidRPr="007A346F" w:rsidRDefault="001409BB" w:rsidP="00364936">
      <w:pPr>
        <w:rPr>
          <w:rFonts w:ascii="Arial" w:hAnsi="Arial" w:cs="Arial"/>
          <w:b/>
          <w:bCs/>
          <w:sz w:val="24"/>
          <w:szCs w:val="24"/>
        </w:rPr>
      </w:pPr>
    </w:p>
    <w:p w14:paraId="08F6DBCC" w14:textId="10560E8F" w:rsidR="00364936" w:rsidRPr="000D45EA" w:rsidRDefault="00C1021D" w:rsidP="00364936">
      <w:pPr>
        <w:spacing w:line="360" w:lineRule="auto"/>
        <w:rPr>
          <w:rFonts w:ascii="Arial" w:hAnsi="Arial" w:cs="Arial"/>
          <w:b/>
          <w:sz w:val="32"/>
          <w:szCs w:val="32"/>
        </w:rPr>
      </w:pPr>
      <w:r w:rsidRPr="008974B9">
        <w:rPr>
          <w:rFonts w:ascii="Arial" w:hAnsi="Arial" w:cs="Arial"/>
          <w:b/>
          <w:noProof/>
          <w:sz w:val="32"/>
          <w:szCs w:val="32"/>
        </w:rPr>
        <mc:AlternateContent>
          <mc:Choice Requires="wps">
            <w:drawing>
              <wp:anchor distT="45720" distB="45720" distL="114300" distR="114300" simplePos="0" relativeHeight="251666432" behindDoc="0" locked="0" layoutInCell="1" allowOverlap="1" wp14:anchorId="71137702" wp14:editId="7417D6A6">
                <wp:simplePos x="0" y="0"/>
                <wp:positionH relativeFrom="margin">
                  <wp:align>right</wp:align>
                </wp:positionH>
                <wp:positionV relativeFrom="page">
                  <wp:posOffset>5628005</wp:posOffset>
                </wp:positionV>
                <wp:extent cx="2903220" cy="437515"/>
                <wp:effectExtent l="0" t="0" r="19050" b="1016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3220" cy="437515"/>
                        </a:xfrm>
                        <a:prstGeom prst="rect">
                          <a:avLst/>
                        </a:prstGeom>
                        <a:solidFill>
                          <a:srgbClr val="FFFFFF"/>
                        </a:solidFill>
                        <a:ln w="9525">
                          <a:solidFill>
                            <a:srgbClr val="000000"/>
                          </a:solidFill>
                          <a:miter lim="800000"/>
                          <a:headEnd/>
                          <a:tailEnd/>
                        </a:ln>
                      </wps:spPr>
                      <wps:txbx>
                        <w:txbxContent>
                          <w:p w14:paraId="6C2BE728" w14:textId="77777777" w:rsidR="00364936" w:rsidRDefault="00364936" w:rsidP="00364936">
                            <w:pPr>
                              <w:jc w:val="center"/>
                              <w:rPr>
                                <w:rFonts w:ascii="Times New Roman" w:hAnsi="Times New Roman" w:cs="Times New Roman"/>
                                <w:b/>
                              </w:rPr>
                            </w:pPr>
                            <w:r>
                              <w:rPr>
                                <w:rFonts w:ascii="Times New Roman" w:hAnsi="Times New Roman" w:cs="Times New Roman"/>
                                <w:b/>
                              </w:rPr>
                              <w:t>FREE MATTER FOR THE BLIND AND</w:t>
                            </w:r>
                          </w:p>
                          <w:p w14:paraId="6B4FCD69" w14:textId="77777777" w:rsidR="00364936" w:rsidRDefault="00364936" w:rsidP="00364936">
                            <w:pPr>
                              <w:jc w:val="center"/>
                              <w:rPr>
                                <w:rFonts w:ascii="Times New Roman" w:hAnsi="Times New Roman" w:cs="Times New Roman"/>
                                <w:b/>
                              </w:rPr>
                            </w:pPr>
                            <w:r>
                              <w:rPr>
                                <w:rFonts w:ascii="Times New Roman" w:hAnsi="Times New Roman" w:cs="Times New Roman"/>
                                <w:b/>
                              </w:rPr>
                              <w:t>PHYSICALLY HANDICAPPED</w:t>
                            </w:r>
                          </w:p>
                        </w:txbxContent>
                      </wps:txbx>
                      <wps:bodyPr rot="0" vertOverflow="clip" horzOverflow="clip"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1137702" id="_x0000_t202" coordsize="21600,21600" o:spt="202" path="m,l,21600r21600,l21600,xe">
                <v:stroke joinstyle="miter"/>
                <v:path gradientshapeok="t" o:connecttype="rect"/>
              </v:shapetype>
              <v:shape id="Text Box 2" o:spid="_x0000_s1026" type="#_x0000_t202" style="position:absolute;margin-left:177.4pt;margin-top:443.15pt;width:228.6pt;height:34.45pt;z-index:25166643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">
                <v:textbox style="mso-fit-shape-to-text:t">
                  <w:txbxContent>
                    <w:p w14:paraId="6C2BE728" w14:textId="77777777" w:rsidR="00364936" w:rsidRDefault="00364936" w:rsidP="00364936">
                      <w:pPr>
                        <w:jc w:val="center"/>
                        <w:rPr>
                          <w:rFonts w:ascii="Times New Roman" w:hAnsi="Times New Roman" w:cs="Times New Roman"/>
                          <w:b/>
                        </w:rPr>
                      </w:pPr>
                      <w:r>
                        <w:rPr>
                          <w:rFonts w:ascii="Times New Roman" w:hAnsi="Times New Roman" w:cs="Times New Roman"/>
                          <w:b/>
                        </w:rPr>
                        <w:t>FREE MATTER FOR THE BLIND AND</w:t>
                      </w:r>
                    </w:p>
                    <w:p w14:paraId="6B4FCD69" w14:textId="77777777" w:rsidR="00364936" w:rsidRDefault="00364936" w:rsidP="00364936">
                      <w:pPr>
                        <w:jc w:val="center"/>
                        <w:rPr>
                          <w:rFonts w:ascii="Times New Roman" w:hAnsi="Times New Roman" w:cs="Times New Roman"/>
                          <w:b/>
                        </w:rPr>
                      </w:pPr>
                      <w:r>
                        <w:rPr>
                          <w:rFonts w:ascii="Times New Roman" w:hAnsi="Times New Roman" w:cs="Times New Roman"/>
                          <w:b/>
                        </w:rPr>
                        <w:t>PHYSICALLY HANDICAPPED</w:t>
                      </w:r>
                    </w:p>
                  </w:txbxContent>
                </v:textbox>
                <w10:wrap type="square" anchorx="margin" anchory="page"/>
              </v:shape>
            </w:pict>
          </mc:Fallback>
        </mc:AlternateContent>
      </w:r>
      <w:r w:rsidR="00364936">
        <w:rPr>
          <w:rFonts w:ascii="Arial" w:hAnsi="Arial" w:cs="Arial"/>
          <w:noProof/>
          <w:sz w:val="24"/>
          <w:szCs w:val="24"/>
        </w:rPr>
        <w:drawing>
          <wp:inline distT="0" distB="0" distL="0" distR="0" wp14:anchorId="5884A660" wp14:editId="73EFA1B7">
            <wp:extent cx="2822746" cy="809625"/>
            <wp:effectExtent l="0" t="0" r="0" b="0"/>
            <wp:docPr id="1748129309"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129309" name="Picture 1" descr="A close-up of a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50625" cy="817621"/>
                    </a:xfrm>
                    <a:prstGeom prst="rect">
                      <a:avLst/>
                    </a:prstGeom>
                  </pic:spPr>
                </pic:pic>
              </a:graphicData>
            </a:graphic>
          </wp:inline>
        </w:drawing>
      </w:r>
      <w:r w:rsidR="00364936" w:rsidRPr="008974B9">
        <w:rPr>
          <w:rFonts w:ascii="Times New Roman" w:hAnsi="Times New Roman" w:cs="Times New Roman"/>
          <w:sz w:val="24"/>
          <w:szCs w:val="24"/>
        </w:rPr>
        <w:t xml:space="preserve"> </w:t>
      </w:r>
    </w:p>
    <w:p w14:paraId="015ADDBB" w14:textId="77777777" w:rsidR="00364936" w:rsidRPr="00D929D7" w:rsidRDefault="00364936" w:rsidP="00364936">
      <w:pPr>
        <w:rPr>
          <w:rFonts w:ascii="Arial" w:hAnsi="Arial" w:cs="Arial"/>
          <w:sz w:val="24"/>
          <w:szCs w:val="24"/>
        </w:rPr>
      </w:pPr>
      <w:r w:rsidRPr="00D929D7">
        <w:rPr>
          <w:rFonts w:ascii="Arial" w:hAnsi="Arial" w:cs="Arial"/>
          <w:sz w:val="24"/>
          <w:szCs w:val="24"/>
        </w:rPr>
        <w:t>Florida Braille and Talking Book Library</w:t>
      </w:r>
    </w:p>
    <w:p w14:paraId="15F90064" w14:textId="77777777" w:rsidR="00364936" w:rsidRPr="00D929D7" w:rsidRDefault="00364936" w:rsidP="00364936">
      <w:pPr>
        <w:rPr>
          <w:rFonts w:ascii="Arial" w:hAnsi="Arial" w:cs="Arial"/>
          <w:sz w:val="24"/>
          <w:szCs w:val="24"/>
        </w:rPr>
      </w:pPr>
      <w:r w:rsidRPr="00D929D7">
        <w:rPr>
          <w:rFonts w:ascii="Arial" w:hAnsi="Arial" w:cs="Arial"/>
          <w:sz w:val="24"/>
          <w:szCs w:val="24"/>
        </w:rPr>
        <w:t>421 Platt Street</w:t>
      </w:r>
    </w:p>
    <w:p w14:paraId="0C90AB50" w14:textId="77777777" w:rsidR="00364936" w:rsidRPr="00D929D7" w:rsidRDefault="00364936" w:rsidP="00364936">
      <w:pPr>
        <w:rPr>
          <w:rFonts w:ascii="Arial" w:hAnsi="Arial" w:cs="Arial"/>
          <w:sz w:val="24"/>
          <w:szCs w:val="24"/>
        </w:rPr>
      </w:pPr>
      <w:r w:rsidRPr="00D929D7">
        <w:rPr>
          <w:rFonts w:ascii="Arial" w:hAnsi="Arial" w:cs="Arial"/>
          <w:sz w:val="24"/>
          <w:szCs w:val="24"/>
        </w:rPr>
        <w:t>Daytona Beach, Florida</w:t>
      </w:r>
    </w:p>
    <w:p w14:paraId="2508D6C5" w14:textId="77777777" w:rsidR="00364936" w:rsidRPr="00DF70E2" w:rsidRDefault="00364936" w:rsidP="00364936">
      <w:pPr>
        <w:rPr>
          <w:rFonts w:ascii="Arial" w:hAnsi="Arial" w:cs="Arial"/>
          <w:sz w:val="24"/>
          <w:szCs w:val="24"/>
        </w:rPr>
      </w:pPr>
      <w:r w:rsidRPr="00D929D7">
        <w:rPr>
          <w:rFonts w:ascii="Arial" w:hAnsi="Arial" w:cs="Arial"/>
          <w:sz w:val="24"/>
          <w:szCs w:val="24"/>
        </w:rPr>
        <w:t>32114</w:t>
      </w:r>
      <w:r w:rsidRPr="00DF70E2">
        <w:rPr>
          <w:rFonts w:ascii="Arial" w:hAnsi="Arial" w:cs="Arial"/>
          <w:sz w:val="24"/>
          <w:szCs w:val="24"/>
        </w:rPr>
        <w:tab/>
      </w:r>
      <w:r w:rsidRPr="00DF70E2">
        <w:rPr>
          <w:rFonts w:ascii="Arial" w:hAnsi="Arial" w:cs="Arial"/>
          <w:sz w:val="24"/>
          <w:szCs w:val="24"/>
        </w:rPr>
        <w:tab/>
      </w:r>
      <w:r w:rsidRPr="00DF70E2">
        <w:rPr>
          <w:rFonts w:ascii="Arial" w:hAnsi="Arial" w:cs="Arial"/>
          <w:sz w:val="24"/>
          <w:szCs w:val="24"/>
        </w:rPr>
        <w:tab/>
      </w:r>
      <w:r w:rsidRPr="00DF70E2">
        <w:rPr>
          <w:rFonts w:ascii="Arial" w:hAnsi="Arial" w:cs="Arial"/>
          <w:sz w:val="24"/>
          <w:szCs w:val="24"/>
        </w:rPr>
        <w:tab/>
      </w:r>
      <w:r w:rsidRPr="00DF70E2">
        <w:rPr>
          <w:rFonts w:ascii="Arial" w:hAnsi="Arial" w:cs="Arial"/>
          <w:sz w:val="24"/>
          <w:szCs w:val="24"/>
        </w:rPr>
        <w:tab/>
      </w:r>
      <w:r w:rsidRPr="00DF70E2">
        <w:rPr>
          <w:rFonts w:ascii="Arial" w:hAnsi="Arial" w:cs="Arial"/>
          <w:sz w:val="24"/>
          <w:szCs w:val="24"/>
        </w:rPr>
        <w:tab/>
      </w:r>
    </w:p>
    <w:p w14:paraId="5F241653" w14:textId="77777777" w:rsidR="00364936" w:rsidRPr="00DF70E2" w:rsidRDefault="00364936" w:rsidP="00364936">
      <w:pPr>
        <w:ind w:left="2880" w:firstLine="720"/>
        <w:rPr>
          <w:rFonts w:ascii="Arial" w:hAnsi="Arial" w:cs="Arial"/>
          <w:sz w:val="24"/>
          <w:szCs w:val="24"/>
        </w:rPr>
      </w:pPr>
      <w:bookmarkStart w:id="4" w:name="_Hlk161298423"/>
      <w:r w:rsidRPr="00DF70E2">
        <w:rPr>
          <w:rFonts w:ascii="Arial" w:hAnsi="Arial" w:cs="Arial"/>
          <w:sz w:val="24"/>
          <w:szCs w:val="24"/>
        </w:rPr>
        <w:t>Florida Braille and Talking Book Library</w:t>
      </w:r>
    </w:p>
    <w:p w14:paraId="06794CAE" w14:textId="77777777" w:rsidR="00364936" w:rsidRDefault="00364936" w:rsidP="00364936">
      <w:pPr>
        <w:ind w:left="2880" w:firstLine="720"/>
        <w:rPr>
          <w:rFonts w:ascii="Arial" w:hAnsi="Arial" w:cs="Arial"/>
          <w:sz w:val="24"/>
          <w:szCs w:val="24"/>
        </w:rPr>
      </w:pPr>
      <w:r>
        <w:rPr>
          <w:rFonts w:ascii="Arial" w:hAnsi="Arial" w:cs="Arial"/>
          <w:sz w:val="24"/>
          <w:szCs w:val="24"/>
        </w:rPr>
        <w:t>421 Platt Street</w:t>
      </w:r>
    </w:p>
    <w:p w14:paraId="767F54D2" w14:textId="77777777" w:rsidR="00364936" w:rsidRDefault="00364936" w:rsidP="00364936">
      <w:pPr>
        <w:ind w:left="2880" w:firstLine="720"/>
        <w:rPr>
          <w:rFonts w:ascii="Arial" w:hAnsi="Arial" w:cs="Arial"/>
          <w:sz w:val="24"/>
          <w:szCs w:val="24"/>
        </w:rPr>
      </w:pPr>
      <w:r>
        <w:rPr>
          <w:rFonts w:ascii="Arial" w:hAnsi="Arial" w:cs="Arial"/>
          <w:sz w:val="24"/>
          <w:szCs w:val="24"/>
        </w:rPr>
        <w:t>Daytona Beach, Florida</w:t>
      </w:r>
    </w:p>
    <w:p w14:paraId="0DE6038A" w14:textId="77777777" w:rsidR="00364936" w:rsidRPr="00DF70E2" w:rsidRDefault="00364936" w:rsidP="00364936">
      <w:pPr>
        <w:ind w:left="2880" w:firstLine="720"/>
        <w:rPr>
          <w:rFonts w:ascii="Arial" w:hAnsi="Arial" w:cs="Arial"/>
          <w:sz w:val="24"/>
          <w:szCs w:val="24"/>
        </w:rPr>
      </w:pPr>
      <w:r>
        <w:rPr>
          <w:rFonts w:ascii="Arial" w:hAnsi="Arial" w:cs="Arial"/>
          <w:sz w:val="24"/>
          <w:szCs w:val="24"/>
        </w:rPr>
        <w:t>32114</w:t>
      </w:r>
      <w:bookmarkEnd w:id="4"/>
    </w:p>
    <w:p w14:paraId="4C22735D" w14:textId="77777777" w:rsidR="00364936" w:rsidRDefault="00364936" w:rsidP="00364936">
      <w:pPr>
        <w:ind w:left="2880" w:firstLine="720"/>
        <w:rPr>
          <w:rFonts w:ascii="Arial" w:hAnsi="Arial" w:cs="Arial"/>
          <w:sz w:val="24"/>
          <w:szCs w:val="24"/>
        </w:rPr>
      </w:pPr>
    </w:p>
    <w:p w14:paraId="7CBE8240" w14:textId="77777777" w:rsidR="0012304B" w:rsidRPr="00DF70E2" w:rsidRDefault="0012304B" w:rsidP="00364936">
      <w:pPr>
        <w:ind w:left="2880" w:firstLine="720"/>
        <w:rPr>
          <w:rFonts w:ascii="Arial" w:hAnsi="Arial" w:cs="Arial"/>
          <w:sz w:val="24"/>
          <w:szCs w:val="24"/>
        </w:rPr>
      </w:pPr>
    </w:p>
    <w:p w14:paraId="60B09365" w14:textId="77777777" w:rsidR="00364936" w:rsidRDefault="00364936" w:rsidP="00364936">
      <w:pPr>
        <w:rPr>
          <w:rFonts w:ascii="Arial" w:hAnsi="Arial" w:cs="Arial"/>
          <w:sz w:val="24"/>
          <w:szCs w:val="24"/>
        </w:rPr>
      </w:pPr>
      <w:r w:rsidRPr="00DF70E2">
        <w:rPr>
          <w:rFonts w:ascii="Arial" w:hAnsi="Arial" w:cs="Arial"/>
          <w:sz w:val="24"/>
          <w:szCs w:val="24"/>
        </w:rPr>
        <w:t xml:space="preserve">Attention: Maureen Dorosinski, </w:t>
      </w:r>
      <w:r>
        <w:rPr>
          <w:rFonts w:ascii="Arial" w:hAnsi="Arial" w:cs="Arial"/>
          <w:sz w:val="24"/>
          <w:szCs w:val="24"/>
        </w:rPr>
        <w:t xml:space="preserve">patron </w:t>
      </w:r>
      <w:r w:rsidRPr="00DF70E2">
        <w:rPr>
          <w:rFonts w:ascii="Arial" w:hAnsi="Arial" w:cs="Arial"/>
          <w:sz w:val="24"/>
          <w:szCs w:val="24"/>
        </w:rPr>
        <w:t>survey results.</w:t>
      </w:r>
    </w:p>
    <w:p w14:paraId="445F3AFB" w14:textId="77777777" w:rsidR="00C1021D" w:rsidRPr="000D45EA" w:rsidRDefault="00C1021D" w:rsidP="00364936">
      <w:pPr>
        <w:rPr>
          <w:rFonts w:ascii="Arial" w:hAnsi="Arial" w:cs="Arial"/>
          <w:b/>
          <w:i/>
          <w:iCs/>
          <w:sz w:val="32"/>
          <w:szCs w:val="32"/>
          <w:u w:val="single"/>
        </w:rPr>
      </w:pPr>
    </w:p>
    <w:p w14:paraId="010475B7" w14:textId="34D6CE20" w:rsidR="00F21774" w:rsidRPr="00AF5E8C" w:rsidRDefault="00F21774" w:rsidP="00F21774">
      <w:pPr>
        <w:pStyle w:val="Heading3"/>
      </w:pPr>
      <w:r w:rsidRPr="00F21774">
        <w:lastRenderedPageBreak/>
        <w:t>Calling All Cooks Monthly Meetup</w:t>
      </w:r>
    </w:p>
    <w:p w14:paraId="23248FCD" w14:textId="67F3CAC0" w:rsidR="00F21774" w:rsidRPr="00931599" w:rsidRDefault="00F21774" w:rsidP="00F21774">
      <w:pPr>
        <w:rPr>
          <w:rFonts w:cstheme="minorHAnsi"/>
          <w:sz w:val="28"/>
          <w:szCs w:val="28"/>
        </w:rPr>
      </w:pPr>
      <w:r w:rsidRPr="00931599">
        <w:rPr>
          <w:rFonts w:cstheme="minorHAnsi"/>
          <w:sz w:val="28"/>
          <w:szCs w:val="28"/>
        </w:rPr>
        <w:t>A group for those who have been cooking practically since birth, and those who are just getting started! Discuss recipes, favorite books, and hear from guests</w:t>
      </w:r>
      <w:r w:rsidR="008B034A">
        <w:rPr>
          <w:rFonts w:cstheme="minorHAnsi"/>
          <w:sz w:val="28"/>
          <w:szCs w:val="28"/>
        </w:rPr>
        <w:t xml:space="preserve"> </w:t>
      </w:r>
      <w:r w:rsidR="001409BB">
        <w:rPr>
          <w:rFonts w:cstheme="minorHAnsi"/>
          <w:sz w:val="28"/>
          <w:szCs w:val="28"/>
        </w:rPr>
        <w:t>such as</w:t>
      </w:r>
      <w:r w:rsidR="008B034A" w:rsidRPr="008B034A">
        <w:t xml:space="preserve"> </w:t>
      </w:r>
      <w:r w:rsidR="001409BB" w:rsidRPr="008B034A">
        <w:rPr>
          <w:rFonts w:cstheme="minorHAnsi"/>
          <w:sz w:val="28"/>
          <w:szCs w:val="28"/>
        </w:rPr>
        <w:t xml:space="preserve">Senior Rehabilitation Specialist </w:t>
      </w:r>
      <w:r w:rsidR="008B034A" w:rsidRPr="008B034A">
        <w:rPr>
          <w:rFonts w:cstheme="minorHAnsi"/>
          <w:sz w:val="28"/>
          <w:szCs w:val="28"/>
        </w:rPr>
        <w:t xml:space="preserve">Kimberly </w:t>
      </w:r>
      <w:r w:rsidR="001409BB" w:rsidRPr="008B034A">
        <w:rPr>
          <w:rFonts w:cstheme="minorHAnsi"/>
          <w:sz w:val="28"/>
          <w:szCs w:val="28"/>
        </w:rPr>
        <w:t>Strain</w:t>
      </w:r>
      <w:r w:rsidR="001409BB">
        <w:rPr>
          <w:rFonts w:cstheme="minorHAnsi"/>
          <w:sz w:val="28"/>
          <w:szCs w:val="28"/>
        </w:rPr>
        <w:t xml:space="preserve">. </w:t>
      </w:r>
      <w:r w:rsidR="0062042E">
        <w:rPr>
          <w:rFonts w:cstheme="minorHAnsi"/>
          <w:sz w:val="28"/>
          <w:szCs w:val="28"/>
        </w:rPr>
        <w:t>Discuss</w:t>
      </w:r>
      <w:r w:rsidRPr="00931599">
        <w:rPr>
          <w:rFonts w:cstheme="minorHAnsi"/>
          <w:sz w:val="28"/>
          <w:szCs w:val="28"/>
        </w:rPr>
        <w:t xml:space="preserve"> different themes each month: soups, main courses, desserts. Learn how to find cookbooks in our catalog, find memoirs from chefs, and other books about food! Meet challenges like cooking a recipe from a selected cookbook from the collection. Find support with other blind or low vision cooks as they navigate from hunger to fulfillment. </w:t>
      </w:r>
    </w:p>
    <w:p w14:paraId="7A732118" w14:textId="47F88A70" w:rsidR="009148B7" w:rsidRDefault="00F21774" w:rsidP="00F21774">
      <w:pPr>
        <w:rPr>
          <w:rFonts w:cstheme="minorHAnsi"/>
          <w:b/>
          <w:bCs/>
          <w:sz w:val="28"/>
          <w:szCs w:val="28"/>
        </w:rPr>
      </w:pPr>
      <w:r w:rsidRPr="00931599">
        <w:rPr>
          <w:rFonts w:cstheme="minorHAnsi"/>
          <w:sz w:val="28"/>
          <w:szCs w:val="28"/>
        </w:rPr>
        <w:t xml:space="preserve">It will be a monthly call-in discussion, or you may email comments in to </w:t>
      </w:r>
      <w:hyperlink r:id="rId15" w:history="1">
        <w:r w:rsidRPr="00931599">
          <w:rPr>
            <w:rStyle w:val="Hyperlink"/>
            <w:rFonts w:cstheme="minorHAnsi"/>
            <w:sz w:val="28"/>
            <w:szCs w:val="28"/>
          </w:rPr>
          <w:t>reading@dbs.fldoe.org</w:t>
        </w:r>
      </w:hyperlink>
      <w:r w:rsidRPr="00931599">
        <w:rPr>
          <w:rFonts w:cstheme="minorHAnsi"/>
          <w:sz w:val="28"/>
          <w:szCs w:val="28"/>
        </w:rPr>
        <w:t xml:space="preserve">. </w:t>
      </w:r>
      <w:r w:rsidRPr="00931599">
        <w:rPr>
          <w:rFonts w:cstheme="minorHAnsi"/>
          <w:b/>
          <w:bCs/>
          <w:sz w:val="28"/>
          <w:szCs w:val="28"/>
        </w:rPr>
        <w:t xml:space="preserve">The Fourth Friday of every month at 2 – 3 pm, First Meeting </w:t>
      </w:r>
      <w:r w:rsidR="00B7489E">
        <w:rPr>
          <w:rFonts w:cstheme="minorHAnsi"/>
          <w:b/>
          <w:bCs/>
          <w:sz w:val="28"/>
          <w:szCs w:val="28"/>
        </w:rPr>
        <w:t>August</w:t>
      </w:r>
      <w:r w:rsidR="002F1A96">
        <w:rPr>
          <w:rFonts w:cstheme="minorHAnsi"/>
          <w:b/>
          <w:bCs/>
          <w:sz w:val="28"/>
          <w:szCs w:val="28"/>
        </w:rPr>
        <w:t xml:space="preserve"> 23rd</w:t>
      </w:r>
      <w:r w:rsidRPr="00931599">
        <w:rPr>
          <w:rFonts w:cstheme="minorHAnsi"/>
          <w:b/>
          <w:bCs/>
          <w:sz w:val="28"/>
          <w:szCs w:val="28"/>
        </w:rPr>
        <w:t>.</w:t>
      </w:r>
      <w:r w:rsidR="00B27EA2">
        <w:rPr>
          <w:rFonts w:cstheme="minorHAnsi"/>
          <w:b/>
          <w:bCs/>
          <w:sz w:val="28"/>
          <w:szCs w:val="28"/>
        </w:rPr>
        <w:t xml:space="preserve"> </w:t>
      </w:r>
    </w:p>
    <w:p w14:paraId="4CAD664B" w14:textId="3E4A60FE" w:rsidR="00F21774" w:rsidRPr="009148B7" w:rsidRDefault="00B27EA2" w:rsidP="009148B7">
      <w:pPr>
        <w:pStyle w:val="ListParagraph"/>
        <w:numPr>
          <w:ilvl w:val="0"/>
          <w:numId w:val="18"/>
        </w:numPr>
        <w:rPr>
          <w:rFonts w:cstheme="minorHAnsi"/>
          <w:sz w:val="28"/>
          <w:szCs w:val="28"/>
        </w:rPr>
      </w:pPr>
      <w:r w:rsidRPr="009148B7">
        <w:rPr>
          <w:rFonts w:cstheme="minorHAnsi"/>
          <w:sz w:val="28"/>
          <w:szCs w:val="28"/>
        </w:rPr>
        <w:t xml:space="preserve">Our first </w:t>
      </w:r>
      <w:r w:rsidR="00322536" w:rsidRPr="009148B7">
        <w:rPr>
          <w:rFonts w:cstheme="minorHAnsi"/>
          <w:sz w:val="28"/>
          <w:szCs w:val="28"/>
        </w:rPr>
        <w:t xml:space="preserve">meeting will be a </w:t>
      </w:r>
      <w:r w:rsidR="009148B7" w:rsidRPr="009148B7">
        <w:rPr>
          <w:rFonts w:cstheme="minorHAnsi"/>
          <w:sz w:val="28"/>
          <w:szCs w:val="28"/>
        </w:rPr>
        <w:t>“meet and greet”</w:t>
      </w:r>
      <w:r w:rsidR="004A5418">
        <w:rPr>
          <w:rFonts w:cstheme="minorHAnsi"/>
          <w:sz w:val="28"/>
          <w:szCs w:val="28"/>
        </w:rPr>
        <w:t>. W</w:t>
      </w:r>
      <w:r w:rsidR="00322536" w:rsidRPr="009148B7">
        <w:rPr>
          <w:rFonts w:cstheme="minorHAnsi"/>
          <w:sz w:val="28"/>
          <w:szCs w:val="28"/>
        </w:rPr>
        <w:t xml:space="preserve">e </w:t>
      </w:r>
      <w:r w:rsidR="009148B7" w:rsidRPr="009148B7">
        <w:rPr>
          <w:rFonts w:cstheme="minorHAnsi"/>
          <w:sz w:val="28"/>
          <w:szCs w:val="28"/>
        </w:rPr>
        <w:t>will share</w:t>
      </w:r>
      <w:r w:rsidR="00322536" w:rsidRPr="009148B7">
        <w:rPr>
          <w:rFonts w:cstheme="minorHAnsi"/>
          <w:sz w:val="28"/>
          <w:szCs w:val="28"/>
        </w:rPr>
        <w:t xml:space="preserve"> a booklist and take suggestions for </w:t>
      </w:r>
      <w:r w:rsidR="009148B7" w:rsidRPr="009148B7">
        <w:rPr>
          <w:rFonts w:cstheme="minorHAnsi"/>
          <w:sz w:val="28"/>
          <w:szCs w:val="28"/>
        </w:rPr>
        <w:t>discussions.</w:t>
      </w:r>
    </w:p>
    <w:p w14:paraId="333A20C7" w14:textId="6566820B" w:rsidR="00F21774" w:rsidRPr="00931599" w:rsidRDefault="00F21774" w:rsidP="00F21774">
      <w:pPr>
        <w:rPr>
          <w:rFonts w:cstheme="minorHAnsi"/>
          <w:sz w:val="28"/>
          <w:szCs w:val="28"/>
        </w:rPr>
      </w:pPr>
      <w:r w:rsidRPr="00931599">
        <w:rPr>
          <w:rFonts w:cstheme="minorHAnsi"/>
          <w:b/>
          <w:bCs/>
          <w:sz w:val="28"/>
          <w:szCs w:val="28"/>
        </w:rPr>
        <w:t>Email</w:t>
      </w:r>
      <w:r w:rsidR="00B26378" w:rsidRPr="00931599">
        <w:rPr>
          <w:rFonts w:cstheme="minorHAnsi"/>
          <w:b/>
          <w:bCs/>
          <w:sz w:val="28"/>
          <w:szCs w:val="28"/>
        </w:rPr>
        <w:t xml:space="preserve"> your name to</w:t>
      </w:r>
      <w:r w:rsidRPr="00931599">
        <w:rPr>
          <w:rFonts w:cstheme="minorHAnsi"/>
          <w:b/>
          <w:bCs/>
          <w:sz w:val="28"/>
          <w:szCs w:val="28"/>
        </w:rPr>
        <w:t xml:space="preserve"> </w:t>
      </w:r>
      <w:hyperlink r:id="rId16" w:history="1">
        <w:r w:rsidRPr="00931599">
          <w:rPr>
            <w:rStyle w:val="Hyperlink"/>
            <w:rFonts w:cstheme="minorHAnsi"/>
            <w:b/>
            <w:bCs/>
            <w:sz w:val="28"/>
            <w:szCs w:val="28"/>
          </w:rPr>
          <w:t>reading@dbs.fldoe.org</w:t>
        </w:r>
      </w:hyperlink>
      <w:r w:rsidRPr="00931599">
        <w:rPr>
          <w:rFonts w:cstheme="minorHAnsi"/>
          <w:b/>
          <w:bCs/>
          <w:sz w:val="28"/>
          <w:szCs w:val="28"/>
        </w:rPr>
        <w:t xml:space="preserve"> to sign up</w:t>
      </w:r>
      <w:r w:rsidR="00A8254B" w:rsidRPr="00931599">
        <w:rPr>
          <w:rFonts w:cstheme="minorHAnsi"/>
          <w:b/>
          <w:bCs/>
          <w:sz w:val="28"/>
          <w:szCs w:val="28"/>
        </w:rPr>
        <w:t>,</w:t>
      </w:r>
      <w:r w:rsidRPr="00931599">
        <w:rPr>
          <w:rFonts w:cstheme="minorHAnsi"/>
          <w:sz w:val="28"/>
          <w:szCs w:val="28"/>
        </w:rPr>
        <w:t xml:space="preserve"> </w:t>
      </w:r>
      <w:r w:rsidR="001D6505" w:rsidRPr="00931599">
        <w:rPr>
          <w:rFonts w:cstheme="minorHAnsi"/>
          <w:b/>
          <w:bCs/>
          <w:sz w:val="28"/>
          <w:szCs w:val="28"/>
        </w:rPr>
        <w:t>with</w:t>
      </w:r>
      <w:r w:rsidRPr="00931599">
        <w:rPr>
          <w:rFonts w:cstheme="minorHAnsi"/>
          <w:b/>
          <w:bCs/>
          <w:sz w:val="28"/>
          <w:szCs w:val="28"/>
        </w:rPr>
        <w:t xml:space="preserve"> </w:t>
      </w:r>
      <w:r w:rsidR="00A8254B" w:rsidRPr="00931599">
        <w:rPr>
          <w:rFonts w:cstheme="minorHAnsi"/>
          <w:b/>
          <w:bCs/>
          <w:sz w:val="28"/>
          <w:szCs w:val="28"/>
        </w:rPr>
        <w:t xml:space="preserve">“COOK” in the subject line </w:t>
      </w:r>
      <w:r w:rsidR="00A8254B" w:rsidRPr="00931599">
        <w:rPr>
          <w:rFonts w:cstheme="minorHAnsi"/>
          <w:sz w:val="28"/>
          <w:szCs w:val="28"/>
        </w:rPr>
        <w:t>to receive</w:t>
      </w:r>
      <w:r w:rsidR="001D6505" w:rsidRPr="00931599">
        <w:rPr>
          <w:rFonts w:cstheme="minorHAnsi"/>
          <w:sz w:val="28"/>
          <w:szCs w:val="28"/>
        </w:rPr>
        <w:t xml:space="preserve"> </w:t>
      </w:r>
      <w:r w:rsidRPr="00931599">
        <w:rPr>
          <w:rFonts w:cstheme="minorHAnsi"/>
          <w:sz w:val="28"/>
          <w:szCs w:val="28"/>
        </w:rPr>
        <w:t>the call-in number for the meeting.</w:t>
      </w:r>
    </w:p>
    <w:p w14:paraId="313A531D" w14:textId="77777777" w:rsidR="005F5838" w:rsidRPr="001409BB" w:rsidRDefault="005F5838" w:rsidP="00230E4C">
      <w:pPr>
        <w:rPr>
          <w:rFonts w:cstheme="minorHAnsi"/>
          <w:b/>
          <w:bCs/>
          <w:sz w:val="24"/>
          <w:szCs w:val="24"/>
        </w:rPr>
      </w:pPr>
    </w:p>
    <w:p w14:paraId="7C956AC7" w14:textId="70DD13A2" w:rsidR="005F5838" w:rsidRPr="005F4A6B" w:rsidRDefault="005F5838" w:rsidP="005F5838">
      <w:pPr>
        <w:pStyle w:val="Heading2"/>
        <w:spacing w:line="240" w:lineRule="auto"/>
      </w:pPr>
      <w:r w:rsidRPr="000F7E5A">
        <w:t>National Library Service</w:t>
      </w:r>
      <w:r>
        <w:t xml:space="preserve"> for the Blind and Print Disabled</w:t>
      </w:r>
      <w:r w:rsidRPr="000F7E5A">
        <w:t xml:space="preserve"> (NLS) Corner</w:t>
      </w:r>
    </w:p>
    <w:p w14:paraId="0B2E6103" w14:textId="1F531E2A" w:rsidR="005F5838" w:rsidRDefault="00964A1D" w:rsidP="005F5838">
      <w:pPr>
        <w:pStyle w:val="Heading3"/>
      </w:pPr>
      <w:r>
        <w:t xml:space="preserve">Braille </w:t>
      </w:r>
      <w:r w:rsidR="001C72F1">
        <w:t xml:space="preserve">On </w:t>
      </w:r>
      <w:r w:rsidR="00CA6AA7">
        <w:t>Demand</w:t>
      </w:r>
      <w:r w:rsidR="001C72F1">
        <w:t xml:space="preserve">: Cookbooks and how-to titles prove </w:t>
      </w:r>
      <w:r w:rsidR="00CA6AA7">
        <w:t xml:space="preserve">to be </w:t>
      </w:r>
      <w:r w:rsidR="001C72F1">
        <w:t xml:space="preserve">popular </w:t>
      </w:r>
    </w:p>
    <w:p w14:paraId="3519A160" w14:textId="723D939C" w:rsidR="00CA6AA7" w:rsidRDefault="00CA6AA7" w:rsidP="003D53E7">
      <w:pPr>
        <w:rPr>
          <w:rFonts w:cstheme="minorHAnsi"/>
          <w:b/>
          <w:bCs/>
          <w:color w:val="000000"/>
          <w:sz w:val="28"/>
          <w:szCs w:val="28"/>
        </w:rPr>
      </w:pPr>
      <w:r w:rsidRPr="00CA6AA7">
        <w:rPr>
          <w:sz w:val="28"/>
          <w:szCs w:val="28"/>
        </w:rPr>
        <w:t>“Cooking without Looking—Food Preparation Methods and Techniques for Visually Impaired Homemakers” began as a master’s thesis by a University of Texas graduate student, Esther Knudson Tipps, in 1956. Tipps surveyed blind homemakers about their needs in the kitchen and had students at the Texas School for the Blind test dozens of recipes, according to a 1958 story in the Clifton (Texas) Record.</w:t>
      </w:r>
      <w:r w:rsidR="003D53E7">
        <w:rPr>
          <w:sz w:val="28"/>
          <w:szCs w:val="28"/>
        </w:rPr>
        <w:t xml:space="preserve"> </w:t>
      </w:r>
      <w:r w:rsidRPr="00CA6AA7">
        <w:rPr>
          <w:rFonts w:cstheme="minorHAnsi"/>
          <w:color w:val="000000"/>
          <w:sz w:val="28"/>
          <w:szCs w:val="28"/>
        </w:rPr>
        <w:t>It’s also one of the most-requested titles since NLS began offering its patrons hard-copy braille books on demand to keep on indefinite loan.</w:t>
      </w:r>
    </w:p>
    <w:p w14:paraId="5BD9B531" w14:textId="3F989880" w:rsidR="00CA6AA7" w:rsidRPr="003A2B1B" w:rsidRDefault="00CA6AA7" w:rsidP="00CA6AA7">
      <w:pPr>
        <w:rPr>
          <w:sz w:val="28"/>
          <w:szCs w:val="28"/>
        </w:rPr>
      </w:pPr>
      <w:r w:rsidRPr="003A2B1B">
        <w:rPr>
          <w:sz w:val="28"/>
          <w:szCs w:val="28"/>
        </w:rPr>
        <w:t>You can request up to 5 title</w:t>
      </w:r>
      <w:r w:rsidR="0062042E">
        <w:rPr>
          <w:sz w:val="28"/>
          <w:szCs w:val="28"/>
        </w:rPr>
        <w:t>s</w:t>
      </w:r>
      <w:r w:rsidRPr="003A2B1B">
        <w:rPr>
          <w:sz w:val="28"/>
          <w:szCs w:val="28"/>
        </w:rPr>
        <w:t xml:space="preserve"> per month by going to this link: </w:t>
      </w:r>
      <w:hyperlink r:id="rId17" w:history="1">
        <w:r w:rsidR="002A4E42" w:rsidRPr="003A2B1B">
          <w:rPr>
            <w:rStyle w:val="Hyperlink"/>
            <w:sz w:val="28"/>
            <w:szCs w:val="28"/>
          </w:rPr>
          <w:t>https://www.surveymonkey.com/r/NLSbrailleondemand</w:t>
        </w:r>
      </w:hyperlink>
      <w:r w:rsidR="002745EE" w:rsidRPr="003A2B1B">
        <w:rPr>
          <w:sz w:val="28"/>
          <w:szCs w:val="28"/>
        </w:rPr>
        <w:t xml:space="preserve"> </w:t>
      </w:r>
      <w:r w:rsidR="002A4E42" w:rsidRPr="003A2B1B">
        <w:rPr>
          <w:sz w:val="28"/>
          <w:szCs w:val="28"/>
        </w:rPr>
        <w:t xml:space="preserve">. You may complete the form </w:t>
      </w:r>
      <w:r w:rsidR="0074490E" w:rsidRPr="003A2B1B">
        <w:rPr>
          <w:sz w:val="28"/>
          <w:szCs w:val="28"/>
        </w:rPr>
        <w:t>yourself or</w:t>
      </w:r>
      <w:r w:rsidR="002A4E42" w:rsidRPr="003A2B1B">
        <w:rPr>
          <w:sz w:val="28"/>
          <w:szCs w:val="28"/>
        </w:rPr>
        <w:t xml:space="preserve"> call your library for assistance.</w:t>
      </w:r>
    </w:p>
    <w:p w14:paraId="40CBDE3A" w14:textId="77777777" w:rsidR="00CA6AA7" w:rsidRPr="001409BB" w:rsidRDefault="00CA6AA7" w:rsidP="00CA6AA7">
      <w:pPr>
        <w:rPr>
          <w:sz w:val="20"/>
          <w:szCs w:val="20"/>
        </w:rPr>
      </w:pPr>
    </w:p>
    <w:p w14:paraId="4FE513C3" w14:textId="5738B236" w:rsidR="00D01087" w:rsidRDefault="00D01087" w:rsidP="00CA6AA7">
      <w:pPr>
        <w:pStyle w:val="Heading2"/>
        <w:spacing w:line="240" w:lineRule="auto"/>
      </w:pPr>
      <w:r w:rsidRPr="00B071F3">
        <w:t>The Reading Room</w:t>
      </w:r>
    </w:p>
    <w:p w14:paraId="017E48EC" w14:textId="3D5CE2EA" w:rsidR="00921B04" w:rsidRDefault="006E1A8F" w:rsidP="00921B04">
      <w:pPr>
        <w:pStyle w:val="Heading3"/>
        <w:rPr>
          <w:rStyle w:val="Heading3Char"/>
          <w:b/>
          <w:bCs/>
        </w:rPr>
      </w:pPr>
      <w:r>
        <w:rPr>
          <w:rStyle w:val="Heading3Char"/>
          <w:b/>
          <w:bCs/>
        </w:rPr>
        <w:t>Magazines on Cartr</w:t>
      </w:r>
      <w:r w:rsidR="00056285">
        <w:rPr>
          <w:rStyle w:val="Heading3Char"/>
          <w:b/>
          <w:bCs/>
        </w:rPr>
        <w:t>idge</w:t>
      </w:r>
      <w:r w:rsidR="00511C9B">
        <w:rPr>
          <w:rStyle w:val="Heading3Char"/>
          <w:b/>
          <w:bCs/>
        </w:rPr>
        <w:t xml:space="preserve"> Update</w:t>
      </w:r>
    </w:p>
    <w:p w14:paraId="6B0814BD" w14:textId="23426CB8" w:rsidR="00F95846" w:rsidRDefault="00511C9B" w:rsidP="00F95846">
      <w:pPr>
        <w:rPr>
          <w:sz w:val="28"/>
          <w:szCs w:val="28"/>
        </w:rPr>
      </w:pPr>
      <w:r>
        <w:rPr>
          <w:sz w:val="28"/>
          <w:szCs w:val="28"/>
        </w:rPr>
        <w:t>W</w:t>
      </w:r>
      <w:r w:rsidR="00B2304F">
        <w:rPr>
          <w:sz w:val="28"/>
          <w:szCs w:val="28"/>
        </w:rPr>
        <w:t>e are excited to tell you changes are underway</w:t>
      </w:r>
      <w:r>
        <w:rPr>
          <w:sz w:val="28"/>
          <w:szCs w:val="28"/>
        </w:rPr>
        <w:t xml:space="preserve"> with your national magazine service!</w:t>
      </w:r>
    </w:p>
    <w:p w14:paraId="7D99C62D" w14:textId="77777777" w:rsidR="00511C9B" w:rsidRDefault="00D33CC2" w:rsidP="00F95846">
      <w:pPr>
        <w:rPr>
          <w:rFonts w:cstheme="minorHAnsi"/>
          <w:sz w:val="28"/>
          <w:szCs w:val="28"/>
        </w:rPr>
      </w:pPr>
      <w:r w:rsidRPr="00F95846">
        <w:rPr>
          <w:rFonts w:cstheme="minorHAnsi"/>
          <w:sz w:val="28"/>
          <w:szCs w:val="28"/>
        </w:rPr>
        <w:t xml:space="preserve">We will begin duplicating your magazine subscriptions just like we do </w:t>
      </w:r>
      <w:r w:rsidR="00511C9B">
        <w:rPr>
          <w:rFonts w:cstheme="minorHAnsi"/>
          <w:sz w:val="28"/>
          <w:szCs w:val="28"/>
        </w:rPr>
        <w:t>your</w:t>
      </w:r>
      <w:r w:rsidRPr="00F95846">
        <w:rPr>
          <w:rFonts w:cstheme="minorHAnsi"/>
          <w:sz w:val="28"/>
          <w:szCs w:val="28"/>
        </w:rPr>
        <w:t xml:space="preserve"> books. That means the magazines may arrive faster, as we are right here in Florida. </w:t>
      </w:r>
    </w:p>
    <w:p w14:paraId="03A15A44" w14:textId="1A5D61D8" w:rsidR="00F95846" w:rsidRDefault="00511C9B" w:rsidP="00F95846">
      <w:pPr>
        <w:rPr>
          <w:rFonts w:cstheme="minorHAnsi"/>
          <w:sz w:val="28"/>
          <w:szCs w:val="28"/>
        </w:rPr>
      </w:pPr>
      <w:r>
        <w:rPr>
          <w:rFonts w:cstheme="minorHAnsi"/>
          <w:sz w:val="28"/>
          <w:szCs w:val="28"/>
        </w:rPr>
        <w:t>This means</w:t>
      </w:r>
      <w:r w:rsidR="003F2373">
        <w:rPr>
          <w:rFonts w:cstheme="minorHAnsi"/>
          <w:sz w:val="28"/>
          <w:szCs w:val="28"/>
        </w:rPr>
        <w:t xml:space="preserve"> w</w:t>
      </w:r>
      <w:r w:rsidR="00D33CC2" w:rsidRPr="00F95846">
        <w:rPr>
          <w:rFonts w:cstheme="minorHAnsi"/>
          <w:sz w:val="28"/>
          <w:szCs w:val="28"/>
        </w:rPr>
        <w:t xml:space="preserve">e </w:t>
      </w:r>
      <w:r w:rsidR="00F95846" w:rsidRPr="00511C9B">
        <w:rPr>
          <w:sz w:val="28"/>
          <w:szCs w:val="28"/>
        </w:rPr>
        <w:t>will</w:t>
      </w:r>
      <w:r w:rsidR="00F95846" w:rsidRPr="00511C9B">
        <w:rPr>
          <w:rFonts w:cstheme="minorHAnsi"/>
          <w:sz w:val="28"/>
          <w:szCs w:val="28"/>
        </w:rPr>
        <w:t xml:space="preserve"> </w:t>
      </w:r>
      <w:r>
        <w:rPr>
          <w:rFonts w:cstheme="minorHAnsi"/>
          <w:sz w:val="28"/>
          <w:szCs w:val="28"/>
        </w:rPr>
        <w:t xml:space="preserve">also </w:t>
      </w:r>
      <w:r w:rsidR="00F95846" w:rsidRPr="00511C9B">
        <w:rPr>
          <w:rFonts w:cstheme="minorHAnsi"/>
          <w:sz w:val="28"/>
          <w:szCs w:val="28"/>
        </w:rPr>
        <w:t xml:space="preserve">be able </w:t>
      </w:r>
      <w:r w:rsidR="00F95846" w:rsidRPr="00511C9B">
        <w:rPr>
          <w:sz w:val="28"/>
          <w:szCs w:val="28"/>
        </w:rPr>
        <w:t>to</w:t>
      </w:r>
      <w:r w:rsidR="00F95846" w:rsidRPr="00511C9B">
        <w:rPr>
          <w:rFonts w:cstheme="minorHAnsi"/>
          <w:sz w:val="28"/>
          <w:szCs w:val="28"/>
        </w:rPr>
        <w:t xml:space="preserve"> check in your </w:t>
      </w:r>
      <w:r w:rsidR="003F2373">
        <w:rPr>
          <w:rFonts w:cstheme="minorHAnsi"/>
          <w:sz w:val="28"/>
          <w:szCs w:val="28"/>
        </w:rPr>
        <w:t xml:space="preserve">returned </w:t>
      </w:r>
      <w:r w:rsidR="00F95846" w:rsidRPr="00511C9B">
        <w:rPr>
          <w:sz w:val="28"/>
          <w:szCs w:val="28"/>
        </w:rPr>
        <w:t>magazines</w:t>
      </w:r>
      <w:r w:rsidR="00F95846" w:rsidRPr="00511C9B">
        <w:rPr>
          <w:rFonts w:cstheme="minorHAnsi"/>
          <w:sz w:val="28"/>
          <w:szCs w:val="28"/>
        </w:rPr>
        <w:t xml:space="preserve"> faster, ensuring you get your magazines </w:t>
      </w:r>
      <w:r w:rsidR="00F95846" w:rsidRPr="00511C9B">
        <w:rPr>
          <w:sz w:val="28"/>
          <w:szCs w:val="28"/>
        </w:rPr>
        <w:t>every</w:t>
      </w:r>
      <w:r w:rsidR="00F95846" w:rsidRPr="00511C9B">
        <w:rPr>
          <w:rFonts w:cstheme="minorHAnsi"/>
          <w:sz w:val="28"/>
          <w:szCs w:val="28"/>
        </w:rPr>
        <w:t xml:space="preserve"> week as</w:t>
      </w:r>
      <w:r w:rsidR="00F95846" w:rsidRPr="00F95846">
        <w:rPr>
          <w:rFonts w:cstheme="minorHAnsi"/>
          <w:sz w:val="28"/>
          <w:szCs w:val="28"/>
        </w:rPr>
        <w:t xml:space="preserve"> expected.</w:t>
      </w:r>
    </w:p>
    <w:p w14:paraId="00731A34" w14:textId="4E0B50C5" w:rsidR="00F95846" w:rsidRPr="00F95846" w:rsidRDefault="00F95846" w:rsidP="00F95846">
      <w:pPr>
        <w:rPr>
          <w:rFonts w:cstheme="minorHAnsi"/>
          <w:sz w:val="28"/>
          <w:szCs w:val="28"/>
        </w:rPr>
      </w:pPr>
      <w:r w:rsidRPr="00F95846">
        <w:rPr>
          <w:rFonts w:cstheme="minorHAnsi"/>
          <w:sz w:val="28"/>
          <w:szCs w:val="28"/>
        </w:rPr>
        <w:lastRenderedPageBreak/>
        <w:t xml:space="preserve">The transition is </w:t>
      </w:r>
      <w:r>
        <w:rPr>
          <w:rFonts w:cstheme="minorHAnsi"/>
          <w:sz w:val="28"/>
          <w:szCs w:val="28"/>
        </w:rPr>
        <w:t>a bit challenging</w:t>
      </w:r>
      <w:r w:rsidRPr="00F95846">
        <w:rPr>
          <w:rFonts w:cstheme="minorHAnsi"/>
          <w:sz w:val="28"/>
          <w:szCs w:val="28"/>
        </w:rPr>
        <w:t>, so we thank you for your patience as we all learn together.</w:t>
      </w:r>
    </w:p>
    <w:p w14:paraId="0D28B423" w14:textId="77777777" w:rsidR="00D33CC2" w:rsidRPr="00D33CC2" w:rsidRDefault="00D33CC2" w:rsidP="00D33CC2"/>
    <w:p w14:paraId="4E8F0D09" w14:textId="1AD845F0" w:rsidR="000E6C62" w:rsidRDefault="000E6C62" w:rsidP="00445B59">
      <w:pPr>
        <w:pStyle w:val="Heading3"/>
      </w:pPr>
      <w:r>
        <w:t>Holiday Closing Dates</w:t>
      </w:r>
    </w:p>
    <w:p w14:paraId="3C00031E" w14:textId="238D8CEF" w:rsidR="000E6C62" w:rsidRPr="00861E30" w:rsidRDefault="000E6C62" w:rsidP="00445B59">
      <w:pPr>
        <w:rPr>
          <w:sz w:val="28"/>
          <w:szCs w:val="28"/>
        </w:rPr>
      </w:pPr>
      <w:r w:rsidRPr="00861E30">
        <w:rPr>
          <w:sz w:val="28"/>
          <w:szCs w:val="28"/>
        </w:rPr>
        <w:t>We are open from Monday -</w:t>
      </w:r>
      <w:r w:rsidR="00861E30" w:rsidRPr="00861E30">
        <w:rPr>
          <w:sz w:val="28"/>
          <w:szCs w:val="28"/>
        </w:rPr>
        <w:t>Friday</w:t>
      </w:r>
      <w:r w:rsidRPr="00861E30">
        <w:rPr>
          <w:sz w:val="28"/>
          <w:szCs w:val="28"/>
        </w:rPr>
        <w:t xml:space="preserve"> f</w:t>
      </w:r>
      <w:r w:rsidR="00861E30" w:rsidRPr="00861E30">
        <w:rPr>
          <w:sz w:val="28"/>
          <w:szCs w:val="28"/>
        </w:rPr>
        <w:t>ro</w:t>
      </w:r>
      <w:r w:rsidRPr="00861E30">
        <w:rPr>
          <w:sz w:val="28"/>
          <w:szCs w:val="28"/>
        </w:rPr>
        <w:t>m 8 am to 5 pm</w:t>
      </w:r>
      <w:r w:rsidR="00112D5D">
        <w:rPr>
          <w:sz w:val="28"/>
          <w:szCs w:val="28"/>
        </w:rPr>
        <w:t>. O</w:t>
      </w:r>
      <w:r w:rsidRPr="00861E30">
        <w:rPr>
          <w:sz w:val="28"/>
          <w:szCs w:val="28"/>
        </w:rPr>
        <w:t xml:space="preserve">ur </w:t>
      </w:r>
      <w:r w:rsidR="00861E30">
        <w:rPr>
          <w:sz w:val="28"/>
          <w:szCs w:val="28"/>
        </w:rPr>
        <w:t xml:space="preserve">upcoming </w:t>
      </w:r>
      <w:r w:rsidRPr="00861E30">
        <w:rPr>
          <w:sz w:val="28"/>
          <w:szCs w:val="28"/>
        </w:rPr>
        <w:t>holidays:</w:t>
      </w:r>
    </w:p>
    <w:p w14:paraId="76672E87" w14:textId="53B075A1" w:rsidR="001C31D6" w:rsidRPr="00317446" w:rsidRDefault="004149D0" w:rsidP="00445B59">
      <w:pPr>
        <w:rPr>
          <w:sz w:val="28"/>
          <w:szCs w:val="28"/>
        </w:rPr>
      </w:pPr>
      <w:r>
        <w:rPr>
          <w:b/>
          <w:bCs/>
          <w:sz w:val="28"/>
          <w:szCs w:val="28"/>
        </w:rPr>
        <w:t xml:space="preserve">May 27 </w:t>
      </w:r>
      <w:r w:rsidRPr="00A80489">
        <w:rPr>
          <w:sz w:val="28"/>
          <w:szCs w:val="28"/>
        </w:rPr>
        <w:t>(Mon</w:t>
      </w:r>
      <w:r w:rsidR="00317446" w:rsidRPr="00A80489">
        <w:rPr>
          <w:sz w:val="28"/>
          <w:szCs w:val="28"/>
        </w:rPr>
        <w:t>day)</w:t>
      </w:r>
      <w:r w:rsidR="00317446">
        <w:rPr>
          <w:b/>
          <w:bCs/>
          <w:sz w:val="28"/>
          <w:szCs w:val="28"/>
        </w:rPr>
        <w:t xml:space="preserve"> </w:t>
      </w:r>
      <w:r w:rsidR="00317446" w:rsidRPr="00317446">
        <w:rPr>
          <w:sz w:val="28"/>
          <w:szCs w:val="28"/>
        </w:rPr>
        <w:t>Memorial Day</w:t>
      </w:r>
      <w:r w:rsidR="00861E30" w:rsidRPr="00317446">
        <w:rPr>
          <w:sz w:val="28"/>
          <w:szCs w:val="28"/>
        </w:rPr>
        <w:t xml:space="preserve"> </w:t>
      </w:r>
    </w:p>
    <w:p w14:paraId="13B8172B" w14:textId="27F216DA" w:rsidR="00B00310" w:rsidRDefault="00317446" w:rsidP="00B00310">
      <w:pPr>
        <w:rPr>
          <w:sz w:val="28"/>
          <w:szCs w:val="28"/>
        </w:rPr>
      </w:pPr>
      <w:r>
        <w:rPr>
          <w:b/>
          <w:bCs/>
          <w:sz w:val="28"/>
          <w:szCs w:val="28"/>
        </w:rPr>
        <w:t xml:space="preserve">July 4 </w:t>
      </w:r>
      <w:r w:rsidRPr="00A80489">
        <w:rPr>
          <w:sz w:val="28"/>
          <w:szCs w:val="28"/>
        </w:rPr>
        <w:t>(Thursday)</w:t>
      </w:r>
      <w:r>
        <w:rPr>
          <w:b/>
          <w:bCs/>
          <w:sz w:val="28"/>
          <w:szCs w:val="28"/>
        </w:rPr>
        <w:t xml:space="preserve"> </w:t>
      </w:r>
      <w:r w:rsidRPr="00317446">
        <w:rPr>
          <w:sz w:val="28"/>
          <w:szCs w:val="28"/>
        </w:rPr>
        <w:t>Independence Day</w:t>
      </w:r>
      <w:r w:rsidR="00861E30" w:rsidRPr="00317446">
        <w:rPr>
          <w:sz w:val="28"/>
          <w:szCs w:val="28"/>
        </w:rPr>
        <w:t xml:space="preserve">  </w:t>
      </w:r>
    </w:p>
    <w:p w14:paraId="6B3D7EC9" w14:textId="552B567A" w:rsidR="00DA7ABD" w:rsidRDefault="00DA7ABD" w:rsidP="00B00310">
      <w:pPr>
        <w:rPr>
          <w:sz w:val="28"/>
          <w:szCs w:val="28"/>
        </w:rPr>
      </w:pPr>
      <w:r w:rsidRPr="00DA7ABD">
        <w:rPr>
          <w:b/>
          <w:bCs/>
          <w:sz w:val="28"/>
          <w:szCs w:val="28"/>
        </w:rPr>
        <w:t>July 5</w:t>
      </w:r>
      <w:r>
        <w:rPr>
          <w:sz w:val="28"/>
          <w:szCs w:val="28"/>
        </w:rPr>
        <w:t xml:space="preserve"> (Friday) State Holiday</w:t>
      </w:r>
    </w:p>
    <w:p w14:paraId="1E1A95F0" w14:textId="6FD71946" w:rsidR="00317446" w:rsidRPr="00317446" w:rsidRDefault="00A80489" w:rsidP="00B00310">
      <w:pPr>
        <w:rPr>
          <w:sz w:val="28"/>
          <w:szCs w:val="28"/>
        </w:rPr>
      </w:pPr>
      <w:r w:rsidRPr="00A80489">
        <w:rPr>
          <w:b/>
          <w:bCs/>
          <w:sz w:val="28"/>
          <w:szCs w:val="28"/>
        </w:rPr>
        <w:t>September 2</w:t>
      </w:r>
      <w:r>
        <w:rPr>
          <w:sz w:val="28"/>
          <w:szCs w:val="28"/>
        </w:rPr>
        <w:t xml:space="preserve"> (Monday) Labor Day</w:t>
      </w:r>
    </w:p>
    <w:p w14:paraId="14E7B0D9" w14:textId="6BDB7D5E" w:rsidR="00587DF3" w:rsidRDefault="009F6145" w:rsidP="00B00310">
      <w:pPr>
        <w:rPr>
          <w:sz w:val="28"/>
          <w:szCs w:val="28"/>
        </w:rPr>
      </w:pPr>
      <w:r>
        <w:rPr>
          <w:noProof/>
        </w:rPr>
        <mc:AlternateContent>
          <mc:Choice Requires="wps">
            <w:drawing>
              <wp:anchor distT="0" distB="0" distL="114300" distR="114300" simplePos="0" relativeHeight="251660288" behindDoc="0" locked="0" layoutInCell="1" allowOverlap="1" wp14:anchorId="31D0E588" wp14:editId="7283A31A">
                <wp:simplePos x="0" y="0"/>
                <wp:positionH relativeFrom="margin">
                  <wp:posOffset>190500</wp:posOffset>
                </wp:positionH>
                <wp:positionV relativeFrom="paragraph">
                  <wp:posOffset>118110</wp:posOffset>
                </wp:positionV>
                <wp:extent cx="5572125" cy="923925"/>
                <wp:effectExtent l="0" t="0" r="9525" b="9525"/>
                <wp:wrapNone/>
                <wp:docPr id="152172454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923925"/>
                        </a:xfrm>
                        <a:prstGeom prst="rect">
                          <a:avLst/>
                        </a:prstGeom>
                        <a:solidFill>
                          <a:sysClr val="window" lastClr="FFFFFF"/>
                        </a:solidFill>
                        <a:ln w="12700">
                          <a:solidFill>
                            <a:schemeClr val="tx1"/>
                          </a:solidFill>
                        </a:ln>
                        <a:effectLst/>
                      </wps:spPr>
                      <wps:txbx>
                        <w:txbxContent>
                          <w:p w14:paraId="216D74A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7F2036E6" w14:textId="77777777"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11E723C6" w14:textId="3A14AFCE"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t>
                            </w:r>
                            <w:hyperlink r:id="rId18" w:history="1">
                              <w:r w:rsidR="008B3F05" w:rsidRPr="00010AB0">
                                <w:rPr>
                                  <w:rStyle w:val="Hyperlink"/>
                                  <w:rFonts w:asciiTheme="majorHAnsi" w:hAnsiTheme="majorHAnsi" w:cstheme="minorHAnsi"/>
                                  <w:sz w:val="28"/>
                                  <w:szCs w:val="28"/>
                                </w:rPr>
                                <w:t>www.dbs.fldoe.org</w:t>
                              </w:r>
                            </w:hyperlink>
                            <w:r w:rsidR="008B3F05">
                              <w:rPr>
                                <w:rFonts w:asciiTheme="majorHAnsi" w:hAnsiTheme="majorHAnsi" w:cstheme="minorHAnsi"/>
                                <w:sz w:val="28"/>
                                <w:szCs w:val="28"/>
                              </w:rPr>
                              <w:t xml:space="preserve"> </w:t>
                            </w:r>
                            <w:r w:rsidRPr="00C4375F">
                              <w:rPr>
                                <w:rFonts w:asciiTheme="majorHAnsi" w:hAnsiTheme="majorHAnsi" w:cstheme="minorHAnsi"/>
                                <w:sz w:val="28"/>
                                <w:szCs w:val="28"/>
                              </w:rPr>
                              <w:t xml:space="preserve">or </w:t>
                            </w:r>
                            <w:hyperlink r:id="rId19" w:history="1">
                              <w:r w:rsidR="008B3F05" w:rsidRPr="00010AB0">
                                <w:rPr>
                                  <w:rStyle w:val="Hyperlink"/>
                                  <w:rFonts w:asciiTheme="majorHAnsi" w:hAnsiTheme="majorHAnsi" w:cstheme="minorHAnsi"/>
                                  <w:sz w:val="28"/>
                                  <w:szCs w:val="28"/>
                                  <w:lang w:val="en"/>
                                </w:rPr>
                                <w:t>www.fldoe.org</w:t>
                              </w:r>
                            </w:hyperlink>
                            <w:r w:rsidR="008B3F05">
                              <w:rPr>
                                <w:rFonts w:asciiTheme="majorHAnsi" w:hAnsiTheme="majorHAnsi" w:cstheme="minorHAnsi"/>
                                <w:sz w:val="28"/>
                                <w:szCs w:val="28"/>
                                <w:lang w:val="e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D0E588" id="Text Box 1" o:spid="_x0000_s1027" type="#_x0000_t202" style="position:absolute;margin-left:15pt;margin-top:9.3pt;width:438.75pt;height:72.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" fillcolor="window" strokecolor="black [3213]" strokeweight="1pt">
                <v:path arrowok="t"/>
                <v:textbox>
                  <w:txbxContent>
                    <w:p w14:paraId="216D74A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7F2036E6" w14:textId="77777777"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11E723C6" w14:textId="3A14AFCE"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t>
                      </w:r>
                      <w:hyperlink r:id="rId20" w:history="1">
                        <w:r w:rsidR="008B3F05" w:rsidRPr="00010AB0">
                          <w:rPr>
                            <w:rStyle w:val="Hyperlink"/>
                            <w:rFonts w:asciiTheme="majorHAnsi" w:hAnsiTheme="majorHAnsi" w:cstheme="minorHAnsi"/>
                            <w:sz w:val="28"/>
                            <w:szCs w:val="28"/>
                          </w:rPr>
                          <w:t>www.dbs.fldoe.org</w:t>
                        </w:r>
                      </w:hyperlink>
                      <w:r w:rsidR="008B3F05">
                        <w:rPr>
                          <w:rFonts w:asciiTheme="majorHAnsi" w:hAnsiTheme="majorHAnsi" w:cstheme="minorHAnsi"/>
                          <w:sz w:val="28"/>
                          <w:szCs w:val="28"/>
                        </w:rPr>
                        <w:t xml:space="preserve"> </w:t>
                      </w:r>
                      <w:r w:rsidRPr="00C4375F">
                        <w:rPr>
                          <w:rFonts w:asciiTheme="majorHAnsi" w:hAnsiTheme="majorHAnsi" w:cstheme="minorHAnsi"/>
                          <w:sz w:val="28"/>
                          <w:szCs w:val="28"/>
                        </w:rPr>
                        <w:t xml:space="preserve">or </w:t>
                      </w:r>
                      <w:hyperlink r:id="rId21" w:history="1">
                        <w:r w:rsidR="008B3F05" w:rsidRPr="00010AB0">
                          <w:rPr>
                            <w:rStyle w:val="Hyperlink"/>
                            <w:rFonts w:asciiTheme="majorHAnsi" w:hAnsiTheme="majorHAnsi" w:cstheme="minorHAnsi"/>
                            <w:sz w:val="28"/>
                            <w:szCs w:val="28"/>
                            <w:lang w:val="en"/>
                          </w:rPr>
                          <w:t>www.fldoe.org</w:t>
                        </w:r>
                      </w:hyperlink>
                      <w:r w:rsidR="008B3F05">
                        <w:rPr>
                          <w:rFonts w:asciiTheme="majorHAnsi" w:hAnsiTheme="majorHAnsi" w:cstheme="minorHAnsi"/>
                          <w:sz w:val="28"/>
                          <w:szCs w:val="28"/>
                          <w:lang w:val="en"/>
                        </w:rPr>
                        <w:t xml:space="preserve"> </w:t>
                      </w:r>
                    </w:p>
                  </w:txbxContent>
                </v:textbox>
                <w10:wrap anchorx="margin"/>
              </v:shape>
            </w:pict>
          </mc:Fallback>
        </mc:AlternateContent>
      </w:r>
    </w:p>
    <w:p w14:paraId="7811C496" w14:textId="59763D93" w:rsidR="001B7CFC" w:rsidRDefault="001B7CFC" w:rsidP="00B00310">
      <w:pPr>
        <w:rPr>
          <w:rFonts w:ascii="Calibri" w:hAnsi="Calibri" w:cs="Calibri"/>
          <w:b/>
          <w:sz w:val="28"/>
          <w:szCs w:val="28"/>
        </w:rPr>
      </w:pPr>
    </w:p>
    <w:p w14:paraId="5CAFAA59" w14:textId="77777777" w:rsidR="001B7CFC" w:rsidRPr="00702B6B" w:rsidRDefault="001B7CFC" w:rsidP="00445B59">
      <w:pPr>
        <w:spacing w:after="0"/>
        <w:ind w:left="360" w:firstLine="360"/>
        <w:rPr>
          <w:rFonts w:ascii="Calibri" w:hAnsi="Calibri" w:cs="Calibri"/>
          <w:b/>
          <w:sz w:val="28"/>
          <w:szCs w:val="28"/>
        </w:rPr>
      </w:pPr>
    </w:p>
    <w:p w14:paraId="5A26FBE9" w14:textId="7B3014E2" w:rsidR="00C4375F" w:rsidRPr="00702B6B" w:rsidRDefault="00C4375F" w:rsidP="00445B59">
      <w:pPr>
        <w:spacing w:after="0"/>
        <w:jc w:val="center"/>
        <w:rPr>
          <w:rFonts w:ascii="Calibri" w:hAnsi="Calibri" w:cs="Calibri"/>
          <w:b/>
          <w:sz w:val="28"/>
          <w:szCs w:val="28"/>
        </w:rPr>
      </w:pPr>
    </w:p>
    <w:p w14:paraId="67D783AC" w14:textId="77777777" w:rsidR="009F6E08" w:rsidRDefault="009F6E08" w:rsidP="009F6E08">
      <w:pPr>
        <w:spacing w:after="0"/>
        <w:rPr>
          <w:rFonts w:ascii="Calibri" w:hAnsi="Calibri" w:cs="Calibri"/>
          <w:b/>
          <w:sz w:val="28"/>
          <w:szCs w:val="28"/>
        </w:rPr>
      </w:pPr>
    </w:p>
    <w:p w14:paraId="078A27BC" w14:textId="14D54936" w:rsidR="009F6E08" w:rsidRDefault="003C5032" w:rsidP="009F6E08">
      <w:pPr>
        <w:spacing w:after="0"/>
        <w:rPr>
          <w:rFonts w:ascii="Calibri" w:hAnsi="Calibri" w:cs="Calibri"/>
          <w:b/>
          <w:noProof/>
          <w:sz w:val="32"/>
          <w:szCs w:val="32"/>
        </w:rPr>
      </w:pPr>
      <w:r w:rsidRPr="00304494">
        <w:rPr>
          <w:rFonts w:ascii="Calibri" w:hAnsi="Calibri" w:cs="Calibri"/>
          <w:b/>
          <w:sz w:val="32"/>
          <w:szCs w:val="32"/>
        </w:rPr>
        <w:t xml:space="preserve">Contact </w:t>
      </w:r>
      <w:r w:rsidR="008C2A98" w:rsidRPr="00304494">
        <w:rPr>
          <w:rFonts w:ascii="Calibri" w:hAnsi="Calibri" w:cs="Calibri"/>
          <w:b/>
          <w:sz w:val="32"/>
          <w:szCs w:val="32"/>
        </w:rPr>
        <w:t xml:space="preserve">us at 1-800-226-6075 or </w:t>
      </w:r>
      <w:r w:rsidRPr="00304494">
        <w:rPr>
          <w:rFonts w:ascii="Calibri" w:hAnsi="Calibri" w:cs="Calibri"/>
          <w:b/>
          <w:sz w:val="32"/>
          <w:szCs w:val="32"/>
        </w:rPr>
        <w:t xml:space="preserve">via </w:t>
      </w:r>
      <w:r w:rsidR="008C2A98" w:rsidRPr="00304494">
        <w:rPr>
          <w:rFonts w:ascii="Calibri" w:hAnsi="Calibri" w:cs="Calibri"/>
          <w:b/>
          <w:sz w:val="32"/>
          <w:szCs w:val="32"/>
        </w:rPr>
        <w:t xml:space="preserve">email </w:t>
      </w:r>
      <w:r w:rsidR="00292670" w:rsidRPr="00304494">
        <w:rPr>
          <w:rFonts w:ascii="Calibri" w:hAnsi="Calibri" w:cs="Calibri"/>
          <w:b/>
          <w:sz w:val="32"/>
          <w:szCs w:val="32"/>
        </w:rPr>
        <w:t xml:space="preserve">at </w:t>
      </w:r>
      <w:hyperlink r:id="rId22" w:history="1">
        <w:r w:rsidR="00C4375F" w:rsidRPr="00304494">
          <w:rPr>
            <w:rStyle w:val="Hyperlink"/>
            <w:rFonts w:ascii="Calibri" w:hAnsi="Calibri" w:cs="Calibri"/>
            <w:b/>
            <w:sz w:val="32"/>
            <w:szCs w:val="32"/>
          </w:rPr>
          <w:t>OPAC_librarian@dbs.fldoe.org</w:t>
        </w:r>
      </w:hyperlink>
    </w:p>
    <w:p w14:paraId="5D2710D1" w14:textId="6CB505DE" w:rsidR="00A77760" w:rsidRDefault="009F6E08" w:rsidP="00816FB3">
      <w:pPr>
        <w:spacing w:after="0"/>
        <w:jc w:val="center"/>
        <w:rPr>
          <w:rFonts w:ascii="Calibri" w:hAnsi="Calibri" w:cs="Calibri"/>
          <w:b/>
          <w:sz w:val="32"/>
          <w:szCs w:val="32"/>
        </w:rPr>
      </w:pPr>
      <w:r w:rsidRPr="00304494">
        <w:rPr>
          <w:rFonts w:ascii="Calibri" w:hAnsi="Calibri" w:cs="Calibri"/>
          <w:b/>
          <w:noProof/>
          <w:sz w:val="32"/>
          <w:szCs w:val="32"/>
        </w:rPr>
        <w:drawing>
          <wp:inline distT="0" distB="0" distL="0" distR="0" wp14:anchorId="07065E1C" wp14:editId="10DDD56E">
            <wp:extent cx="2854308" cy="818372"/>
            <wp:effectExtent l="0" t="0" r="3810" b="1270"/>
            <wp:docPr id="1"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company&#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1030" cy="826034"/>
                    </a:xfrm>
                    <a:prstGeom prst="rect">
                      <a:avLst/>
                    </a:prstGeom>
                  </pic:spPr>
                </pic:pic>
              </a:graphicData>
            </a:graphic>
          </wp:inline>
        </w:drawing>
      </w:r>
    </w:p>
    <w:p w14:paraId="566851DF" w14:textId="41B0CBC3" w:rsidR="00402759" w:rsidRDefault="00402759" w:rsidP="00402759">
      <w:pPr>
        <w:spacing w:after="160" w:line="360" w:lineRule="auto"/>
        <w:rPr>
          <w:rFonts w:ascii="Arial" w:eastAsia="Calibri" w:hAnsi="Arial" w:cs="Arial"/>
          <w:noProof/>
          <w:sz w:val="24"/>
          <w:szCs w:val="24"/>
        </w:rPr>
      </w:pPr>
    </w:p>
    <w:p w14:paraId="3B21C9CF" w14:textId="2368937E" w:rsidR="00B26378" w:rsidRPr="005670C7" w:rsidRDefault="00B26378" w:rsidP="00402759">
      <w:pPr>
        <w:spacing w:after="160" w:line="360" w:lineRule="auto"/>
        <w:rPr>
          <w:rFonts w:ascii="Arial" w:eastAsia="Calibri" w:hAnsi="Arial" w:cs="Arial"/>
          <w:b/>
          <w:sz w:val="32"/>
          <w:szCs w:val="32"/>
        </w:rPr>
      </w:pPr>
    </w:p>
    <w:p w14:paraId="7B19CCAD" w14:textId="7DEEFF05" w:rsidR="00402759" w:rsidRPr="0074490E" w:rsidRDefault="00921B04" w:rsidP="00402759">
      <w:pPr>
        <w:spacing w:after="160" w:line="259" w:lineRule="auto"/>
        <w:rPr>
          <w:rFonts w:eastAsia="Calibri" w:cstheme="minorHAnsi"/>
          <w:sz w:val="28"/>
          <w:szCs w:val="28"/>
        </w:rPr>
      </w:pPr>
      <w:r w:rsidRPr="0074490E">
        <w:rPr>
          <w:rFonts w:eastAsia="Calibri" w:cstheme="minorHAnsi"/>
          <w:b/>
          <w:noProof/>
          <w:sz w:val="36"/>
          <w:szCs w:val="36"/>
        </w:rPr>
        <mc:AlternateContent>
          <mc:Choice Requires="wps">
            <w:drawing>
              <wp:anchor distT="45720" distB="45720" distL="114300" distR="114300" simplePos="0" relativeHeight="251664384" behindDoc="0" locked="0" layoutInCell="1" allowOverlap="1" wp14:anchorId="6097107D" wp14:editId="0AA12928">
                <wp:simplePos x="0" y="0"/>
                <wp:positionH relativeFrom="margin">
                  <wp:posOffset>3876675</wp:posOffset>
                </wp:positionH>
                <wp:positionV relativeFrom="page">
                  <wp:posOffset>5456555</wp:posOffset>
                </wp:positionV>
                <wp:extent cx="2903220" cy="437515"/>
                <wp:effectExtent l="0" t="0" r="11430" b="20955"/>
                <wp:wrapSquare wrapText="bothSides"/>
                <wp:docPr id="945866317" name="Text Box 945866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3220" cy="437515"/>
                        </a:xfrm>
                        <a:prstGeom prst="rect">
                          <a:avLst/>
                        </a:prstGeom>
                        <a:solidFill>
                          <a:srgbClr val="FFFFFF"/>
                        </a:solidFill>
                        <a:ln w="9525">
                          <a:solidFill>
                            <a:srgbClr val="000000"/>
                          </a:solidFill>
                          <a:miter lim="800000"/>
                          <a:headEnd/>
                          <a:tailEnd/>
                        </a:ln>
                      </wps:spPr>
                      <wps:txbx>
                        <w:txbxContent>
                          <w:p w14:paraId="4440E70C" w14:textId="77777777" w:rsidR="00402759" w:rsidRDefault="00402759" w:rsidP="00402759">
                            <w:pPr>
                              <w:jc w:val="center"/>
                              <w:rPr>
                                <w:rFonts w:ascii="Times New Roman" w:hAnsi="Times New Roman" w:cs="Times New Roman"/>
                                <w:b/>
                              </w:rPr>
                            </w:pPr>
                            <w:r>
                              <w:rPr>
                                <w:rFonts w:ascii="Times New Roman" w:hAnsi="Times New Roman" w:cs="Times New Roman"/>
                                <w:b/>
                              </w:rPr>
                              <w:t>FREE MATTER FOR THE BLIND AND</w:t>
                            </w:r>
                          </w:p>
                          <w:p w14:paraId="08EC8C08" w14:textId="77777777" w:rsidR="00402759" w:rsidRDefault="00402759" w:rsidP="00402759">
                            <w:pPr>
                              <w:jc w:val="center"/>
                              <w:rPr>
                                <w:rFonts w:ascii="Times New Roman" w:hAnsi="Times New Roman" w:cs="Times New Roman"/>
                                <w:b/>
                              </w:rPr>
                            </w:pPr>
                            <w:r>
                              <w:rPr>
                                <w:rFonts w:ascii="Times New Roman" w:hAnsi="Times New Roman" w:cs="Times New Roman"/>
                                <w:b/>
                              </w:rPr>
                              <w:t>PHYSICALLY HANDICAPPED</w:t>
                            </w:r>
                          </w:p>
                        </w:txbxContent>
                      </wps:txbx>
                      <wps:bodyPr rot="0" vertOverflow="clip" horzOverflow="clip"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97107D" id="Text Box 945866317" o:spid="_x0000_s1028" type="#_x0000_t202" style="position:absolute;margin-left:305.25pt;margin-top:429.65pt;width:228.6pt;height:34.45pt;z-index:25166438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">
                <v:textbox style="mso-fit-shape-to-text:t">
                  <w:txbxContent>
                    <w:p w14:paraId="4440E70C" w14:textId="77777777" w:rsidR="00402759" w:rsidRDefault="00402759" w:rsidP="00402759">
                      <w:pPr>
                        <w:jc w:val="center"/>
                        <w:rPr>
                          <w:rFonts w:ascii="Times New Roman" w:hAnsi="Times New Roman" w:cs="Times New Roman"/>
                          <w:b/>
                        </w:rPr>
                      </w:pPr>
                      <w:r>
                        <w:rPr>
                          <w:rFonts w:ascii="Times New Roman" w:hAnsi="Times New Roman" w:cs="Times New Roman"/>
                          <w:b/>
                        </w:rPr>
                        <w:t>FREE MATTER FOR THE BLIND AND</w:t>
                      </w:r>
                    </w:p>
                    <w:p w14:paraId="08EC8C08" w14:textId="77777777" w:rsidR="00402759" w:rsidRDefault="00402759" w:rsidP="00402759">
                      <w:pPr>
                        <w:jc w:val="center"/>
                        <w:rPr>
                          <w:rFonts w:ascii="Times New Roman" w:hAnsi="Times New Roman" w:cs="Times New Roman"/>
                          <w:b/>
                        </w:rPr>
                      </w:pPr>
                      <w:r>
                        <w:rPr>
                          <w:rFonts w:ascii="Times New Roman" w:hAnsi="Times New Roman" w:cs="Times New Roman"/>
                          <w:b/>
                        </w:rPr>
                        <w:t>PHYSICALLY HANDICAPPED</w:t>
                      </w:r>
                    </w:p>
                  </w:txbxContent>
                </v:textbox>
                <w10:wrap type="square" anchorx="margin" anchory="page"/>
              </v:shape>
            </w:pict>
          </mc:Fallback>
        </mc:AlternateContent>
      </w:r>
      <w:r w:rsidR="00402759" w:rsidRPr="0074490E">
        <w:rPr>
          <w:rFonts w:eastAsia="Calibri" w:cstheme="minorHAnsi"/>
          <w:sz w:val="28"/>
          <w:szCs w:val="28"/>
        </w:rPr>
        <w:t>Florida Braille and Talking Book Library</w:t>
      </w:r>
    </w:p>
    <w:p w14:paraId="27CDF293" w14:textId="5FD97BC7" w:rsidR="00402759" w:rsidRPr="0074490E" w:rsidRDefault="00402759" w:rsidP="00402759">
      <w:pPr>
        <w:spacing w:after="160" w:line="259" w:lineRule="auto"/>
        <w:rPr>
          <w:rFonts w:eastAsia="Calibri" w:cstheme="minorHAnsi"/>
          <w:sz w:val="28"/>
          <w:szCs w:val="28"/>
        </w:rPr>
      </w:pPr>
      <w:r w:rsidRPr="0074490E">
        <w:rPr>
          <w:rFonts w:eastAsia="Calibri" w:cstheme="minorHAnsi"/>
          <w:sz w:val="28"/>
          <w:szCs w:val="28"/>
        </w:rPr>
        <w:t>421 Platt Street</w:t>
      </w:r>
    </w:p>
    <w:p w14:paraId="7A7A09C0" w14:textId="4C4D76FE" w:rsidR="00402759" w:rsidRPr="005670C7" w:rsidRDefault="00402759" w:rsidP="00402759">
      <w:pPr>
        <w:spacing w:after="160" w:line="259" w:lineRule="auto"/>
        <w:rPr>
          <w:rFonts w:ascii="Arial" w:eastAsia="Calibri" w:hAnsi="Arial" w:cs="Arial"/>
          <w:sz w:val="24"/>
          <w:szCs w:val="24"/>
        </w:rPr>
      </w:pPr>
      <w:r w:rsidRPr="0074490E">
        <w:rPr>
          <w:rFonts w:eastAsia="Calibri" w:cstheme="minorHAnsi"/>
          <w:sz w:val="28"/>
          <w:szCs w:val="28"/>
        </w:rPr>
        <w:t>Daytona Beach, Florida</w:t>
      </w:r>
      <w:r w:rsidR="0074490E">
        <w:rPr>
          <w:rFonts w:eastAsia="Calibri" w:cstheme="minorHAnsi"/>
          <w:sz w:val="28"/>
          <w:szCs w:val="28"/>
        </w:rPr>
        <w:t xml:space="preserve"> </w:t>
      </w:r>
      <w:r w:rsidRPr="0074490E">
        <w:rPr>
          <w:rFonts w:eastAsia="Calibri" w:cstheme="minorHAnsi"/>
          <w:sz w:val="28"/>
          <w:szCs w:val="28"/>
        </w:rPr>
        <w:t>32114</w:t>
      </w:r>
      <w:r w:rsidRPr="0074490E">
        <w:rPr>
          <w:rFonts w:eastAsia="Calibri" w:cstheme="minorHAnsi"/>
          <w:sz w:val="28"/>
          <w:szCs w:val="28"/>
        </w:rPr>
        <w:tab/>
      </w:r>
      <w:r w:rsidRPr="0074490E">
        <w:rPr>
          <w:rFonts w:eastAsia="Calibri" w:cstheme="minorHAnsi"/>
          <w:sz w:val="28"/>
          <w:szCs w:val="28"/>
        </w:rPr>
        <w:tab/>
      </w:r>
      <w:r w:rsidRPr="005670C7">
        <w:rPr>
          <w:rFonts w:ascii="Arial" w:eastAsia="Calibri" w:hAnsi="Arial" w:cs="Arial"/>
          <w:sz w:val="24"/>
          <w:szCs w:val="24"/>
        </w:rPr>
        <w:tab/>
      </w:r>
      <w:r w:rsidRPr="005670C7">
        <w:rPr>
          <w:rFonts w:ascii="Arial" w:eastAsia="Calibri" w:hAnsi="Arial" w:cs="Arial"/>
          <w:sz w:val="24"/>
          <w:szCs w:val="24"/>
        </w:rPr>
        <w:tab/>
      </w:r>
      <w:r w:rsidRPr="005670C7">
        <w:rPr>
          <w:rFonts w:ascii="Arial" w:eastAsia="Calibri" w:hAnsi="Arial" w:cs="Arial"/>
          <w:sz w:val="24"/>
          <w:szCs w:val="24"/>
        </w:rPr>
        <w:tab/>
      </w:r>
      <w:r w:rsidRPr="005670C7">
        <w:rPr>
          <w:rFonts w:ascii="Arial" w:eastAsia="Calibri" w:hAnsi="Arial" w:cs="Arial"/>
          <w:sz w:val="24"/>
          <w:szCs w:val="24"/>
        </w:rPr>
        <w:tab/>
      </w:r>
    </w:p>
    <w:sectPr w:rsidR="00402759" w:rsidRPr="005670C7" w:rsidSect="00FD43A1">
      <w:headerReference w:type="default" r:id="rId2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53A139" w14:textId="77777777" w:rsidR="00A63441" w:rsidRDefault="00A63441" w:rsidP="009B6AD3">
      <w:pPr>
        <w:spacing w:after="0"/>
      </w:pPr>
      <w:r>
        <w:separator/>
      </w:r>
    </w:p>
  </w:endnote>
  <w:endnote w:type="continuationSeparator" w:id="0">
    <w:p w14:paraId="3125686D" w14:textId="77777777" w:rsidR="00A63441" w:rsidRDefault="00A63441" w:rsidP="009B6A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5F0EAF" w14:textId="77777777" w:rsidR="00A63441" w:rsidRDefault="00A63441" w:rsidP="009B6AD3">
      <w:pPr>
        <w:spacing w:after="0"/>
      </w:pPr>
      <w:r>
        <w:separator/>
      </w:r>
    </w:p>
  </w:footnote>
  <w:footnote w:type="continuationSeparator" w:id="0">
    <w:p w14:paraId="45B0C6E4" w14:textId="77777777" w:rsidR="00A63441" w:rsidRDefault="00A63441" w:rsidP="009B6A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E0B24" w14:textId="1BF8276B" w:rsidR="009B6AD3" w:rsidRDefault="009B6A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2449"/>
    <w:multiLevelType w:val="hybridMultilevel"/>
    <w:tmpl w:val="88886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ED7E76"/>
    <w:multiLevelType w:val="hybridMultilevel"/>
    <w:tmpl w:val="A6209398"/>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B0E4A"/>
    <w:multiLevelType w:val="hybridMultilevel"/>
    <w:tmpl w:val="611E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50A57"/>
    <w:multiLevelType w:val="hybridMultilevel"/>
    <w:tmpl w:val="84728206"/>
    <w:lvl w:ilvl="0" w:tplc="4D9000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9F3BEE"/>
    <w:multiLevelType w:val="hybridMultilevel"/>
    <w:tmpl w:val="AA900A4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1FB0DAF"/>
    <w:multiLevelType w:val="hybridMultilevel"/>
    <w:tmpl w:val="1088A7EC"/>
    <w:lvl w:ilvl="0" w:tplc="8990C710">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405C4"/>
    <w:multiLevelType w:val="hybridMultilevel"/>
    <w:tmpl w:val="C44A03C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7" w15:restartNumberingAfterBreak="0">
    <w:nsid w:val="15B858B6"/>
    <w:multiLevelType w:val="hybridMultilevel"/>
    <w:tmpl w:val="05445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CA7573"/>
    <w:multiLevelType w:val="hybridMultilevel"/>
    <w:tmpl w:val="2250E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2425A4"/>
    <w:multiLevelType w:val="hybridMultilevel"/>
    <w:tmpl w:val="8D661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987B45"/>
    <w:multiLevelType w:val="multilevel"/>
    <w:tmpl w:val="956CD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0B7593"/>
    <w:multiLevelType w:val="hybridMultilevel"/>
    <w:tmpl w:val="BC42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8465F5"/>
    <w:multiLevelType w:val="hybridMultilevel"/>
    <w:tmpl w:val="7D6AA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166FC"/>
    <w:multiLevelType w:val="multilevel"/>
    <w:tmpl w:val="53122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EA79DE"/>
    <w:multiLevelType w:val="hybridMultilevel"/>
    <w:tmpl w:val="7B18CC5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0111653"/>
    <w:multiLevelType w:val="hybridMultilevel"/>
    <w:tmpl w:val="08308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7A1269"/>
    <w:multiLevelType w:val="hybridMultilevel"/>
    <w:tmpl w:val="CF1E4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B07747"/>
    <w:multiLevelType w:val="hybridMultilevel"/>
    <w:tmpl w:val="4A90E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737F97"/>
    <w:multiLevelType w:val="hybridMultilevel"/>
    <w:tmpl w:val="953A4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502A5B"/>
    <w:multiLevelType w:val="multilevel"/>
    <w:tmpl w:val="4EDA5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1F4701"/>
    <w:multiLevelType w:val="hybridMultilevel"/>
    <w:tmpl w:val="7CAC5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934C0D"/>
    <w:multiLevelType w:val="hybridMultilevel"/>
    <w:tmpl w:val="8124A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137C31"/>
    <w:multiLevelType w:val="hybridMultilevel"/>
    <w:tmpl w:val="60AC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7D233B"/>
    <w:multiLevelType w:val="hybridMultilevel"/>
    <w:tmpl w:val="98C8C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624D09"/>
    <w:multiLevelType w:val="hybridMultilevel"/>
    <w:tmpl w:val="69B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9D4EC2"/>
    <w:multiLevelType w:val="hybridMultilevel"/>
    <w:tmpl w:val="55E0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CD5088"/>
    <w:multiLevelType w:val="hybridMultilevel"/>
    <w:tmpl w:val="82046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FC5178"/>
    <w:multiLevelType w:val="hybridMultilevel"/>
    <w:tmpl w:val="45568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8C6EF9"/>
    <w:multiLevelType w:val="multilevel"/>
    <w:tmpl w:val="1B420C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7CEF3BEE"/>
    <w:multiLevelType w:val="hybridMultilevel"/>
    <w:tmpl w:val="CB064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681211">
    <w:abstractNumId w:val="25"/>
  </w:num>
  <w:num w:numId="2" w16cid:durableId="339505067">
    <w:abstractNumId w:val="29"/>
  </w:num>
  <w:num w:numId="3" w16cid:durableId="640034574">
    <w:abstractNumId w:val="26"/>
  </w:num>
  <w:num w:numId="4" w16cid:durableId="607271367">
    <w:abstractNumId w:val="7"/>
  </w:num>
  <w:num w:numId="5" w16cid:durableId="1013721752">
    <w:abstractNumId w:val="23"/>
  </w:num>
  <w:num w:numId="6" w16cid:durableId="1989432411">
    <w:abstractNumId w:val="2"/>
  </w:num>
  <w:num w:numId="7" w16cid:durableId="1027950451">
    <w:abstractNumId w:val="0"/>
  </w:num>
  <w:num w:numId="8" w16cid:durableId="613906082">
    <w:abstractNumId w:val="22"/>
  </w:num>
  <w:num w:numId="9" w16cid:durableId="1289430069">
    <w:abstractNumId w:val="21"/>
  </w:num>
  <w:num w:numId="10" w16cid:durableId="1639651862">
    <w:abstractNumId w:val="5"/>
  </w:num>
  <w:num w:numId="11" w16cid:durableId="1606766833">
    <w:abstractNumId w:val="15"/>
  </w:num>
  <w:num w:numId="12" w16cid:durableId="2118284870">
    <w:abstractNumId w:val="13"/>
  </w:num>
  <w:num w:numId="13" w16cid:durableId="581065800">
    <w:abstractNumId w:val="16"/>
  </w:num>
  <w:num w:numId="14" w16cid:durableId="1981304413">
    <w:abstractNumId w:val="6"/>
  </w:num>
  <w:num w:numId="15" w16cid:durableId="49959126">
    <w:abstractNumId w:val="12"/>
  </w:num>
  <w:num w:numId="16" w16cid:durableId="423036331">
    <w:abstractNumId w:val="14"/>
  </w:num>
  <w:num w:numId="17" w16cid:durableId="1219126921">
    <w:abstractNumId w:val="4"/>
  </w:num>
  <w:num w:numId="18" w16cid:durableId="1911043114">
    <w:abstractNumId w:val="24"/>
  </w:num>
  <w:num w:numId="19" w16cid:durableId="1330055750">
    <w:abstractNumId w:val="18"/>
  </w:num>
  <w:num w:numId="20" w16cid:durableId="2025083086">
    <w:abstractNumId w:val="17"/>
  </w:num>
  <w:num w:numId="21" w16cid:durableId="1553617051">
    <w:abstractNumId w:val="1"/>
  </w:num>
  <w:num w:numId="22" w16cid:durableId="1448742906">
    <w:abstractNumId w:val="3"/>
  </w:num>
  <w:num w:numId="23" w16cid:durableId="564879733">
    <w:abstractNumId w:val="8"/>
  </w:num>
  <w:num w:numId="24" w16cid:durableId="1134105337">
    <w:abstractNumId w:val="10"/>
  </w:num>
  <w:num w:numId="25" w16cid:durableId="319846811">
    <w:abstractNumId w:val="19"/>
  </w:num>
  <w:num w:numId="26" w16cid:durableId="519783802">
    <w:abstractNumId w:val="11"/>
  </w:num>
  <w:num w:numId="27" w16cid:durableId="277756724">
    <w:abstractNumId w:val="27"/>
  </w:num>
  <w:num w:numId="28" w16cid:durableId="101727350">
    <w:abstractNumId w:val="20"/>
  </w:num>
  <w:num w:numId="29" w16cid:durableId="1757163733">
    <w:abstractNumId w:val="9"/>
  </w:num>
  <w:num w:numId="30" w16cid:durableId="50039408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Tc0sLQ0MbEwNrZQ0lEKTi0uzszPAykwNKgFAIESq+gtAAAA"/>
  </w:docVars>
  <w:rsids>
    <w:rsidRoot w:val="00EF16B8"/>
    <w:rsid w:val="000003E6"/>
    <w:rsid w:val="000021EF"/>
    <w:rsid w:val="0000535A"/>
    <w:rsid w:val="0001004E"/>
    <w:rsid w:val="00010796"/>
    <w:rsid w:val="000122B0"/>
    <w:rsid w:val="000139DC"/>
    <w:rsid w:val="0001545E"/>
    <w:rsid w:val="00016656"/>
    <w:rsid w:val="00016E1F"/>
    <w:rsid w:val="00016F4C"/>
    <w:rsid w:val="000171A4"/>
    <w:rsid w:val="0002246F"/>
    <w:rsid w:val="00022CCD"/>
    <w:rsid w:val="00023DCD"/>
    <w:rsid w:val="00025D44"/>
    <w:rsid w:val="000262B7"/>
    <w:rsid w:val="00030750"/>
    <w:rsid w:val="0003600E"/>
    <w:rsid w:val="000401CD"/>
    <w:rsid w:val="000405C7"/>
    <w:rsid w:val="000428B4"/>
    <w:rsid w:val="00042A35"/>
    <w:rsid w:val="00046652"/>
    <w:rsid w:val="00051F47"/>
    <w:rsid w:val="00056285"/>
    <w:rsid w:val="000567CB"/>
    <w:rsid w:val="000570F4"/>
    <w:rsid w:val="00063FE8"/>
    <w:rsid w:val="00065574"/>
    <w:rsid w:val="00070EFB"/>
    <w:rsid w:val="0007495B"/>
    <w:rsid w:val="00074CE9"/>
    <w:rsid w:val="0008334C"/>
    <w:rsid w:val="00086507"/>
    <w:rsid w:val="00086C7A"/>
    <w:rsid w:val="00086D22"/>
    <w:rsid w:val="00087CD7"/>
    <w:rsid w:val="00090A7E"/>
    <w:rsid w:val="0009195B"/>
    <w:rsid w:val="00093325"/>
    <w:rsid w:val="00093B1C"/>
    <w:rsid w:val="0009435D"/>
    <w:rsid w:val="00094C53"/>
    <w:rsid w:val="000A0C89"/>
    <w:rsid w:val="000A0E80"/>
    <w:rsid w:val="000A1C7E"/>
    <w:rsid w:val="000A3326"/>
    <w:rsid w:val="000A409E"/>
    <w:rsid w:val="000A4FF5"/>
    <w:rsid w:val="000A7CC1"/>
    <w:rsid w:val="000B2580"/>
    <w:rsid w:val="000B4A07"/>
    <w:rsid w:val="000B59A8"/>
    <w:rsid w:val="000B7A0B"/>
    <w:rsid w:val="000C18A6"/>
    <w:rsid w:val="000C4217"/>
    <w:rsid w:val="000C6D80"/>
    <w:rsid w:val="000C792B"/>
    <w:rsid w:val="000E26DF"/>
    <w:rsid w:val="000E6C62"/>
    <w:rsid w:val="000E7BEF"/>
    <w:rsid w:val="000F0955"/>
    <w:rsid w:val="000F1A96"/>
    <w:rsid w:val="000F1E60"/>
    <w:rsid w:val="000F6482"/>
    <w:rsid w:val="000F7E5A"/>
    <w:rsid w:val="0010730C"/>
    <w:rsid w:val="00112602"/>
    <w:rsid w:val="00112D5D"/>
    <w:rsid w:val="001164A4"/>
    <w:rsid w:val="001170F6"/>
    <w:rsid w:val="0012304B"/>
    <w:rsid w:val="001327C7"/>
    <w:rsid w:val="001356C7"/>
    <w:rsid w:val="00136D21"/>
    <w:rsid w:val="0013784F"/>
    <w:rsid w:val="0014011E"/>
    <w:rsid w:val="001409BB"/>
    <w:rsid w:val="00142B0A"/>
    <w:rsid w:val="00143239"/>
    <w:rsid w:val="00146D3B"/>
    <w:rsid w:val="0015254A"/>
    <w:rsid w:val="00154C1E"/>
    <w:rsid w:val="001559EF"/>
    <w:rsid w:val="001608CB"/>
    <w:rsid w:val="001618FD"/>
    <w:rsid w:val="00163141"/>
    <w:rsid w:val="00164763"/>
    <w:rsid w:val="00167D96"/>
    <w:rsid w:val="00171A07"/>
    <w:rsid w:val="00176BCA"/>
    <w:rsid w:val="00177189"/>
    <w:rsid w:val="00180759"/>
    <w:rsid w:val="001808F1"/>
    <w:rsid w:val="00182888"/>
    <w:rsid w:val="00183E23"/>
    <w:rsid w:val="0018512A"/>
    <w:rsid w:val="00185D4A"/>
    <w:rsid w:val="00185E8B"/>
    <w:rsid w:val="001900AC"/>
    <w:rsid w:val="00191802"/>
    <w:rsid w:val="00192C8F"/>
    <w:rsid w:val="00195316"/>
    <w:rsid w:val="0019573A"/>
    <w:rsid w:val="00195BD8"/>
    <w:rsid w:val="001963E5"/>
    <w:rsid w:val="001A1104"/>
    <w:rsid w:val="001A5AAF"/>
    <w:rsid w:val="001A72BA"/>
    <w:rsid w:val="001B0C6B"/>
    <w:rsid w:val="001B1F1F"/>
    <w:rsid w:val="001B2447"/>
    <w:rsid w:val="001B7C91"/>
    <w:rsid w:val="001B7CFC"/>
    <w:rsid w:val="001C17EA"/>
    <w:rsid w:val="001C1CAB"/>
    <w:rsid w:val="001C235C"/>
    <w:rsid w:val="001C2F2D"/>
    <w:rsid w:val="001C31D6"/>
    <w:rsid w:val="001C4729"/>
    <w:rsid w:val="001C4F5D"/>
    <w:rsid w:val="001C72F1"/>
    <w:rsid w:val="001C7CCA"/>
    <w:rsid w:val="001D2058"/>
    <w:rsid w:val="001D2085"/>
    <w:rsid w:val="001D27B1"/>
    <w:rsid w:val="001D289D"/>
    <w:rsid w:val="001D408E"/>
    <w:rsid w:val="001D472D"/>
    <w:rsid w:val="001D6505"/>
    <w:rsid w:val="001D6B35"/>
    <w:rsid w:val="001E1944"/>
    <w:rsid w:val="001E20A1"/>
    <w:rsid w:val="001E278B"/>
    <w:rsid w:val="001E648E"/>
    <w:rsid w:val="001E6D66"/>
    <w:rsid w:val="001F0544"/>
    <w:rsid w:val="001F1F43"/>
    <w:rsid w:val="001F4F56"/>
    <w:rsid w:val="002060AE"/>
    <w:rsid w:val="00206803"/>
    <w:rsid w:val="0020785F"/>
    <w:rsid w:val="0021110C"/>
    <w:rsid w:val="00212674"/>
    <w:rsid w:val="00214B81"/>
    <w:rsid w:val="00215571"/>
    <w:rsid w:val="00216980"/>
    <w:rsid w:val="00220C75"/>
    <w:rsid w:val="00223113"/>
    <w:rsid w:val="00223CA4"/>
    <w:rsid w:val="00224369"/>
    <w:rsid w:val="00225895"/>
    <w:rsid w:val="002267AF"/>
    <w:rsid w:val="00230E4C"/>
    <w:rsid w:val="00230FF3"/>
    <w:rsid w:val="0023276B"/>
    <w:rsid w:val="00234E9E"/>
    <w:rsid w:val="002372D1"/>
    <w:rsid w:val="002401D5"/>
    <w:rsid w:val="00240AD8"/>
    <w:rsid w:val="002456E6"/>
    <w:rsid w:val="0024649D"/>
    <w:rsid w:val="002464C6"/>
    <w:rsid w:val="0025026D"/>
    <w:rsid w:val="002535E8"/>
    <w:rsid w:val="0025364D"/>
    <w:rsid w:val="002546B5"/>
    <w:rsid w:val="0026497D"/>
    <w:rsid w:val="0027212C"/>
    <w:rsid w:val="0027420F"/>
    <w:rsid w:val="002745EE"/>
    <w:rsid w:val="002746CB"/>
    <w:rsid w:val="00276295"/>
    <w:rsid w:val="00292670"/>
    <w:rsid w:val="002939F0"/>
    <w:rsid w:val="00293B60"/>
    <w:rsid w:val="00297505"/>
    <w:rsid w:val="002A0CE2"/>
    <w:rsid w:val="002A1963"/>
    <w:rsid w:val="002A3E0B"/>
    <w:rsid w:val="002A4DAC"/>
    <w:rsid w:val="002A4E42"/>
    <w:rsid w:val="002A64A4"/>
    <w:rsid w:val="002B02E9"/>
    <w:rsid w:val="002C00F5"/>
    <w:rsid w:val="002C0E25"/>
    <w:rsid w:val="002C2C40"/>
    <w:rsid w:val="002C2F43"/>
    <w:rsid w:val="002C330E"/>
    <w:rsid w:val="002C505E"/>
    <w:rsid w:val="002D20E0"/>
    <w:rsid w:val="002D3487"/>
    <w:rsid w:val="002D3E57"/>
    <w:rsid w:val="002D63C6"/>
    <w:rsid w:val="002E04E2"/>
    <w:rsid w:val="002E1E27"/>
    <w:rsid w:val="002E7FE8"/>
    <w:rsid w:val="002F1A96"/>
    <w:rsid w:val="002F46FD"/>
    <w:rsid w:val="002F5024"/>
    <w:rsid w:val="002F578E"/>
    <w:rsid w:val="002F6E68"/>
    <w:rsid w:val="00301204"/>
    <w:rsid w:val="00304494"/>
    <w:rsid w:val="00304869"/>
    <w:rsid w:val="00305688"/>
    <w:rsid w:val="00312606"/>
    <w:rsid w:val="00313413"/>
    <w:rsid w:val="003150EE"/>
    <w:rsid w:val="00315558"/>
    <w:rsid w:val="00316B7A"/>
    <w:rsid w:val="00317446"/>
    <w:rsid w:val="0032247B"/>
    <w:rsid w:val="00322536"/>
    <w:rsid w:val="0032522A"/>
    <w:rsid w:val="00331F5C"/>
    <w:rsid w:val="003325F2"/>
    <w:rsid w:val="003332BD"/>
    <w:rsid w:val="0033444A"/>
    <w:rsid w:val="00336358"/>
    <w:rsid w:val="00336CBA"/>
    <w:rsid w:val="003405AC"/>
    <w:rsid w:val="00342265"/>
    <w:rsid w:val="003505F3"/>
    <w:rsid w:val="00350CE4"/>
    <w:rsid w:val="00350ED9"/>
    <w:rsid w:val="003553D6"/>
    <w:rsid w:val="0035579C"/>
    <w:rsid w:val="00357B13"/>
    <w:rsid w:val="00364228"/>
    <w:rsid w:val="00364936"/>
    <w:rsid w:val="0036503C"/>
    <w:rsid w:val="0036585B"/>
    <w:rsid w:val="003670BA"/>
    <w:rsid w:val="003673A6"/>
    <w:rsid w:val="00380C42"/>
    <w:rsid w:val="00381698"/>
    <w:rsid w:val="00384761"/>
    <w:rsid w:val="00384AA3"/>
    <w:rsid w:val="00387437"/>
    <w:rsid w:val="003941C5"/>
    <w:rsid w:val="00397984"/>
    <w:rsid w:val="003A2B1B"/>
    <w:rsid w:val="003A2B94"/>
    <w:rsid w:val="003A485A"/>
    <w:rsid w:val="003A6A70"/>
    <w:rsid w:val="003A7BC3"/>
    <w:rsid w:val="003B0834"/>
    <w:rsid w:val="003B118B"/>
    <w:rsid w:val="003B1BAE"/>
    <w:rsid w:val="003B3335"/>
    <w:rsid w:val="003B3357"/>
    <w:rsid w:val="003C1CE0"/>
    <w:rsid w:val="003C276A"/>
    <w:rsid w:val="003C40F4"/>
    <w:rsid w:val="003C4CA3"/>
    <w:rsid w:val="003C5032"/>
    <w:rsid w:val="003C50AF"/>
    <w:rsid w:val="003C59FA"/>
    <w:rsid w:val="003C7A5A"/>
    <w:rsid w:val="003D0079"/>
    <w:rsid w:val="003D0DEF"/>
    <w:rsid w:val="003D349C"/>
    <w:rsid w:val="003D53E7"/>
    <w:rsid w:val="003D574C"/>
    <w:rsid w:val="003D6882"/>
    <w:rsid w:val="003E20E6"/>
    <w:rsid w:val="003E2CA2"/>
    <w:rsid w:val="003E4636"/>
    <w:rsid w:val="003E464D"/>
    <w:rsid w:val="003E4881"/>
    <w:rsid w:val="003E5AB7"/>
    <w:rsid w:val="003E5C93"/>
    <w:rsid w:val="003F2373"/>
    <w:rsid w:val="003F4506"/>
    <w:rsid w:val="003F466E"/>
    <w:rsid w:val="003F6290"/>
    <w:rsid w:val="003F7893"/>
    <w:rsid w:val="00401AF5"/>
    <w:rsid w:val="00402759"/>
    <w:rsid w:val="00407AEC"/>
    <w:rsid w:val="00411F88"/>
    <w:rsid w:val="00413452"/>
    <w:rsid w:val="004149D0"/>
    <w:rsid w:val="00414DC3"/>
    <w:rsid w:val="00426D9F"/>
    <w:rsid w:val="004309B9"/>
    <w:rsid w:val="00434FBA"/>
    <w:rsid w:val="00437A5A"/>
    <w:rsid w:val="00440E88"/>
    <w:rsid w:val="0044546D"/>
    <w:rsid w:val="00445B59"/>
    <w:rsid w:val="00446D40"/>
    <w:rsid w:val="00447CF5"/>
    <w:rsid w:val="0045255F"/>
    <w:rsid w:val="004531CD"/>
    <w:rsid w:val="004539A4"/>
    <w:rsid w:val="004574E4"/>
    <w:rsid w:val="00457DBC"/>
    <w:rsid w:val="00460469"/>
    <w:rsid w:val="0046437A"/>
    <w:rsid w:val="004661D2"/>
    <w:rsid w:val="00466372"/>
    <w:rsid w:val="00467024"/>
    <w:rsid w:val="004733D7"/>
    <w:rsid w:val="00473632"/>
    <w:rsid w:val="00476BAE"/>
    <w:rsid w:val="00480B61"/>
    <w:rsid w:val="00481336"/>
    <w:rsid w:val="00482858"/>
    <w:rsid w:val="00483BDD"/>
    <w:rsid w:val="00487B58"/>
    <w:rsid w:val="00491AEC"/>
    <w:rsid w:val="00491CDE"/>
    <w:rsid w:val="00492210"/>
    <w:rsid w:val="00492D2B"/>
    <w:rsid w:val="00493173"/>
    <w:rsid w:val="0049479F"/>
    <w:rsid w:val="00495084"/>
    <w:rsid w:val="004A04F9"/>
    <w:rsid w:val="004A0A1C"/>
    <w:rsid w:val="004A1963"/>
    <w:rsid w:val="004A3889"/>
    <w:rsid w:val="004A446D"/>
    <w:rsid w:val="004A5418"/>
    <w:rsid w:val="004A7401"/>
    <w:rsid w:val="004B1584"/>
    <w:rsid w:val="004B3177"/>
    <w:rsid w:val="004B3456"/>
    <w:rsid w:val="004B4ECC"/>
    <w:rsid w:val="004C5C0F"/>
    <w:rsid w:val="004C5F24"/>
    <w:rsid w:val="004C68D8"/>
    <w:rsid w:val="004D1F24"/>
    <w:rsid w:val="004D434C"/>
    <w:rsid w:val="004D442C"/>
    <w:rsid w:val="004D4A04"/>
    <w:rsid w:val="004D523B"/>
    <w:rsid w:val="004D5BE3"/>
    <w:rsid w:val="004D7AAB"/>
    <w:rsid w:val="004E0FD3"/>
    <w:rsid w:val="004E1A23"/>
    <w:rsid w:val="004E5400"/>
    <w:rsid w:val="004E546C"/>
    <w:rsid w:val="004E5571"/>
    <w:rsid w:val="004E5989"/>
    <w:rsid w:val="004E751F"/>
    <w:rsid w:val="004F2303"/>
    <w:rsid w:val="004F273C"/>
    <w:rsid w:val="004F3BBF"/>
    <w:rsid w:val="005021D6"/>
    <w:rsid w:val="00502FBF"/>
    <w:rsid w:val="00503EAC"/>
    <w:rsid w:val="00503EF7"/>
    <w:rsid w:val="00504639"/>
    <w:rsid w:val="00505195"/>
    <w:rsid w:val="005070CF"/>
    <w:rsid w:val="005113A0"/>
    <w:rsid w:val="00511C9B"/>
    <w:rsid w:val="005139EA"/>
    <w:rsid w:val="005143DD"/>
    <w:rsid w:val="0051483B"/>
    <w:rsid w:val="00525C73"/>
    <w:rsid w:val="005332C9"/>
    <w:rsid w:val="0053523B"/>
    <w:rsid w:val="005405F6"/>
    <w:rsid w:val="00544FC8"/>
    <w:rsid w:val="005459A8"/>
    <w:rsid w:val="00545EE3"/>
    <w:rsid w:val="00553010"/>
    <w:rsid w:val="00553219"/>
    <w:rsid w:val="00556E64"/>
    <w:rsid w:val="00563039"/>
    <w:rsid w:val="00565304"/>
    <w:rsid w:val="005670C7"/>
    <w:rsid w:val="0057196B"/>
    <w:rsid w:val="00572B0F"/>
    <w:rsid w:val="00574C82"/>
    <w:rsid w:val="00575A41"/>
    <w:rsid w:val="00576A68"/>
    <w:rsid w:val="00583040"/>
    <w:rsid w:val="0058650A"/>
    <w:rsid w:val="00587DF3"/>
    <w:rsid w:val="005905B9"/>
    <w:rsid w:val="0059099E"/>
    <w:rsid w:val="00590BCD"/>
    <w:rsid w:val="00591002"/>
    <w:rsid w:val="00591B1D"/>
    <w:rsid w:val="00594159"/>
    <w:rsid w:val="00594920"/>
    <w:rsid w:val="00596AB0"/>
    <w:rsid w:val="005A0343"/>
    <w:rsid w:val="005A03CE"/>
    <w:rsid w:val="005A1D4D"/>
    <w:rsid w:val="005A288E"/>
    <w:rsid w:val="005A548F"/>
    <w:rsid w:val="005B0173"/>
    <w:rsid w:val="005B7F3C"/>
    <w:rsid w:val="005C11B9"/>
    <w:rsid w:val="005C518B"/>
    <w:rsid w:val="005C5D81"/>
    <w:rsid w:val="005C657A"/>
    <w:rsid w:val="005C74B7"/>
    <w:rsid w:val="005D24C9"/>
    <w:rsid w:val="005D5D21"/>
    <w:rsid w:val="005D716B"/>
    <w:rsid w:val="005E15AE"/>
    <w:rsid w:val="005E1EBC"/>
    <w:rsid w:val="005E42D1"/>
    <w:rsid w:val="005E6EC3"/>
    <w:rsid w:val="005F1EE2"/>
    <w:rsid w:val="005F4A6B"/>
    <w:rsid w:val="005F5838"/>
    <w:rsid w:val="00600651"/>
    <w:rsid w:val="006012AA"/>
    <w:rsid w:val="0060455C"/>
    <w:rsid w:val="00605058"/>
    <w:rsid w:val="0060695D"/>
    <w:rsid w:val="006118CF"/>
    <w:rsid w:val="00612424"/>
    <w:rsid w:val="0061492C"/>
    <w:rsid w:val="00614F9B"/>
    <w:rsid w:val="00616926"/>
    <w:rsid w:val="00616AB8"/>
    <w:rsid w:val="00616C3D"/>
    <w:rsid w:val="006175C7"/>
    <w:rsid w:val="0062042E"/>
    <w:rsid w:val="00642552"/>
    <w:rsid w:val="00643032"/>
    <w:rsid w:val="00647634"/>
    <w:rsid w:val="0065060A"/>
    <w:rsid w:val="00651B95"/>
    <w:rsid w:val="00652357"/>
    <w:rsid w:val="00655CE2"/>
    <w:rsid w:val="00660384"/>
    <w:rsid w:val="00660811"/>
    <w:rsid w:val="00660A40"/>
    <w:rsid w:val="006613CB"/>
    <w:rsid w:val="00663870"/>
    <w:rsid w:val="00664613"/>
    <w:rsid w:val="00664F67"/>
    <w:rsid w:val="00665ACF"/>
    <w:rsid w:val="00667795"/>
    <w:rsid w:val="00670E2E"/>
    <w:rsid w:val="00673B83"/>
    <w:rsid w:val="0067608B"/>
    <w:rsid w:val="0067685A"/>
    <w:rsid w:val="00677504"/>
    <w:rsid w:val="0068183E"/>
    <w:rsid w:val="00683C1D"/>
    <w:rsid w:val="00690221"/>
    <w:rsid w:val="006907E5"/>
    <w:rsid w:val="006918F0"/>
    <w:rsid w:val="00692738"/>
    <w:rsid w:val="00692BBF"/>
    <w:rsid w:val="00693465"/>
    <w:rsid w:val="006A021F"/>
    <w:rsid w:val="006A057B"/>
    <w:rsid w:val="006A08B9"/>
    <w:rsid w:val="006A0BA6"/>
    <w:rsid w:val="006A2E23"/>
    <w:rsid w:val="006A7832"/>
    <w:rsid w:val="006B3F8F"/>
    <w:rsid w:val="006B51A8"/>
    <w:rsid w:val="006B67A3"/>
    <w:rsid w:val="006B7024"/>
    <w:rsid w:val="006C10B9"/>
    <w:rsid w:val="006C5890"/>
    <w:rsid w:val="006C6805"/>
    <w:rsid w:val="006D39BC"/>
    <w:rsid w:val="006D5F1B"/>
    <w:rsid w:val="006E12B5"/>
    <w:rsid w:val="006E15D7"/>
    <w:rsid w:val="006E1A8F"/>
    <w:rsid w:val="006E1E68"/>
    <w:rsid w:val="006F153C"/>
    <w:rsid w:val="006F2150"/>
    <w:rsid w:val="006F2656"/>
    <w:rsid w:val="006F368F"/>
    <w:rsid w:val="006F39B7"/>
    <w:rsid w:val="006F426E"/>
    <w:rsid w:val="006F5806"/>
    <w:rsid w:val="006F67B5"/>
    <w:rsid w:val="00700169"/>
    <w:rsid w:val="00702B6B"/>
    <w:rsid w:val="007047CB"/>
    <w:rsid w:val="00705070"/>
    <w:rsid w:val="007069E5"/>
    <w:rsid w:val="007241E0"/>
    <w:rsid w:val="0072495D"/>
    <w:rsid w:val="00725A64"/>
    <w:rsid w:val="00730639"/>
    <w:rsid w:val="00732531"/>
    <w:rsid w:val="00740CA8"/>
    <w:rsid w:val="0074404D"/>
    <w:rsid w:val="0074490E"/>
    <w:rsid w:val="007457AE"/>
    <w:rsid w:val="00750765"/>
    <w:rsid w:val="00754B52"/>
    <w:rsid w:val="00755789"/>
    <w:rsid w:val="007560EC"/>
    <w:rsid w:val="00757DC0"/>
    <w:rsid w:val="00760448"/>
    <w:rsid w:val="0076064C"/>
    <w:rsid w:val="00763158"/>
    <w:rsid w:val="007650C3"/>
    <w:rsid w:val="00765AA6"/>
    <w:rsid w:val="00766C56"/>
    <w:rsid w:val="00773C3C"/>
    <w:rsid w:val="00773F47"/>
    <w:rsid w:val="0077621E"/>
    <w:rsid w:val="0078176C"/>
    <w:rsid w:val="00783ECB"/>
    <w:rsid w:val="00785656"/>
    <w:rsid w:val="007873C1"/>
    <w:rsid w:val="00792542"/>
    <w:rsid w:val="007A3956"/>
    <w:rsid w:val="007A70F3"/>
    <w:rsid w:val="007B07A9"/>
    <w:rsid w:val="007B0A3E"/>
    <w:rsid w:val="007B3C29"/>
    <w:rsid w:val="007B44AB"/>
    <w:rsid w:val="007B494F"/>
    <w:rsid w:val="007B66C2"/>
    <w:rsid w:val="007B6948"/>
    <w:rsid w:val="007C0978"/>
    <w:rsid w:val="007C34F5"/>
    <w:rsid w:val="007C6451"/>
    <w:rsid w:val="007C7F12"/>
    <w:rsid w:val="007D1B4F"/>
    <w:rsid w:val="007D1B5E"/>
    <w:rsid w:val="007D64E2"/>
    <w:rsid w:val="007D7819"/>
    <w:rsid w:val="007E0025"/>
    <w:rsid w:val="007E2F71"/>
    <w:rsid w:val="007E5F4D"/>
    <w:rsid w:val="007E611C"/>
    <w:rsid w:val="007E7677"/>
    <w:rsid w:val="007F098E"/>
    <w:rsid w:val="007F31FE"/>
    <w:rsid w:val="0080112E"/>
    <w:rsid w:val="008022D7"/>
    <w:rsid w:val="00805A48"/>
    <w:rsid w:val="00806473"/>
    <w:rsid w:val="00807466"/>
    <w:rsid w:val="00807525"/>
    <w:rsid w:val="008106FA"/>
    <w:rsid w:val="00810EA9"/>
    <w:rsid w:val="0081102A"/>
    <w:rsid w:val="008138B8"/>
    <w:rsid w:val="00816833"/>
    <w:rsid w:val="00816936"/>
    <w:rsid w:val="00816FB3"/>
    <w:rsid w:val="00817A76"/>
    <w:rsid w:val="00821ADB"/>
    <w:rsid w:val="00821F80"/>
    <w:rsid w:val="00821FEF"/>
    <w:rsid w:val="008226F8"/>
    <w:rsid w:val="0082436D"/>
    <w:rsid w:val="008277A4"/>
    <w:rsid w:val="008316E2"/>
    <w:rsid w:val="00831B10"/>
    <w:rsid w:val="00834C66"/>
    <w:rsid w:val="00846671"/>
    <w:rsid w:val="00846C14"/>
    <w:rsid w:val="00846FAE"/>
    <w:rsid w:val="00855C49"/>
    <w:rsid w:val="00857F98"/>
    <w:rsid w:val="0086019F"/>
    <w:rsid w:val="008617AD"/>
    <w:rsid w:val="00861E30"/>
    <w:rsid w:val="0086352F"/>
    <w:rsid w:val="008711F3"/>
    <w:rsid w:val="00874CDA"/>
    <w:rsid w:val="008807DF"/>
    <w:rsid w:val="0088101F"/>
    <w:rsid w:val="00882C2D"/>
    <w:rsid w:val="00884C62"/>
    <w:rsid w:val="00886EE9"/>
    <w:rsid w:val="0088725B"/>
    <w:rsid w:val="00887CB9"/>
    <w:rsid w:val="00896126"/>
    <w:rsid w:val="008975AB"/>
    <w:rsid w:val="008A2F2B"/>
    <w:rsid w:val="008A6F86"/>
    <w:rsid w:val="008A74EF"/>
    <w:rsid w:val="008A7D53"/>
    <w:rsid w:val="008B034A"/>
    <w:rsid w:val="008B181B"/>
    <w:rsid w:val="008B20B1"/>
    <w:rsid w:val="008B3F05"/>
    <w:rsid w:val="008B3F13"/>
    <w:rsid w:val="008B3F62"/>
    <w:rsid w:val="008C0D63"/>
    <w:rsid w:val="008C2A98"/>
    <w:rsid w:val="008C2C9D"/>
    <w:rsid w:val="008C3ECD"/>
    <w:rsid w:val="008C43DD"/>
    <w:rsid w:val="008C455E"/>
    <w:rsid w:val="008C74D4"/>
    <w:rsid w:val="008C7882"/>
    <w:rsid w:val="008D2FE2"/>
    <w:rsid w:val="008D3DED"/>
    <w:rsid w:val="008D42A8"/>
    <w:rsid w:val="008D4AF4"/>
    <w:rsid w:val="008D6BFE"/>
    <w:rsid w:val="008E10AE"/>
    <w:rsid w:val="008E19E6"/>
    <w:rsid w:val="008E2001"/>
    <w:rsid w:val="008E47B8"/>
    <w:rsid w:val="008E6BBA"/>
    <w:rsid w:val="008E73BB"/>
    <w:rsid w:val="008F2C7E"/>
    <w:rsid w:val="008F2DC5"/>
    <w:rsid w:val="008F3949"/>
    <w:rsid w:val="008F6328"/>
    <w:rsid w:val="008F6837"/>
    <w:rsid w:val="008F6D85"/>
    <w:rsid w:val="00902B20"/>
    <w:rsid w:val="00911B55"/>
    <w:rsid w:val="00913358"/>
    <w:rsid w:val="0091439E"/>
    <w:rsid w:val="009148B7"/>
    <w:rsid w:val="00914C7E"/>
    <w:rsid w:val="00915F29"/>
    <w:rsid w:val="00921B04"/>
    <w:rsid w:val="0092241F"/>
    <w:rsid w:val="009237EC"/>
    <w:rsid w:val="00927D52"/>
    <w:rsid w:val="00931434"/>
    <w:rsid w:val="00931599"/>
    <w:rsid w:val="0093190E"/>
    <w:rsid w:val="00936E46"/>
    <w:rsid w:val="009374F0"/>
    <w:rsid w:val="00937884"/>
    <w:rsid w:val="0094321F"/>
    <w:rsid w:val="009447B8"/>
    <w:rsid w:val="00952983"/>
    <w:rsid w:val="009570EB"/>
    <w:rsid w:val="00963E6B"/>
    <w:rsid w:val="00964A1D"/>
    <w:rsid w:val="009706A5"/>
    <w:rsid w:val="00973DCB"/>
    <w:rsid w:val="00984F60"/>
    <w:rsid w:val="00984FCA"/>
    <w:rsid w:val="00992095"/>
    <w:rsid w:val="009949D3"/>
    <w:rsid w:val="00994E96"/>
    <w:rsid w:val="009975D9"/>
    <w:rsid w:val="009A01B0"/>
    <w:rsid w:val="009A1908"/>
    <w:rsid w:val="009A5BA7"/>
    <w:rsid w:val="009B3BBE"/>
    <w:rsid w:val="009B6AD3"/>
    <w:rsid w:val="009C5370"/>
    <w:rsid w:val="009C66A9"/>
    <w:rsid w:val="009D0802"/>
    <w:rsid w:val="009D5772"/>
    <w:rsid w:val="009D70FE"/>
    <w:rsid w:val="009D7A41"/>
    <w:rsid w:val="009E007B"/>
    <w:rsid w:val="009E5B35"/>
    <w:rsid w:val="009F1EA5"/>
    <w:rsid w:val="009F36FB"/>
    <w:rsid w:val="009F3D3F"/>
    <w:rsid w:val="009F6145"/>
    <w:rsid w:val="009F6E08"/>
    <w:rsid w:val="00A012F5"/>
    <w:rsid w:val="00A01E75"/>
    <w:rsid w:val="00A04523"/>
    <w:rsid w:val="00A04D29"/>
    <w:rsid w:val="00A07561"/>
    <w:rsid w:val="00A1397C"/>
    <w:rsid w:val="00A15CA3"/>
    <w:rsid w:val="00A2198A"/>
    <w:rsid w:val="00A24166"/>
    <w:rsid w:val="00A26B13"/>
    <w:rsid w:val="00A34DA9"/>
    <w:rsid w:val="00A3575D"/>
    <w:rsid w:val="00A40E58"/>
    <w:rsid w:val="00A451AE"/>
    <w:rsid w:val="00A462FD"/>
    <w:rsid w:val="00A469AD"/>
    <w:rsid w:val="00A47629"/>
    <w:rsid w:val="00A47C5A"/>
    <w:rsid w:val="00A517BC"/>
    <w:rsid w:val="00A520B2"/>
    <w:rsid w:val="00A524FE"/>
    <w:rsid w:val="00A53078"/>
    <w:rsid w:val="00A53428"/>
    <w:rsid w:val="00A610D1"/>
    <w:rsid w:val="00A618C4"/>
    <w:rsid w:val="00A63441"/>
    <w:rsid w:val="00A677DF"/>
    <w:rsid w:val="00A74C3F"/>
    <w:rsid w:val="00A77760"/>
    <w:rsid w:val="00A80489"/>
    <w:rsid w:val="00A80EAD"/>
    <w:rsid w:val="00A8254B"/>
    <w:rsid w:val="00A8384A"/>
    <w:rsid w:val="00A84977"/>
    <w:rsid w:val="00A85E54"/>
    <w:rsid w:val="00A869AC"/>
    <w:rsid w:val="00A910AC"/>
    <w:rsid w:val="00A9703B"/>
    <w:rsid w:val="00A97129"/>
    <w:rsid w:val="00A977CE"/>
    <w:rsid w:val="00AA2C6C"/>
    <w:rsid w:val="00AB3EE0"/>
    <w:rsid w:val="00AB4667"/>
    <w:rsid w:val="00AC410E"/>
    <w:rsid w:val="00AC63EE"/>
    <w:rsid w:val="00AC6CC2"/>
    <w:rsid w:val="00AD472A"/>
    <w:rsid w:val="00AD67A7"/>
    <w:rsid w:val="00AE1B26"/>
    <w:rsid w:val="00AE1BEA"/>
    <w:rsid w:val="00AE2684"/>
    <w:rsid w:val="00AE3183"/>
    <w:rsid w:val="00AE368B"/>
    <w:rsid w:val="00AE3AEF"/>
    <w:rsid w:val="00AE405A"/>
    <w:rsid w:val="00AF3704"/>
    <w:rsid w:val="00AF706C"/>
    <w:rsid w:val="00B001F3"/>
    <w:rsid w:val="00B00310"/>
    <w:rsid w:val="00B00EA0"/>
    <w:rsid w:val="00B055A1"/>
    <w:rsid w:val="00B05AD6"/>
    <w:rsid w:val="00B071F3"/>
    <w:rsid w:val="00B104BA"/>
    <w:rsid w:val="00B1052A"/>
    <w:rsid w:val="00B10790"/>
    <w:rsid w:val="00B1211C"/>
    <w:rsid w:val="00B1392A"/>
    <w:rsid w:val="00B1509E"/>
    <w:rsid w:val="00B15B3C"/>
    <w:rsid w:val="00B1723E"/>
    <w:rsid w:val="00B20C3E"/>
    <w:rsid w:val="00B21639"/>
    <w:rsid w:val="00B2195D"/>
    <w:rsid w:val="00B22679"/>
    <w:rsid w:val="00B22BF5"/>
    <w:rsid w:val="00B2304F"/>
    <w:rsid w:val="00B26378"/>
    <w:rsid w:val="00B26DF2"/>
    <w:rsid w:val="00B2750C"/>
    <w:rsid w:val="00B27EA2"/>
    <w:rsid w:val="00B27F6F"/>
    <w:rsid w:val="00B3386C"/>
    <w:rsid w:val="00B35354"/>
    <w:rsid w:val="00B354C7"/>
    <w:rsid w:val="00B35BC8"/>
    <w:rsid w:val="00B37035"/>
    <w:rsid w:val="00B419DB"/>
    <w:rsid w:val="00B425FA"/>
    <w:rsid w:val="00B42D6F"/>
    <w:rsid w:val="00B442D1"/>
    <w:rsid w:val="00B44665"/>
    <w:rsid w:val="00B45CFB"/>
    <w:rsid w:val="00B468FD"/>
    <w:rsid w:val="00B534F5"/>
    <w:rsid w:val="00B603AA"/>
    <w:rsid w:val="00B63221"/>
    <w:rsid w:val="00B6766C"/>
    <w:rsid w:val="00B71A67"/>
    <w:rsid w:val="00B7259E"/>
    <w:rsid w:val="00B72AD2"/>
    <w:rsid w:val="00B72AEC"/>
    <w:rsid w:val="00B7489E"/>
    <w:rsid w:val="00B76934"/>
    <w:rsid w:val="00B77DF9"/>
    <w:rsid w:val="00B85A14"/>
    <w:rsid w:val="00B86C3D"/>
    <w:rsid w:val="00B926B9"/>
    <w:rsid w:val="00B92ABB"/>
    <w:rsid w:val="00B9327B"/>
    <w:rsid w:val="00B9385E"/>
    <w:rsid w:val="00B979DD"/>
    <w:rsid w:val="00BA3409"/>
    <w:rsid w:val="00BA4C61"/>
    <w:rsid w:val="00BB13BF"/>
    <w:rsid w:val="00BB48BE"/>
    <w:rsid w:val="00BB6CC8"/>
    <w:rsid w:val="00BC0CEB"/>
    <w:rsid w:val="00BC18B1"/>
    <w:rsid w:val="00BC1BB4"/>
    <w:rsid w:val="00BC1FF2"/>
    <w:rsid w:val="00BC3990"/>
    <w:rsid w:val="00BC4AB2"/>
    <w:rsid w:val="00BC771B"/>
    <w:rsid w:val="00BD0BD0"/>
    <w:rsid w:val="00BD0ED6"/>
    <w:rsid w:val="00BD71A2"/>
    <w:rsid w:val="00BE1A43"/>
    <w:rsid w:val="00BE341D"/>
    <w:rsid w:val="00BE3AE4"/>
    <w:rsid w:val="00BE609A"/>
    <w:rsid w:val="00BF0058"/>
    <w:rsid w:val="00BF1BF5"/>
    <w:rsid w:val="00BF3882"/>
    <w:rsid w:val="00BF3E07"/>
    <w:rsid w:val="00BF4666"/>
    <w:rsid w:val="00BF5937"/>
    <w:rsid w:val="00C016F6"/>
    <w:rsid w:val="00C0255C"/>
    <w:rsid w:val="00C1021D"/>
    <w:rsid w:val="00C10C1B"/>
    <w:rsid w:val="00C12DF7"/>
    <w:rsid w:val="00C179C1"/>
    <w:rsid w:val="00C2206D"/>
    <w:rsid w:val="00C22E1B"/>
    <w:rsid w:val="00C24822"/>
    <w:rsid w:val="00C25631"/>
    <w:rsid w:val="00C31F84"/>
    <w:rsid w:val="00C325AC"/>
    <w:rsid w:val="00C339F9"/>
    <w:rsid w:val="00C34541"/>
    <w:rsid w:val="00C345A3"/>
    <w:rsid w:val="00C361DD"/>
    <w:rsid w:val="00C40DE6"/>
    <w:rsid w:val="00C40F78"/>
    <w:rsid w:val="00C4375F"/>
    <w:rsid w:val="00C460F6"/>
    <w:rsid w:val="00C46560"/>
    <w:rsid w:val="00C56E95"/>
    <w:rsid w:val="00C57C2E"/>
    <w:rsid w:val="00C60ECC"/>
    <w:rsid w:val="00C631E7"/>
    <w:rsid w:val="00C65195"/>
    <w:rsid w:val="00C717B6"/>
    <w:rsid w:val="00C76B06"/>
    <w:rsid w:val="00C82999"/>
    <w:rsid w:val="00C8657F"/>
    <w:rsid w:val="00C9085D"/>
    <w:rsid w:val="00C943CB"/>
    <w:rsid w:val="00C96378"/>
    <w:rsid w:val="00CA0DC2"/>
    <w:rsid w:val="00CA3694"/>
    <w:rsid w:val="00CA6AA7"/>
    <w:rsid w:val="00CA730F"/>
    <w:rsid w:val="00CB4225"/>
    <w:rsid w:val="00CB5CC6"/>
    <w:rsid w:val="00CC0A85"/>
    <w:rsid w:val="00CC15C5"/>
    <w:rsid w:val="00CC53CF"/>
    <w:rsid w:val="00CC62C8"/>
    <w:rsid w:val="00CD0E6C"/>
    <w:rsid w:val="00CD1659"/>
    <w:rsid w:val="00CD2CBF"/>
    <w:rsid w:val="00CD6216"/>
    <w:rsid w:val="00CE09A9"/>
    <w:rsid w:val="00CE1039"/>
    <w:rsid w:val="00CE213E"/>
    <w:rsid w:val="00CE2472"/>
    <w:rsid w:val="00CE6A18"/>
    <w:rsid w:val="00CF26D8"/>
    <w:rsid w:val="00CF4DC6"/>
    <w:rsid w:val="00CF5E9D"/>
    <w:rsid w:val="00CF6849"/>
    <w:rsid w:val="00CF6B0A"/>
    <w:rsid w:val="00CF7324"/>
    <w:rsid w:val="00D000D9"/>
    <w:rsid w:val="00D01087"/>
    <w:rsid w:val="00D018DE"/>
    <w:rsid w:val="00D0320A"/>
    <w:rsid w:val="00D04646"/>
    <w:rsid w:val="00D10CAF"/>
    <w:rsid w:val="00D10D1E"/>
    <w:rsid w:val="00D1137A"/>
    <w:rsid w:val="00D13E79"/>
    <w:rsid w:val="00D2349E"/>
    <w:rsid w:val="00D27B6C"/>
    <w:rsid w:val="00D30847"/>
    <w:rsid w:val="00D30E3D"/>
    <w:rsid w:val="00D328FB"/>
    <w:rsid w:val="00D3337D"/>
    <w:rsid w:val="00D33CC2"/>
    <w:rsid w:val="00D33E7C"/>
    <w:rsid w:val="00D34C37"/>
    <w:rsid w:val="00D35916"/>
    <w:rsid w:val="00D35C52"/>
    <w:rsid w:val="00D43726"/>
    <w:rsid w:val="00D44038"/>
    <w:rsid w:val="00D456B1"/>
    <w:rsid w:val="00D475B5"/>
    <w:rsid w:val="00D50E99"/>
    <w:rsid w:val="00D51CF2"/>
    <w:rsid w:val="00D56B26"/>
    <w:rsid w:val="00D617C5"/>
    <w:rsid w:val="00D630FA"/>
    <w:rsid w:val="00D63B39"/>
    <w:rsid w:val="00D64396"/>
    <w:rsid w:val="00D70FF8"/>
    <w:rsid w:val="00D740B5"/>
    <w:rsid w:val="00D75EB6"/>
    <w:rsid w:val="00D75EDC"/>
    <w:rsid w:val="00D82E59"/>
    <w:rsid w:val="00D86A7F"/>
    <w:rsid w:val="00D86AF1"/>
    <w:rsid w:val="00D9009F"/>
    <w:rsid w:val="00D90425"/>
    <w:rsid w:val="00D912AC"/>
    <w:rsid w:val="00D93A2B"/>
    <w:rsid w:val="00D966B3"/>
    <w:rsid w:val="00DA17B2"/>
    <w:rsid w:val="00DA3283"/>
    <w:rsid w:val="00DA4AFA"/>
    <w:rsid w:val="00DA7ABD"/>
    <w:rsid w:val="00DB0EBC"/>
    <w:rsid w:val="00DB404A"/>
    <w:rsid w:val="00DC1F4A"/>
    <w:rsid w:val="00DC534E"/>
    <w:rsid w:val="00DC62B3"/>
    <w:rsid w:val="00DC7DBF"/>
    <w:rsid w:val="00DD3010"/>
    <w:rsid w:val="00DD4DC9"/>
    <w:rsid w:val="00DE026F"/>
    <w:rsid w:val="00DE0B4C"/>
    <w:rsid w:val="00DE565A"/>
    <w:rsid w:val="00DE6778"/>
    <w:rsid w:val="00DE6873"/>
    <w:rsid w:val="00DE7EEE"/>
    <w:rsid w:val="00DF286A"/>
    <w:rsid w:val="00DF4777"/>
    <w:rsid w:val="00DF5E57"/>
    <w:rsid w:val="00E06704"/>
    <w:rsid w:val="00E06D80"/>
    <w:rsid w:val="00E07046"/>
    <w:rsid w:val="00E10ED0"/>
    <w:rsid w:val="00E11E65"/>
    <w:rsid w:val="00E13E9E"/>
    <w:rsid w:val="00E149A9"/>
    <w:rsid w:val="00E16184"/>
    <w:rsid w:val="00E16C69"/>
    <w:rsid w:val="00E17A2C"/>
    <w:rsid w:val="00E17E26"/>
    <w:rsid w:val="00E22E1F"/>
    <w:rsid w:val="00E24189"/>
    <w:rsid w:val="00E258A7"/>
    <w:rsid w:val="00E325FF"/>
    <w:rsid w:val="00E32E49"/>
    <w:rsid w:val="00E35261"/>
    <w:rsid w:val="00E36D18"/>
    <w:rsid w:val="00E37194"/>
    <w:rsid w:val="00E40132"/>
    <w:rsid w:val="00E43157"/>
    <w:rsid w:val="00E44A91"/>
    <w:rsid w:val="00E45492"/>
    <w:rsid w:val="00E47556"/>
    <w:rsid w:val="00E50BD4"/>
    <w:rsid w:val="00E53295"/>
    <w:rsid w:val="00E61C3F"/>
    <w:rsid w:val="00E6378B"/>
    <w:rsid w:val="00E64B88"/>
    <w:rsid w:val="00E724CA"/>
    <w:rsid w:val="00E735F5"/>
    <w:rsid w:val="00E7681B"/>
    <w:rsid w:val="00E77AFC"/>
    <w:rsid w:val="00E86E71"/>
    <w:rsid w:val="00E87985"/>
    <w:rsid w:val="00E906C9"/>
    <w:rsid w:val="00E910A2"/>
    <w:rsid w:val="00E95846"/>
    <w:rsid w:val="00E97608"/>
    <w:rsid w:val="00EA02A0"/>
    <w:rsid w:val="00EA128A"/>
    <w:rsid w:val="00EA2928"/>
    <w:rsid w:val="00EA403F"/>
    <w:rsid w:val="00EA4227"/>
    <w:rsid w:val="00EB03CD"/>
    <w:rsid w:val="00EB101B"/>
    <w:rsid w:val="00EB194F"/>
    <w:rsid w:val="00EB4F73"/>
    <w:rsid w:val="00EB5EEB"/>
    <w:rsid w:val="00EB62AE"/>
    <w:rsid w:val="00EB6608"/>
    <w:rsid w:val="00EB6C05"/>
    <w:rsid w:val="00EB74F6"/>
    <w:rsid w:val="00EC0092"/>
    <w:rsid w:val="00EC1989"/>
    <w:rsid w:val="00EC50B2"/>
    <w:rsid w:val="00ED27FE"/>
    <w:rsid w:val="00ED5C29"/>
    <w:rsid w:val="00EE08AD"/>
    <w:rsid w:val="00EE12D5"/>
    <w:rsid w:val="00EE4FAC"/>
    <w:rsid w:val="00EE5AEC"/>
    <w:rsid w:val="00EE6198"/>
    <w:rsid w:val="00EF1544"/>
    <w:rsid w:val="00EF16B8"/>
    <w:rsid w:val="00EF3CF9"/>
    <w:rsid w:val="00EF4568"/>
    <w:rsid w:val="00EF5F38"/>
    <w:rsid w:val="00EF6D6D"/>
    <w:rsid w:val="00EF7496"/>
    <w:rsid w:val="00F123E9"/>
    <w:rsid w:val="00F16A94"/>
    <w:rsid w:val="00F16D96"/>
    <w:rsid w:val="00F21774"/>
    <w:rsid w:val="00F248B0"/>
    <w:rsid w:val="00F24E33"/>
    <w:rsid w:val="00F2520B"/>
    <w:rsid w:val="00F2557F"/>
    <w:rsid w:val="00F271A8"/>
    <w:rsid w:val="00F31E81"/>
    <w:rsid w:val="00F329F9"/>
    <w:rsid w:val="00F34093"/>
    <w:rsid w:val="00F34928"/>
    <w:rsid w:val="00F35935"/>
    <w:rsid w:val="00F416E5"/>
    <w:rsid w:val="00F43816"/>
    <w:rsid w:val="00F44DB7"/>
    <w:rsid w:val="00F515C4"/>
    <w:rsid w:val="00F52354"/>
    <w:rsid w:val="00F54E59"/>
    <w:rsid w:val="00F5562E"/>
    <w:rsid w:val="00F5632F"/>
    <w:rsid w:val="00F61AAA"/>
    <w:rsid w:val="00F63586"/>
    <w:rsid w:val="00F6575C"/>
    <w:rsid w:val="00F71E58"/>
    <w:rsid w:val="00F73898"/>
    <w:rsid w:val="00F75D07"/>
    <w:rsid w:val="00F76BDF"/>
    <w:rsid w:val="00F77990"/>
    <w:rsid w:val="00F807AF"/>
    <w:rsid w:val="00F810F8"/>
    <w:rsid w:val="00F82F24"/>
    <w:rsid w:val="00F82F56"/>
    <w:rsid w:val="00F86197"/>
    <w:rsid w:val="00F873EE"/>
    <w:rsid w:val="00F87A65"/>
    <w:rsid w:val="00F91E51"/>
    <w:rsid w:val="00F94120"/>
    <w:rsid w:val="00F95846"/>
    <w:rsid w:val="00F959F2"/>
    <w:rsid w:val="00F96741"/>
    <w:rsid w:val="00FA07AB"/>
    <w:rsid w:val="00FA14F0"/>
    <w:rsid w:val="00FA2CA3"/>
    <w:rsid w:val="00FA31A6"/>
    <w:rsid w:val="00FA5AB5"/>
    <w:rsid w:val="00FB107D"/>
    <w:rsid w:val="00FB1DA2"/>
    <w:rsid w:val="00FB2599"/>
    <w:rsid w:val="00FC307C"/>
    <w:rsid w:val="00FC47FA"/>
    <w:rsid w:val="00FC5008"/>
    <w:rsid w:val="00FC6A20"/>
    <w:rsid w:val="00FC6AAF"/>
    <w:rsid w:val="00FD19B3"/>
    <w:rsid w:val="00FD2801"/>
    <w:rsid w:val="00FD3CEB"/>
    <w:rsid w:val="00FD43A1"/>
    <w:rsid w:val="00FD756C"/>
    <w:rsid w:val="00FD7D43"/>
    <w:rsid w:val="00FE1005"/>
    <w:rsid w:val="00FE38FA"/>
    <w:rsid w:val="00FE4891"/>
    <w:rsid w:val="00FE5A16"/>
    <w:rsid w:val="00FF0CFC"/>
    <w:rsid w:val="00FF3115"/>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19D23A"/>
  <w15:docId w15:val="{98517275-2795-4480-AF3A-624F1E67A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F4A6B"/>
    <w:pPr>
      <w:spacing w:after="0" w:line="259" w:lineRule="auto"/>
      <w:outlineLvl w:val="1"/>
    </w:pPr>
    <w:rPr>
      <w:rFonts w:ascii="Calibri" w:hAnsi="Calibri" w:cs="Calibri"/>
      <w:b/>
      <w:bCs/>
      <w:sz w:val="36"/>
      <w:szCs w:val="36"/>
    </w:rPr>
  </w:style>
  <w:style w:type="paragraph" w:styleId="Heading3">
    <w:name w:val="heading 3"/>
    <w:basedOn w:val="Normal"/>
    <w:next w:val="Normal"/>
    <w:link w:val="Heading3Char"/>
    <w:uiPriority w:val="9"/>
    <w:unhideWhenUsed/>
    <w:qFormat/>
    <w:rsid w:val="00700169"/>
    <w:pPr>
      <w:keepNext/>
      <w:keepLines/>
      <w:spacing w:before="40" w:after="240"/>
      <w:outlineLvl w:val="2"/>
    </w:pPr>
    <w:rPr>
      <w:rFonts w:eastAsia="Calibri" w:cstheme="minorHAnsi"/>
      <w:b/>
      <w:bCs/>
      <w:color w:val="002060"/>
      <w:sz w:val="32"/>
      <w:szCs w:val="32"/>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unhideWhenUsed/>
    <w:rsid w:val="00660811"/>
    <w:rPr>
      <w:sz w:val="20"/>
      <w:szCs w:val="20"/>
    </w:rPr>
  </w:style>
  <w:style w:type="character" w:customStyle="1" w:styleId="CommentTextChar">
    <w:name w:val="Comment Text Char"/>
    <w:basedOn w:val="DefaultParagraphFont"/>
    <w:link w:val="CommentText"/>
    <w:uiPriority w:val="99"/>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unhideWhenUsed/>
    <w:rsid w:val="00CD1659"/>
    <w:pPr>
      <w:spacing w:before="100" w:beforeAutospacing="1" w:after="100" w:afterAutospacing="1"/>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F4A6B"/>
    <w:rPr>
      <w:rFonts w:ascii="Calibri" w:hAnsi="Calibri" w:cs="Calibri"/>
      <w:b/>
      <w:bCs/>
      <w:sz w:val="36"/>
      <w:szCs w:val="36"/>
    </w:rPr>
  </w:style>
  <w:style w:type="character" w:customStyle="1" w:styleId="Heading3Char">
    <w:name w:val="Heading 3 Char"/>
    <w:basedOn w:val="DefaultParagraphFont"/>
    <w:link w:val="Heading3"/>
    <w:uiPriority w:val="9"/>
    <w:rsid w:val="00700169"/>
    <w:rPr>
      <w:rFonts w:eastAsia="Calibri" w:cstheme="minorHAnsi"/>
      <w:b/>
      <w:bCs/>
      <w:color w:val="002060"/>
      <w:sz w:val="32"/>
      <w:szCs w:val="32"/>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pPr>
  </w:style>
  <w:style w:type="table" w:styleId="TableGrid">
    <w:name w:val="Table Grid"/>
    <w:basedOn w:val="TableNormal"/>
    <w:uiPriority w:val="39"/>
    <w:rsid w:val="002C33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character" w:customStyle="1" w:styleId="UnresolvedMention1">
    <w:name w:val="Unresolved Mention1"/>
    <w:basedOn w:val="DefaultParagraphFont"/>
    <w:uiPriority w:val="99"/>
    <w:semiHidden/>
    <w:unhideWhenUsed/>
    <w:rsid w:val="00760448"/>
    <w:rPr>
      <w:color w:val="605E5C"/>
      <w:shd w:val="clear" w:color="auto" w:fill="E1DFDD"/>
    </w:rPr>
  </w:style>
  <w:style w:type="character" w:styleId="UnresolvedMention">
    <w:name w:val="Unresolved Mention"/>
    <w:basedOn w:val="DefaultParagraphFont"/>
    <w:uiPriority w:val="99"/>
    <w:semiHidden/>
    <w:unhideWhenUsed/>
    <w:rsid w:val="00350ED9"/>
    <w:rPr>
      <w:color w:val="605E5C"/>
      <w:shd w:val="clear" w:color="auto" w:fill="E1DFDD"/>
    </w:rPr>
  </w:style>
  <w:style w:type="paragraph" w:styleId="Header">
    <w:name w:val="header"/>
    <w:basedOn w:val="Normal"/>
    <w:link w:val="HeaderChar"/>
    <w:uiPriority w:val="99"/>
    <w:unhideWhenUsed/>
    <w:rsid w:val="009B6AD3"/>
    <w:pPr>
      <w:tabs>
        <w:tab w:val="center" w:pos="4680"/>
        <w:tab w:val="right" w:pos="9360"/>
      </w:tabs>
      <w:spacing w:after="0"/>
    </w:pPr>
  </w:style>
  <w:style w:type="character" w:customStyle="1" w:styleId="HeaderChar">
    <w:name w:val="Header Char"/>
    <w:basedOn w:val="DefaultParagraphFont"/>
    <w:link w:val="Header"/>
    <w:uiPriority w:val="99"/>
    <w:rsid w:val="009B6AD3"/>
  </w:style>
  <w:style w:type="paragraph" w:styleId="Footer">
    <w:name w:val="footer"/>
    <w:basedOn w:val="Normal"/>
    <w:link w:val="FooterChar"/>
    <w:uiPriority w:val="99"/>
    <w:unhideWhenUsed/>
    <w:rsid w:val="009B6AD3"/>
    <w:pPr>
      <w:tabs>
        <w:tab w:val="center" w:pos="4680"/>
        <w:tab w:val="right" w:pos="9360"/>
      </w:tabs>
      <w:spacing w:after="0"/>
    </w:pPr>
  </w:style>
  <w:style w:type="character" w:customStyle="1" w:styleId="FooterChar">
    <w:name w:val="Footer Char"/>
    <w:basedOn w:val="DefaultParagraphFont"/>
    <w:link w:val="Footer"/>
    <w:uiPriority w:val="99"/>
    <w:rsid w:val="009B6AD3"/>
  </w:style>
  <w:style w:type="paragraph" w:customStyle="1" w:styleId="xmsolistparagraph">
    <w:name w:val="x_msolistparagraph"/>
    <w:basedOn w:val="Normal"/>
    <w:rsid w:val="002A0CE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D000D9"/>
    <w:rPr>
      <w:i/>
      <w:iCs/>
    </w:rPr>
  </w:style>
  <w:style w:type="paragraph" w:customStyle="1" w:styleId="xmsonormal">
    <w:name w:val="x_msonormal"/>
    <w:basedOn w:val="Normal"/>
    <w:rsid w:val="00016656"/>
    <w:pPr>
      <w:spacing w:after="0"/>
    </w:pPr>
    <w:rPr>
      <w:rFonts w:ascii="Calibri" w:hAnsi="Calibri" w:cs="Calibri"/>
    </w:rPr>
  </w:style>
  <w:style w:type="character" w:styleId="Strong">
    <w:name w:val="Strong"/>
    <w:basedOn w:val="DefaultParagraphFont"/>
    <w:uiPriority w:val="22"/>
    <w:qFormat/>
    <w:rsid w:val="007C64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644">
      <w:bodyDiv w:val="1"/>
      <w:marLeft w:val="0"/>
      <w:marRight w:val="0"/>
      <w:marTop w:val="0"/>
      <w:marBottom w:val="0"/>
      <w:divBdr>
        <w:top w:val="none" w:sz="0" w:space="0" w:color="auto"/>
        <w:left w:val="none" w:sz="0" w:space="0" w:color="auto"/>
        <w:bottom w:val="none" w:sz="0" w:space="0" w:color="auto"/>
        <w:right w:val="none" w:sz="0" w:space="0" w:color="auto"/>
      </w:divBdr>
    </w:div>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130292953">
      <w:bodyDiv w:val="1"/>
      <w:marLeft w:val="0"/>
      <w:marRight w:val="0"/>
      <w:marTop w:val="0"/>
      <w:marBottom w:val="0"/>
      <w:divBdr>
        <w:top w:val="none" w:sz="0" w:space="0" w:color="auto"/>
        <w:left w:val="none" w:sz="0" w:space="0" w:color="auto"/>
        <w:bottom w:val="none" w:sz="0" w:space="0" w:color="auto"/>
        <w:right w:val="none" w:sz="0" w:space="0" w:color="auto"/>
      </w:divBdr>
    </w:div>
    <w:div w:id="163056785">
      <w:bodyDiv w:val="1"/>
      <w:marLeft w:val="0"/>
      <w:marRight w:val="0"/>
      <w:marTop w:val="0"/>
      <w:marBottom w:val="0"/>
      <w:divBdr>
        <w:top w:val="none" w:sz="0" w:space="0" w:color="auto"/>
        <w:left w:val="none" w:sz="0" w:space="0" w:color="auto"/>
        <w:bottom w:val="none" w:sz="0" w:space="0" w:color="auto"/>
        <w:right w:val="none" w:sz="0" w:space="0" w:color="auto"/>
      </w:divBdr>
      <w:divsChild>
        <w:div w:id="24790104">
          <w:marLeft w:val="0"/>
          <w:marRight w:val="0"/>
          <w:marTop w:val="0"/>
          <w:marBottom w:val="0"/>
          <w:divBdr>
            <w:top w:val="none" w:sz="0" w:space="0" w:color="auto"/>
            <w:left w:val="none" w:sz="0" w:space="0" w:color="auto"/>
            <w:bottom w:val="none" w:sz="0" w:space="0" w:color="auto"/>
            <w:right w:val="none" w:sz="0" w:space="0" w:color="auto"/>
          </w:divBdr>
          <w:divsChild>
            <w:div w:id="112288558">
              <w:marLeft w:val="0"/>
              <w:marRight w:val="0"/>
              <w:marTop w:val="0"/>
              <w:marBottom w:val="0"/>
              <w:divBdr>
                <w:top w:val="none" w:sz="0" w:space="0" w:color="auto"/>
                <w:left w:val="none" w:sz="0" w:space="0" w:color="auto"/>
                <w:bottom w:val="none" w:sz="0" w:space="0" w:color="auto"/>
                <w:right w:val="none" w:sz="0" w:space="0" w:color="auto"/>
              </w:divBdr>
              <w:divsChild>
                <w:div w:id="820388203">
                  <w:marLeft w:val="0"/>
                  <w:marRight w:val="0"/>
                  <w:marTop w:val="0"/>
                  <w:marBottom w:val="0"/>
                  <w:divBdr>
                    <w:top w:val="none" w:sz="0" w:space="0" w:color="auto"/>
                    <w:left w:val="none" w:sz="0" w:space="0" w:color="auto"/>
                    <w:bottom w:val="none" w:sz="0" w:space="0" w:color="auto"/>
                    <w:right w:val="none" w:sz="0" w:space="0" w:color="auto"/>
                  </w:divBdr>
                  <w:divsChild>
                    <w:div w:id="323750040">
                      <w:marLeft w:val="0"/>
                      <w:marRight w:val="0"/>
                      <w:marTop w:val="645"/>
                      <w:marBottom w:val="660"/>
                      <w:divBdr>
                        <w:top w:val="none" w:sz="0" w:space="0" w:color="auto"/>
                        <w:left w:val="none" w:sz="0" w:space="0" w:color="auto"/>
                        <w:bottom w:val="none" w:sz="0" w:space="0" w:color="auto"/>
                        <w:right w:val="none" w:sz="0" w:space="0" w:color="auto"/>
                      </w:divBdr>
                    </w:div>
                  </w:divsChild>
                </w:div>
              </w:divsChild>
            </w:div>
          </w:divsChild>
        </w:div>
        <w:div w:id="2091852179">
          <w:marLeft w:val="0"/>
          <w:marRight w:val="0"/>
          <w:marTop w:val="0"/>
          <w:marBottom w:val="0"/>
          <w:divBdr>
            <w:top w:val="none" w:sz="0" w:space="0" w:color="auto"/>
            <w:left w:val="none" w:sz="0" w:space="0" w:color="auto"/>
            <w:bottom w:val="none" w:sz="0" w:space="0" w:color="auto"/>
            <w:right w:val="none" w:sz="0" w:space="0" w:color="auto"/>
          </w:divBdr>
          <w:divsChild>
            <w:div w:id="1870410295">
              <w:marLeft w:val="0"/>
              <w:marRight w:val="0"/>
              <w:marTop w:val="0"/>
              <w:marBottom w:val="0"/>
              <w:divBdr>
                <w:top w:val="none" w:sz="0" w:space="0" w:color="auto"/>
                <w:left w:val="none" w:sz="0" w:space="0" w:color="auto"/>
                <w:bottom w:val="none" w:sz="0" w:space="0" w:color="auto"/>
                <w:right w:val="none" w:sz="0" w:space="0" w:color="auto"/>
              </w:divBdr>
              <w:divsChild>
                <w:div w:id="555437064">
                  <w:marLeft w:val="0"/>
                  <w:marRight w:val="0"/>
                  <w:marTop w:val="0"/>
                  <w:marBottom w:val="0"/>
                  <w:divBdr>
                    <w:top w:val="none" w:sz="0" w:space="0" w:color="auto"/>
                    <w:left w:val="none" w:sz="0" w:space="0" w:color="auto"/>
                    <w:bottom w:val="none" w:sz="0" w:space="0" w:color="auto"/>
                    <w:right w:val="none" w:sz="0" w:space="0" w:color="auto"/>
                  </w:divBdr>
                  <w:divsChild>
                    <w:div w:id="94250751">
                      <w:marLeft w:val="0"/>
                      <w:marRight w:val="0"/>
                      <w:marTop w:val="840"/>
                      <w:marBottom w:val="855"/>
                      <w:divBdr>
                        <w:top w:val="none" w:sz="0" w:space="0" w:color="auto"/>
                        <w:left w:val="none" w:sz="0" w:space="0" w:color="auto"/>
                        <w:bottom w:val="none" w:sz="0" w:space="0" w:color="auto"/>
                        <w:right w:val="none" w:sz="0" w:space="0" w:color="auto"/>
                      </w:divBdr>
                    </w:div>
                  </w:divsChild>
                </w:div>
              </w:divsChild>
            </w:div>
          </w:divsChild>
        </w:div>
      </w:divsChild>
    </w:div>
    <w:div w:id="223223540">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248806741">
      <w:bodyDiv w:val="1"/>
      <w:marLeft w:val="0"/>
      <w:marRight w:val="0"/>
      <w:marTop w:val="0"/>
      <w:marBottom w:val="0"/>
      <w:divBdr>
        <w:top w:val="none" w:sz="0" w:space="0" w:color="auto"/>
        <w:left w:val="none" w:sz="0" w:space="0" w:color="auto"/>
        <w:bottom w:val="none" w:sz="0" w:space="0" w:color="auto"/>
        <w:right w:val="none" w:sz="0" w:space="0" w:color="auto"/>
      </w:divBdr>
    </w:div>
    <w:div w:id="296185603">
      <w:bodyDiv w:val="1"/>
      <w:marLeft w:val="0"/>
      <w:marRight w:val="0"/>
      <w:marTop w:val="0"/>
      <w:marBottom w:val="0"/>
      <w:divBdr>
        <w:top w:val="none" w:sz="0" w:space="0" w:color="auto"/>
        <w:left w:val="none" w:sz="0" w:space="0" w:color="auto"/>
        <w:bottom w:val="none" w:sz="0" w:space="0" w:color="auto"/>
        <w:right w:val="none" w:sz="0" w:space="0" w:color="auto"/>
      </w:divBdr>
    </w:div>
    <w:div w:id="446891384">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469521515">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656152243">
      <w:bodyDiv w:val="1"/>
      <w:marLeft w:val="0"/>
      <w:marRight w:val="0"/>
      <w:marTop w:val="0"/>
      <w:marBottom w:val="0"/>
      <w:divBdr>
        <w:top w:val="none" w:sz="0" w:space="0" w:color="auto"/>
        <w:left w:val="none" w:sz="0" w:space="0" w:color="auto"/>
        <w:bottom w:val="none" w:sz="0" w:space="0" w:color="auto"/>
        <w:right w:val="none" w:sz="0" w:space="0" w:color="auto"/>
      </w:divBdr>
    </w:div>
    <w:div w:id="714278266">
      <w:bodyDiv w:val="1"/>
      <w:marLeft w:val="0"/>
      <w:marRight w:val="0"/>
      <w:marTop w:val="0"/>
      <w:marBottom w:val="0"/>
      <w:divBdr>
        <w:top w:val="none" w:sz="0" w:space="0" w:color="auto"/>
        <w:left w:val="none" w:sz="0" w:space="0" w:color="auto"/>
        <w:bottom w:val="none" w:sz="0" w:space="0" w:color="auto"/>
        <w:right w:val="none" w:sz="0" w:space="0" w:color="auto"/>
      </w:divBdr>
    </w:div>
    <w:div w:id="723677631">
      <w:bodyDiv w:val="1"/>
      <w:marLeft w:val="0"/>
      <w:marRight w:val="0"/>
      <w:marTop w:val="0"/>
      <w:marBottom w:val="0"/>
      <w:divBdr>
        <w:top w:val="none" w:sz="0" w:space="0" w:color="auto"/>
        <w:left w:val="none" w:sz="0" w:space="0" w:color="auto"/>
        <w:bottom w:val="none" w:sz="0" w:space="0" w:color="auto"/>
        <w:right w:val="none" w:sz="0" w:space="0" w:color="auto"/>
      </w:divBdr>
    </w:div>
    <w:div w:id="788015608">
      <w:bodyDiv w:val="1"/>
      <w:marLeft w:val="0"/>
      <w:marRight w:val="0"/>
      <w:marTop w:val="0"/>
      <w:marBottom w:val="0"/>
      <w:divBdr>
        <w:top w:val="none" w:sz="0" w:space="0" w:color="auto"/>
        <w:left w:val="none" w:sz="0" w:space="0" w:color="auto"/>
        <w:bottom w:val="none" w:sz="0" w:space="0" w:color="auto"/>
        <w:right w:val="none" w:sz="0" w:space="0" w:color="auto"/>
      </w:divBdr>
    </w:div>
    <w:div w:id="799760829">
      <w:bodyDiv w:val="1"/>
      <w:marLeft w:val="0"/>
      <w:marRight w:val="0"/>
      <w:marTop w:val="0"/>
      <w:marBottom w:val="0"/>
      <w:divBdr>
        <w:top w:val="none" w:sz="0" w:space="0" w:color="auto"/>
        <w:left w:val="none" w:sz="0" w:space="0" w:color="auto"/>
        <w:bottom w:val="none" w:sz="0" w:space="0" w:color="auto"/>
        <w:right w:val="none" w:sz="0" w:space="0" w:color="auto"/>
      </w:divBdr>
    </w:div>
    <w:div w:id="939877909">
      <w:bodyDiv w:val="1"/>
      <w:marLeft w:val="0"/>
      <w:marRight w:val="0"/>
      <w:marTop w:val="0"/>
      <w:marBottom w:val="0"/>
      <w:divBdr>
        <w:top w:val="none" w:sz="0" w:space="0" w:color="auto"/>
        <w:left w:val="none" w:sz="0" w:space="0" w:color="auto"/>
        <w:bottom w:val="none" w:sz="0" w:space="0" w:color="auto"/>
        <w:right w:val="none" w:sz="0" w:space="0" w:color="auto"/>
      </w:divBdr>
    </w:div>
    <w:div w:id="1025206647">
      <w:bodyDiv w:val="1"/>
      <w:marLeft w:val="0"/>
      <w:marRight w:val="0"/>
      <w:marTop w:val="0"/>
      <w:marBottom w:val="0"/>
      <w:divBdr>
        <w:top w:val="none" w:sz="0" w:space="0" w:color="auto"/>
        <w:left w:val="none" w:sz="0" w:space="0" w:color="auto"/>
        <w:bottom w:val="none" w:sz="0" w:space="0" w:color="auto"/>
        <w:right w:val="none" w:sz="0" w:space="0" w:color="auto"/>
      </w:divBdr>
    </w:div>
    <w:div w:id="1029379211">
      <w:bodyDiv w:val="1"/>
      <w:marLeft w:val="0"/>
      <w:marRight w:val="0"/>
      <w:marTop w:val="0"/>
      <w:marBottom w:val="0"/>
      <w:divBdr>
        <w:top w:val="none" w:sz="0" w:space="0" w:color="auto"/>
        <w:left w:val="none" w:sz="0" w:space="0" w:color="auto"/>
        <w:bottom w:val="none" w:sz="0" w:space="0" w:color="auto"/>
        <w:right w:val="none" w:sz="0" w:space="0" w:color="auto"/>
      </w:divBdr>
    </w:div>
    <w:div w:id="1029910341">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151288616">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394502623">
      <w:bodyDiv w:val="1"/>
      <w:marLeft w:val="0"/>
      <w:marRight w:val="0"/>
      <w:marTop w:val="0"/>
      <w:marBottom w:val="0"/>
      <w:divBdr>
        <w:top w:val="none" w:sz="0" w:space="0" w:color="auto"/>
        <w:left w:val="none" w:sz="0" w:space="0" w:color="auto"/>
        <w:bottom w:val="none" w:sz="0" w:space="0" w:color="auto"/>
        <w:right w:val="none" w:sz="0" w:space="0" w:color="auto"/>
      </w:divBdr>
    </w:div>
    <w:div w:id="1405177088">
      <w:bodyDiv w:val="1"/>
      <w:marLeft w:val="0"/>
      <w:marRight w:val="0"/>
      <w:marTop w:val="0"/>
      <w:marBottom w:val="0"/>
      <w:divBdr>
        <w:top w:val="none" w:sz="0" w:space="0" w:color="auto"/>
        <w:left w:val="none" w:sz="0" w:space="0" w:color="auto"/>
        <w:bottom w:val="none" w:sz="0" w:space="0" w:color="auto"/>
        <w:right w:val="none" w:sz="0" w:space="0" w:color="auto"/>
      </w:divBdr>
    </w:div>
    <w:div w:id="1555851273">
      <w:bodyDiv w:val="1"/>
      <w:marLeft w:val="0"/>
      <w:marRight w:val="0"/>
      <w:marTop w:val="0"/>
      <w:marBottom w:val="0"/>
      <w:divBdr>
        <w:top w:val="none" w:sz="0" w:space="0" w:color="auto"/>
        <w:left w:val="none" w:sz="0" w:space="0" w:color="auto"/>
        <w:bottom w:val="none" w:sz="0" w:space="0" w:color="auto"/>
        <w:right w:val="none" w:sz="0" w:space="0" w:color="auto"/>
      </w:divBdr>
    </w:div>
    <w:div w:id="1556700345">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577544791">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640374617">
      <w:bodyDiv w:val="1"/>
      <w:marLeft w:val="0"/>
      <w:marRight w:val="0"/>
      <w:marTop w:val="0"/>
      <w:marBottom w:val="0"/>
      <w:divBdr>
        <w:top w:val="none" w:sz="0" w:space="0" w:color="auto"/>
        <w:left w:val="none" w:sz="0" w:space="0" w:color="auto"/>
        <w:bottom w:val="none" w:sz="0" w:space="0" w:color="auto"/>
        <w:right w:val="none" w:sz="0" w:space="0" w:color="auto"/>
      </w:divBdr>
    </w:div>
    <w:div w:id="1689790929">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0861643">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77970296">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 w:id="2098936351">
      <w:bodyDiv w:val="1"/>
      <w:marLeft w:val="0"/>
      <w:marRight w:val="0"/>
      <w:marTop w:val="0"/>
      <w:marBottom w:val="0"/>
      <w:divBdr>
        <w:top w:val="none" w:sz="0" w:space="0" w:color="auto"/>
        <w:left w:val="none" w:sz="0" w:space="0" w:color="auto"/>
        <w:bottom w:val="none" w:sz="0" w:space="0" w:color="auto"/>
        <w:right w:val="none" w:sz="0" w:space="0" w:color="auto"/>
      </w:divBdr>
    </w:div>
    <w:div w:id="2121341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ading@dbs.fldoe.org" TargetMode="External"/><Relationship Id="rId18" Type="http://schemas.openxmlformats.org/officeDocument/2006/relationships/hyperlink" Target="http://www.dbs.fldoe.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fldoe.org" TargetMode="External"/><Relationship Id="rId7" Type="http://schemas.openxmlformats.org/officeDocument/2006/relationships/settings" Target="settings.xml"/><Relationship Id="rId12" Type="http://schemas.openxmlformats.org/officeDocument/2006/relationships/hyperlink" Target="https://www.surveymonkey.com/r/VB53G2S" TargetMode="External"/><Relationship Id="rId17" Type="http://schemas.openxmlformats.org/officeDocument/2006/relationships/hyperlink" Target="https://www.surveymonkey.com/r/NLSbrailleondemand"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eading@dbs.fldoe.org" TargetMode="External"/><Relationship Id="rId20" Type="http://schemas.openxmlformats.org/officeDocument/2006/relationships/hyperlink" Target="http://www.dbs.fldo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reading@dbs.fldoe.org" TargetMode="External"/><Relationship Id="rId23"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hyperlink" Target="http://www.fldoe.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mailto:OPAC_librarian@dbs.fldo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BB8FC0FF55F9D4895E872BCDC86E824" ma:contentTypeVersion="18" ma:contentTypeDescription="Create a new document." ma:contentTypeScope="" ma:versionID="6f97a8ab3a29c9db1492a12e8b5807a8">
  <xsd:schema xmlns:xsd="http://www.w3.org/2001/XMLSchema" xmlns:xs="http://www.w3.org/2001/XMLSchema" xmlns:p="http://schemas.microsoft.com/office/2006/metadata/properties" xmlns:ns1="http://schemas.microsoft.com/sharepoint/v3" xmlns:ns3="88af2824-8ffa-45b2-94a4-7af2b4fcc8a2" xmlns:ns4="bed2aee9-6234-43b9-9e31-cc9e36bd8915" targetNamespace="http://schemas.microsoft.com/office/2006/metadata/properties" ma:root="true" ma:fieldsID="f0e533710584d1b6ec634aeea9d061b8" ns1:_="" ns3:_="" ns4:_="">
    <xsd:import namespace="http://schemas.microsoft.com/sharepoint/v3"/>
    <xsd:import namespace="88af2824-8ffa-45b2-94a4-7af2b4fcc8a2"/>
    <xsd:import namespace="bed2aee9-6234-43b9-9e31-cc9e36bd891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OCR" minOccurs="0"/>
                <xsd:element ref="ns1:_ip_UnifiedCompliancePolicyProperties" minOccurs="0"/>
                <xsd:element ref="ns1:_ip_UnifiedCompliancePolicyUIAc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af2824-8ffa-45b2-94a4-7af2b4fcc8a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d2aee9-6234-43b9-9e31-cc9e36bd8915"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88af2824-8ffa-45b2-94a4-7af2b4fcc8a2"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019EF6B-C9A2-4258-990C-24CE83C9AAAF}">
  <ds:schemaRefs>
    <ds:schemaRef ds:uri="http://schemas.openxmlformats.org/officeDocument/2006/bibliography"/>
  </ds:schemaRefs>
</ds:datastoreItem>
</file>

<file path=customXml/itemProps2.xml><?xml version="1.0" encoding="utf-8"?>
<ds:datastoreItem xmlns:ds="http://schemas.openxmlformats.org/officeDocument/2006/customXml" ds:itemID="{4A1B343B-3ECD-453C-A449-35EE653CE7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8af2824-8ffa-45b2-94a4-7af2b4fcc8a2"/>
    <ds:schemaRef ds:uri="bed2aee9-6234-43b9-9e31-cc9e36bd8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B7BADA-3013-40A9-B2B9-97DCC41A1DB7}">
  <ds:schemaRefs>
    <ds:schemaRef ds:uri="http://schemas.microsoft.com/sharepoint/v3/contenttype/forms"/>
  </ds:schemaRefs>
</ds:datastoreItem>
</file>

<file path=customXml/itemProps4.xml><?xml version="1.0" encoding="utf-8"?>
<ds:datastoreItem xmlns:ds="http://schemas.openxmlformats.org/officeDocument/2006/customXml" ds:itemID="{5DC788F3-DE3B-436D-BC1B-BA9C8A1ACF42}">
  <ds:schemaRefs>
    <ds:schemaRef ds:uri="http://purl.org/dc/dcmitype/"/>
    <ds:schemaRef ds:uri="http://purl.org/dc/terms/"/>
    <ds:schemaRef ds:uri="http://schemas.microsoft.com/office/2006/metadata/properties"/>
    <ds:schemaRef ds:uri="http://purl.org/dc/elements/1.1/"/>
    <ds:schemaRef ds:uri="http://schemas.microsoft.com/office/2006/documentManagement/types"/>
    <ds:schemaRef ds:uri="http://schemas.microsoft.com/sharepoint/v3"/>
    <ds:schemaRef ds:uri="bed2aee9-6234-43b9-9e31-cc9e36bd8915"/>
    <ds:schemaRef ds:uri="http://schemas.microsoft.com/office/infopath/2007/PartnerControls"/>
    <ds:schemaRef ds:uri="http://schemas.openxmlformats.org/package/2006/metadata/core-properties"/>
    <ds:schemaRef ds:uri="88af2824-8ffa-45b2-94a4-7af2b4fcc8a2"/>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366</Words>
  <Characters>7787</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2</cp:revision>
  <cp:lastPrinted>2023-05-19T14:47:00Z</cp:lastPrinted>
  <dcterms:created xsi:type="dcterms:W3CDTF">2024-07-08T12:42:00Z</dcterms:created>
  <dcterms:modified xsi:type="dcterms:W3CDTF">2024-07-08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B8FC0FF55F9D4895E872BCDC86E824</vt:lpwstr>
  </property>
</Properties>
</file>